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 = '1.0' encoding = 'UTF-8' standalone = 'yes'?>
<Relationships xmlns="http://schemas.openxmlformats.org/package/2006/relationships">
   <Relationship Id="rId1" Type="http://schemas.openxmlformats.org/officeDocument/2006/relationships/officeDocument" Target="word/document.xml"/>
   <Relationship Id="rId2" Type="http://schemas.openxmlformats.org/package/2006/relationships/metadata/core-properties" Target="docProps/core.xml"/>
   <Relationship Id="rId3" Type="http://schemas.openxmlformats.org/officeDocument/2006/relationships/extended-properties" Target="docProps/app.xml"/>
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94485D" w14:textId="55B1DE22" w:rsidR="00094D8E" w:rsidRPr="00860BC1" w:rsidRDefault="00094D8E" w:rsidP="00094D8E">
      <w:pPr>
        <w:wordWrap/>
        <w:adjustRightInd w:val="0"/>
        <w:snapToGrid w:val="0"/>
        <w:spacing w:after="0" w:line="480" w:lineRule="auto"/>
        <w:jc w:val="left"/>
        <w:rPr>
          <w:rFonts w:eastAsia="HY신명조" w:cs="Times New Roman"/>
          <w:kern w:val="0"/>
          <w:szCs w:val="24"/>
        </w:rPr>
      </w:pPr>
      <w:r w:rsidRPr="00860BC1">
        <w:rPr>
          <w:rFonts w:eastAsia="HY신명조" w:cs="Times New Roman"/>
          <w:kern w:val="0"/>
          <w:szCs w:val="24"/>
        </w:rPr>
        <w:t>&lt;</w:t>
      </w:r>
      <w:r>
        <w:rPr>
          <w:rFonts w:eastAsia="HY신명조" w:cs="Times New Roman"/>
          <w:kern w:val="0"/>
          <w:szCs w:val="24"/>
        </w:rPr>
        <w:t>Su</w:t>
      </w:r>
      <w:r w:rsidR="00D0538B">
        <w:rPr>
          <w:rFonts w:eastAsia="HY신명조" w:cs="Times New Roman"/>
          <w:kern w:val="0"/>
          <w:szCs w:val="24"/>
        </w:rPr>
        <w:t>pplementa</w:t>
      </w:r>
      <w:r w:rsidR="00EB064A">
        <w:rPr>
          <w:rFonts w:eastAsia="HY신명조" w:cs="Times New Roman" w:hint="eastAsia"/>
          <w:kern w:val="0"/>
          <w:szCs w:val="24"/>
        </w:rPr>
        <w:t>r</w:t>
      </w:r>
      <w:r w:rsidR="00EB064A">
        <w:rPr>
          <w:rFonts w:eastAsia="HY신명조" w:cs="Times New Roman"/>
          <w:kern w:val="0"/>
          <w:szCs w:val="24"/>
        </w:rPr>
        <w:t xml:space="preserve">y </w:t>
      </w:r>
      <w:r w:rsidR="00503C69">
        <w:rPr>
          <w:rFonts w:eastAsia="HY신명조" w:cs="Times New Roman" w:hint="eastAsia"/>
          <w:kern w:val="0"/>
          <w:szCs w:val="24"/>
        </w:rPr>
        <w:t>M</w:t>
      </w:r>
      <w:r w:rsidR="00EB064A">
        <w:rPr>
          <w:rFonts w:eastAsia="HY신명조" w:cs="Times New Roman"/>
          <w:kern w:val="0"/>
          <w:szCs w:val="24"/>
        </w:rPr>
        <w:t>aterial</w:t>
      </w:r>
      <w:r w:rsidR="00797B81">
        <w:rPr>
          <w:rFonts w:eastAsia="HY신명조" w:cs="Times New Roman"/>
          <w:kern w:val="0"/>
          <w:szCs w:val="24"/>
        </w:rPr>
        <w:t>s</w:t>
      </w:r>
      <w:r w:rsidRPr="00860BC1">
        <w:rPr>
          <w:rFonts w:eastAsia="HY신명조" w:cs="Times New Roman"/>
          <w:kern w:val="0"/>
          <w:szCs w:val="24"/>
        </w:rPr>
        <w:t>&gt;</w:t>
      </w:r>
    </w:p>
    <w:p w14:paraId="32A901CF" w14:textId="77777777" w:rsidR="00094D8E" w:rsidRPr="00860BC1" w:rsidRDefault="00094D8E" w:rsidP="00094D8E">
      <w:pPr>
        <w:wordWrap/>
        <w:adjustRightInd w:val="0"/>
        <w:snapToGrid w:val="0"/>
        <w:spacing w:after="0" w:line="360" w:lineRule="auto"/>
        <w:jc w:val="left"/>
        <w:rPr>
          <w:rFonts w:eastAsia="HY신명조" w:cs="Times New Roman"/>
          <w:b/>
          <w:kern w:val="0"/>
          <w:szCs w:val="24"/>
        </w:rPr>
      </w:pPr>
    </w:p>
    <w:p w14:paraId="76675477" w14:textId="77777777" w:rsidR="00D64CCD" w:rsidRPr="00D64CCD" w:rsidRDefault="00D64CCD" w:rsidP="00D64CCD">
      <w:pPr>
        <w:jc w:val="center"/>
        <w:rPr>
          <w:rFonts w:cs="Times New Roman"/>
          <w:b/>
          <w:bCs/>
          <w:sz w:val="32"/>
          <w:szCs w:val="32"/>
        </w:rPr>
      </w:pPr>
      <w:r w:rsidRPr="00D64CCD">
        <w:rPr>
          <w:rFonts w:cs="Times New Roman"/>
          <w:b/>
          <w:bCs/>
          <w:sz w:val="32"/>
          <w:szCs w:val="32"/>
        </w:rPr>
        <w:t>Application of satellite remote sensing in monitoring dissolved oxygen variabilities: A case study for mid-western coastal waters of Korea</w:t>
      </w:r>
    </w:p>
    <w:p w14:paraId="75205B61" w14:textId="77777777" w:rsidR="00D64CCD" w:rsidRPr="00640A87" w:rsidRDefault="00D64CCD" w:rsidP="00D64CCD">
      <w:pPr>
        <w:jc w:val="center"/>
        <w:rPr>
          <w:rFonts w:cs="Times New Roman"/>
        </w:rPr>
      </w:pPr>
    </w:p>
    <w:p w14:paraId="755E85B5" w14:textId="77777777" w:rsidR="00D64CCD" w:rsidRPr="00640A87" w:rsidRDefault="00D64CCD" w:rsidP="00D64CCD">
      <w:pPr>
        <w:jc w:val="center"/>
        <w:rPr>
          <w:rFonts w:cs="Times New Roman"/>
        </w:rPr>
      </w:pPr>
      <w:r w:rsidRPr="00640A87">
        <w:rPr>
          <w:rFonts w:cs="Times New Roman"/>
        </w:rPr>
        <w:t xml:space="preserve">Yong </w:t>
      </w:r>
      <w:proofErr w:type="spellStart"/>
      <w:r w:rsidRPr="00640A87">
        <w:rPr>
          <w:rFonts w:cs="Times New Roman"/>
        </w:rPr>
        <w:t>Hoon</w:t>
      </w:r>
      <w:proofErr w:type="spellEnd"/>
      <w:r w:rsidRPr="00640A87">
        <w:rPr>
          <w:rFonts w:cs="Times New Roman"/>
        </w:rPr>
        <w:t xml:space="preserve"> Kim</w:t>
      </w:r>
      <w:r>
        <w:rPr>
          <w:rFonts w:cs="Times New Roman"/>
        </w:rPr>
        <w:t xml:space="preserve"> </w:t>
      </w:r>
      <w:r w:rsidRPr="00640A87">
        <w:rPr>
          <w:rFonts w:cs="Times New Roman"/>
          <w:vertAlign w:val="superscript"/>
        </w:rPr>
        <w:t>a</w:t>
      </w:r>
      <w:r w:rsidRPr="00640A87">
        <w:rPr>
          <w:rFonts w:cs="Times New Roman"/>
        </w:rPr>
        <w:t xml:space="preserve">, </w:t>
      </w:r>
      <w:proofErr w:type="spellStart"/>
      <w:r w:rsidRPr="00640A87">
        <w:rPr>
          <w:rFonts w:cs="Times New Roman"/>
        </w:rPr>
        <w:t>Seunghyun</w:t>
      </w:r>
      <w:proofErr w:type="spellEnd"/>
      <w:r w:rsidRPr="00640A87">
        <w:rPr>
          <w:rFonts w:cs="Times New Roman"/>
        </w:rPr>
        <w:t xml:space="preserve"> Son</w:t>
      </w:r>
      <w:r>
        <w:rPr>
          <w:rFonts w:cs="Times New Roman"/>
        </w:rPr>
        <w:t xml:space="preserve"> </w:t>
      </w:r>
      <w:r>
        <w:rPr>
          <w:rFonts w:cs="Times New Roman"/>
          <w:vertAlign w:val="superscript"/>
        </w:rPr>
        <w:t>b</w:t>
      </w:r>
      <w:r w:rsidRPr="00640A87">
        <w:rPr>
          <w:rFonts w:cs="Times New Roman"/>
        </w:rPr>
        <w:t xml:space="preserve">, </w:t>
      </w:r>
      <w:proofErr w:type="spellStart"/>
      <w:r w:rsidRPr="00640A87">
        <w:rPr>
          <w:rFonts w:cs="Times New Roman"/>
        </w:rPr>
        <w:t>Hae</w:t>
      </w:r>
      <w:proofErr w:type="spellEnd"/>
      <w:r w:rsidRPr="00640A87">
        <w:rPr>
          <w:rFonts w:cs="Times New Roman"/>
        </w:rPr>
        <w:t>-Cheol Kim</w:t>
      </w:r>
      <w:r>
        <w:rPr>
          <w:rFonts w:cs="Times New Roman"/>
        </w:rPr>
        <w:t xml:space="preserve"> </w:t>
      </w:r>
      <w:r>
        <w:rPr>
          <w:rFonts w:cs="Times New Roman"/>
          <w:vertAlign w:val="superscript"/>
        </w:rPr>
        <w:t>c</w:t>
      </w:r>
      <w:r w:rsidRPr="00640A87">
        <w:rPr>
          <w:rFonts w:cs="Times New Roman"/>
        </w:rPr>
        <w:t>, Bora Kim</w:t>
      </w:r>
      <w:r>
        <w:rPr>
          <w:rFonts w:cs="Times New Roman"/>
        </w:rPr>
        <w:t xml:space="preserve"> </w:t>
      </w:r>
      <w:r>
        <w:rPr>
          <w:rFonts w:cs="Times New Roman"/>
          <w:vertAlign w:val="superscript"/>
        </w:rPr>
        <w:t>d</w:t>
      </w:r>
      <w:r w:rsidRPr="00640A87">
        <w:rPr>
          <w:rFonts w:cs="Times New Roman"/>
        </w:rPr>
        <w:t xml:space="preserve">, </w:t>
      </w:r>
      <w:r>
        <w:rPr>
          <w:rFonts w:cs="Times New Roman"/>
        </w:rPr>
        <w:t>Young-</w:t>
      </w:r>
      <w:proofErr w:type="spellStart"/>
      <w:r>
        <w:rPr>
          <w:rFonts w:cs="Times New Roman"/>
        </w:rPr>
        <w:t>Gyu</w:t>
      </w:r>
      <w:proofErr w:type="spellEnd"/>
      <w:r>
        <w:rPr>
          <w:rFonts w:cs="Times New Roman"/>
        </w:rPr>
        <w:t xml:space="preserve"> Park </w:t>
      </w:r>
      <w:r w:rsidRPr="005248E7">
        <w:rPr>
          <w:rFonts w:cs="Times New Roman"/>
          <w:vertAlign w:val="superscript"/>
        </w:rPr>
        <w:t>e</w:t>
      </w:r>
      <w:r>
        <w:rPr>
          <w:rFonts w:cs="Times New Roman"/>
        </w:rPr>
        <w:t xml:space="preserve">, </w:t>
      </w:r>
      <w:proofErr w:type="spellStart"/>
      <w:r w:rsidRPr="00640A87">
        <w:rPr>
          <w:rFonts w:cs="Times New Roman"/>
        </w:rPr>
        <w:t>Jungho</w:t>
      </w:r>
      <w:proofErr w:type="spellEnd"/>
      <w:r w:rsidRPr="00640A87">
        <w:rPr>
          <w:rFonts w:cs="Times New Roman"/>
        </w:rPr>
        <w:t xml:space="preserve"> Nam</w:t>
      </w:r>
      <w:r>
        <w:rPr>
          <w:rFonts w:cs="Times New Roman"/>
        </w:rPr>
        <w:t xml:space="preserve"> </w:t>
      </w:r>
      <w:r>
        <w:rPr>
          <w:rFonts w:cs="Times New Roman"/>
          <w:vertAlign w:val="superscript"/>
        </w:rPr>
        <w:t>f*</w:t>
      </w:r>
      <w:r w:rsidRPr="00640A87">
        <w:rPr>
          <w:rFonts w:cs="Times New Roman"/>
        </w:rPr>
        <w:t>, and Jongseong Ryu</w:t>
      </w:r>
      <w:r>
        <w:rPr>
          <w:rFonts w:cs="Times New Roman"/>
        </w:rPr>
        <w:t xml:space="preserve"> </w:t>
      </w:r>
      <w:r>
        <w:rPr>
          <w:rFonts w:cs="Times New Roman"/>
          <w:vertAlign w:val="superscript"/>
        </w:rPr>
        <w:t>d</w:t>
      </w:r>
      <w:r w:rsidRPr="00640A87">
        <w:rPr>
          <w:rFonts w:cs="Times New Roman"/>
          <w:vertAlign w:val="superscript"/>
        </w:rPr>
        <w:t>*</w:t>
      </w:r>
    </w:p>
    <w:p w14:paraId="64AB0713" w14:textId="77777777" w:rsidR="00094D8E" w:rsidRPr="00094D8E" w:rsidRDefault="00094D8E" w:rsidP="00094D8E">
      <w:pPr>
        <w:wordWrap/>
        <w:spacing w:after="0" w:line="240" w:lineRule="auto"/>
        <w:jc w:val="center"/>
        <w:rPr>
          <w:rFonts w:eastAsia="맑은 고딕" w:cs="Times New Roman"/>
          <w:b/>
          <w:i/>
          <w:sz w:val="28"/>
          <w:szCs w:val="24"/>
        </w:rPr>
      </w:pPr>
      <w:r w:rsidRPr="00094D8E">
        <w:rPr>
          <w:rFonts w:eastAsia="맑은 고딕" w:cs="Times New Roman" w:hint="eastAsia"/>
          <w:b/>
          <w:i/>
          <w:sz w:val="28"/>
          <w:szCs w:val="24"/>
        </w:rPr>
        <w:t>Table of Contents</w:t>
      </w:r>
    </w:p>
    <w:p w14:paraId="103B4B4E" w14:textId="77777777" w:rsidR="00094D8E" w:rsidRPr="00094D8E" w:rsidRDefault="00094D8E" w:rsidP="00094D8E">
      <w:pPr>
        <w:wordWrap/>
        <w:adjustRightInd w:val="0"/>
        <w:snapToGrid w:val="0"/>
        <w:spacing w:after="0" w:line="240" w:lineRule="auto"/>
        <w:ind w:firstLineChars="250" w:firstLine="550"/>
        <w:jc w:val="left"/>
        <w:rPr>
          <w:rFonts w:eastAsia="HY신명조" w:cs="Times New Roman"/>
          <w:kern w:val="0"/>
          <w:sz w:val="22"/>
          <w:szCs w:val="20"/>
        </w:rPr>
      </w:pPr>
    </w:p>
    <w:p w14:paraId="4DC4BC49" w14:textId="2609EC2A" w:rsidR="00094D8E" w:rsidRDefault="00AD2D4E" w:rsidP="00980680">
      <w:pPr>
        <w:widowControl/>
        <w:wordWrap/>
        <w:autoSpaceDE/>
        <w:spacing w:after="0" w:line="340" w:lineRule="atLeast"/>
        <w:ind w:leftChars="1" w:left="1082" w:hangingChars="450" w:hanging="1080"/>
        <w:rPr>
          <w:rFonts w:eastAsia="맑은 고딕" w:cs="Times New Roman"/>
        </w:rPr>
      </w:pPr>
      <w:r w:rsidRPr="00AD2D4E">
        <w:rPr>
          <w:rFonts w:eastAsia="맑은 고딕" w:cs="Times New Roman"/>
          <w:b/>
        </w:rPr>
        <w:t>Figure</w:t>
      </w:r>
      <w:r w:rsidR="00094D8E" w:rsidRPr="00AD2D4E">
        <w:rPr>
          <w:rFonts w:eastAsia="맑은 고딕" w:cs="Times New Roman" w:hint="eastAsia"/>
          <w:b/>
        </w:rPr>
        <w:t xml:space="preserve"> S</w:t>
      </w:r>
      <w:r w:rsidR="00094D8E" w:rsidRPr="00AD2D4E">
        <w:rPr>
          <w:rFonts w:eastAsia="맑은 고딕" w:cs="Times New Roman"/>
          <w:b/>
        </w:rPr>
        <w:t>1</w:t>
      </w:r>
      <w:r w:rsidR="00094D8E" w:rsidRPr="00AD2D4E">
        <w:rPr>
          <w:rFonts w:eastAsia="맑은 고딕" w:cs="Times New Roman" w:hint="eastAsia"/>
          <w:b/>
        </w:rPr>
        <w:t>.</w:t>
      </w:r>
      <w:r w:rsidR="00094D8E" w:rsidRPr="00094D8E">
        <w:rPr>
          <w:rFonts w:eastAsia="맑은 고딕" w:cs="Times New Roman"/>
        </w:rPr>
        <w:tab/>
      </w:r>
      <w:r w:rsidR="00D64CCD">
        <w:rPr>
          <w:rFonts w:eastAsia="HY신명조" w:cs="Times New Roman"/>
          <w:szCs w:val="24"/>
        </w:rPr>
        <w:t xml:space="preserve">Scatter plot of satellite Chl-a (averaged monthly) and </w:t>
      </w:r>
      <w:r w:rsidR="00D64CCD" w:rsidRPr="00D64CCD">
        <w:rPr>
          <w:rFonts w:eastAsia="HY신명조" w:cs="Times New Roman"/>
          <w:i/>
          <w:iCs/>
          <w:szCs w:val="24"/>
        </w:rPr>
        <w:t>in situ</w:t>
      </w:r>
      <w:r w:rsidR="00D64CCD">
        <w:rPr>
          <w:rFonts w:eastAsia="HY신명조" w:cs="Times New Roman"/>
          <w:szCs w:val="24"/>
        </w:rPr>
        <w:t xml:space="preserve"> Chl-a averaged in region A, B and C</w:t>
      </w:r>
      <w:r>
        <w:rPr>
          <w:rFonts w:eastAsia="맑은 고딕" w:cs="Times New Roman"/>
        </w:rPr>
        <w:t xml:space="preserve"> </w:t>
      </w:r>
      <w:r w:rsidR="00094D8E" w:rsidRPr="00094D8E">
        <w:rPr>
          <w:rFonts w:eastAsia="맑은 고딕" w:cs="Times New Roman"/>
        </w:rPr>
        <w:t>················</w:t>
      </w:r>
      <w:r w:rsidR="00D64CCD" w:rsidRPr="00094D8E">
        <w:rPr>
          <w:rFonts w:eastAsia="맑은 고딕" w:cs="Times New Roman"/>
        </w:rPr>
        <w:t>······························································</w:t>
      </w:r>
      <w:r w:rsidR="00980680" w:rsidRPr="00094D8E">
        <w:rPr>
          <w:rFonts w:eastAsia="맑은 고딕" w:cs="Times New Roman"/>
        </w:rPr>
        <w:t>····</w:t>
      </w:r>
      <w:r w:rsidR="00D64CCD" w:rsidRPr="00094D8E">
        <w:rPr>
          <w:rFonts w:eastAsia="맑은 고딕" w:cs="Times New Roman"/>
        </w:rPr>
        <w:t>····</w:t>
      </w:r>
      <w:r w:rsidR="00094D8E" w:rsidRPr="00094D8E">
        <w:rPr>
          <w:rFonts w:eastAsia="맑은 고딕" w:cs="Times New Roman"/>
        </w:rPr>
        <w:t>···········</w:t>
      </w:r>
      <w:r w:rsidR="00094D8E" w:rsidRPr="00094D8E">
        <w:rPr>
          <w:rFonts w:eastAsia="맑은 고딕" w:cs="Times New Roman" w:hint="eastAsia"/>
        </w:rPr>
        <w:t xml:space="preserve"> </w:t>
      </w:r>
      <w:r w:rsidR="00094D8E" w:rsidRPr="00094D8E">
        <w:rPr>
          <w:rFonts w:eastAsia="맑은 고딕" w:cs="Times New Roman"/>
        </w:rPr>
        <w:t>S2</w:t>
      </w:r>
    </w:p>
    <w:p w14:paraId="584440C2" w14:textId="7536E49A" w:rsidR="00E14F54" w:rsidRDefault="00D64CCD" w:rsidP="00980680">
      <w:pPr>
        <w:widowControl/>
        <w:wordWrap/>
        <w:autoSpaceDE/>
        <w:spacing w:after="0" w:line="340" w:lineRule="atLeast"/>
        <w:ind w:leftChars="1" w:left="1082" w:hangingChars="450" w:hanging="1080"/>
        <w:rPr>
          <w:rFonts w:eastAsia="맑은 고딕" w:cs="Times New Roman"/>
        </w:rPr>
      </w:pPr>
      <w:r w:rsidRPr="00AD2D4E">
        <w:rPr>
          <w:rFonts w:eastAsia="맑은 고딕" w:cs="Times New Roman"/>
          <w:b/>
        </w:rPr>
        <w:t>Figure</w:t>
      </w:r>
      <w:r w:rsidRPr="00AD2D4E">
        <w:rPr>
          <w:rFonts w:eastAsia="맑은 고딕" w:cs="Times New Roman" w:hint="eastAsia"/>
          <w:b/>
        </w:rPr>
        <w:t xml:space="preserve"> S</w:t>
      </w:r>
      <w:r>
        <w:rPr>
          <w:rFonts w:eastAsia="맑은 고딕" w:cs="Times New Roman"/>
          <w:b/>
        </w:rPr>
        <w:t>2</w:t>
      </w:r>
      <w:r w:rsidRPr="00AD2D4E">
        <w:rPr>
          <w:rFonts w:eastAsia="맑은 고딕" w:cs="Times New Roman" w:hint="eastAsia"/>
          <w:b/>
        </w:rPr>
        <w:t>.</w:t>
      </w:r>
      <w:r w:rsidRPr="00094D8E">
        <w:rPr>
          <w:rFonts w:eastAsia="맑은 고딕" w:cs="Times New Roman"/>
        </w:rPr>
        <w:tab/>
      </w:r>
      <w:r>
        <w:rPr>
          <w:rFonts w:eastAsia="맑은 고딕" w:cs="Times New Roman"/>
        </w:rPr>
        <w:t xml:space="preserve">Time-series of in situ and estimated DO in surface waters of the study area </w:t>
      </w:r>
      <w:r w:rsidRPr="00094D8E">
        <w:rPr>
          <w:rFonts w:eastAsia="맑은 고딕" w:cs="Times New Roman"/>
        </w:rPr>
        <w:t>··</w:t>
      </w:r>
      <w:r w:rsidR="00980680" w:rsidRPr="00094D8E">
        <w:rPr>
          <w:rFonts w:eastAsia="맑은 고딕" w:cs="Times New Roman"/>
        </w:rPr>
        <w:t>·</w:t>
      </w:r>
      <w:r w:rsidRPr="00094D8E">
        <w:rPr>
          <w:rFonts w:eastAsia="맑은 고딕" w:cs="Times New Roman"/>
        </w:rPr>
        <w:t>···········</w:t>
      </w:r>
      <w:r w:rsidRPr="00094D8E">
        <w:rPr>
          <w:rFonts w:eastAsia="맑은 고딕" w:cs="Times New Roman" w:hint="eastAsia"/>
        </w:rPr>
        <w:t xml:space="preserve"> </w:t>
      </w:r>
      <w:r w:rsidRPr="00094D8E">
        <w:rPr>
          <w:rFonts w:eastAsia="맑은 고딕" w:cs="Times New Roman"/>
        </w:rPr>
        <w:t>S</w:t>
      </w:r>
      <w:r>
        <w:rPr>
          <w:rFonts w:eastAsia="맑은 고딕" w:cs="Times New Roman"/>
        </w:rPr>
        <w:t>3</w:t>
      </w:r>
    </w:p>
    <w:p w14:paraId="72ADCABA" w14:textId="6CF18B76" w:rsidR="00980680" w:rsidRDefault="00980680" w:rsidP="00980680">
      <w:pPr>
        <w:widowControl/>
        <w:wordWrap/>
        <w:autoSpaceDE/>
        <w:spacing w:after="0" w:line="340" w:lineRule="atLeast"/>
        <w:ind w:leftChars="1" w:left="1082" w:hangingChars="450" w:hanging="1080"/>
        <w:rPr>
          <w:rFonts w:eastAsia="맑은 고딕" w:cs="Times New Roman"/>
        </w:rPr>
      </w:pPr>
      <w:r w:rsidRPr="00271EA2">
        <w:rPr>
          <w:rFonts w:cs="Times New Roman"/>
          <w:b/>
          <w:bCs/>
        </w:rPr>
        <w:t>Table S1</w:t>
      </w:r>
      <w:r w:rsidRPr="00B676C6">
        <w:rPr>
          <w:rFonts w:cs="Times New Roman"/>
        </w:rPr>
        <w:t xml:space="preserve">. </w:t>
      </w:r>
      <w:r>
        <w:rPr>
          <w:rFonts w:cs="Times New Roman"/>
        </w:rPr>
        <w:t xml:space="preserve">Results of one-way ANOVA and post-hoc test to compare </w:t>
      </w:r>
      <w:r w:rsidRPr="007633FB">
        <w:rPr>
          <w:rFonts w:cs="Times New Roman"/>
          <w:i/>
          <w:iCs/>
        </w:rPr>
        <w:t xml:space="preserve">in situ </w:t>
      </w:r>
      <w:r>
        <w:rPr>
          <w:rFonts w:cs="Times New Roman"/>
        </w:rPr>
        <w:t>water quality parameters in surface before (Be) and after (</w:t>
      </w:r>
      <w:proofErr w:type="spellStart"/>
      <w:r>
        <w:rPr>
          <w:rFonts w:cs="Times New Roman"/>
        </w:rPr>
        <w:t>Af</w:t>
      </w:r>
      <w:proofErr w:type="spellEnd"/>
      <w:r>
        <w:rPr>
          <w:rFonts w:cs="Times New Roman"/>
        </w:rPr>
        <w:t>) the year of 2006 (dike construction), and among three regions (A, B, C) in the study area</w:t>
      </w:r>
      <w:r w:rsidRPr="00094D8E">
        <w:rPr>
          <w:rFonts w:eastAsia="맑은 고딕" w:cs="Times New Roman"/>
        </w:rPr>
        <w:t>·······························································</w:t>
      </w:r>
      <w:r w:rsidRPr="00094D8E">
        <w:rPr>
          <w:rFonts w:eastAsia="맑은 고딕" w:cs="Times New Roman" w:hint="eastAsia"/>
        </w:rPr>
        <w:t xml:space="preserve"> </w:t>
      </w:r>
      <w:r w:rsidRPr="00094D8E">
        <w:rPr>
          <w:rFonts w:eastAsia="맑은 고딕" w:cs="Times New Roman"/>
        </w:rPr>
        <w:t>S</w:t>
      </w:r>
      <w:r>
        <w:rPr>
          <w:rFonts w:eastAsia="맑은 고딕" w:cs="Times New Roman"/>
        </w:rPr>
        <w:t>4</w:t>
      </w:r>
    </w:p>
    <w:p w14:paraId="098016D8" w14:textId="11C16BF7" w:rsidR="0022004E" w:rsidRDefault="0022004E" w:rsidP="00980680">
      <w:pPr>
        <w:widowControl/>
        <w:wordWrap/>
        <w:autoSpaceDE/>
        <w:spacing w:after="0" w:line="340" w:lineRule="atLeast"/>
        <w:ind w:leftChars="1" w:left="1082" w:hangingChars="450" w:hanging="1080"/>
        <w:rPr>
          <w:rFonts w:cs="Times New Roman"/>
        </w:rPr>
      </w:pPr>
      <w:r w:rsidRPr="00271EA2">
        <w:rPr>
          <w:rFonts w:cs="Times New Roman"/>
          <w:b/>
          <w:bCs/>
        </w:rPr>
        <w:t>Table S</w:t>
      </w:r>
      <w:r>
        <w:rPr>
          <w:rFonts w:cs="Times New Roman"/>
          <w:b/>
          <w:bCs/>
        </w:rPr>
        <w:t>2</w:t>
      </w:r>
      <w:r w:rsidRPr="00B676C6">
        <w:rPr>
          <w:rFonts w:cs="Times New Roman"/>
        </w:rPr>
        <w:t xml:space="preserve">. </w:t>
      </w:r>
      <w:r>
        <w:rPr>
          <w:rFonts w:cs="Times New Roman"/>
        </w:rPr>
        <w:t>Results of stepwise multiple regression analysis</w:t>
      </w:r>
      <w:r w:rsidRPr="00094D8E">
        <w:rPr>
          <w:rFonts w:eastAsia="맑은 고딕" w:cs="Times New Roman"/>
        </w:rPr>
        <w:t>·················································</w:t>
      </w:r>
      <w:r w:rsidRPr="00094D8E">
        <w:rPr>
          <w:rFonts w:eastAsia="맑은 고딕" w:cs="Times New Roman" w:hint="eastAsia"/>
        </w:rPr>
        <w:t xml:space="preserve"> </w:t>
      </w:r>
      <w:r w:rsidRPr="00094D8E">
        <w:rPr>
          <w:rFonts w:eastAsia="맑은 고딕" w:cs="Times New Roman"/>
        </w:rPr>
        <w:t>S</w:t>
      </w:r>
      <w:r>
        <w:rPr>
          <w:rFonts w:eastAsia="맑은 고딕" w:cs="Times New Roman"/>
        </w:rPr>
        <w:t>5</w:t>
      </w:r>
    </w:p>
    <w:p w14:paraId="58F0224F" w14:textId="1DDD641B" w:rsidR="0022004E" w:rsidRPr="002338EB" w:rsidRDefault="0022004E" w:rsidP="0022004E">
      <w:pPr>
        <w:rPr>
          <w:rFonts w:cs="Times New Roman"/>
        </w:rPr>
      </w:pPr>
      <w:r w:rsidRPr="00271EA2">
        <w:rPr>
          <w:rFonts w:cs="Times New Roman"/>
          <w:b/>
          <w:bCs/>
        </w:rPr>
        <w:t>Table S</w:t>
      </w:r>
      <w:r>
        <w:rPr>
          <w:rFonts w:cs="Times New Roman"/>
          <w:b/>
          <w:bCs/>
        </w:rPr>
        <w:t>3</w:t>
      </w:r>
      <w:r w:rsidRPr="00B676C6">
        <w:rPr>
          <w:rFonts w:cs="Times New Roman"/>
        </w:rPr>
        <w:t xml:space="preserve">. </w:t>
      </w:r>
      <w:r>
        <w:rPr>
          <w:rFonts w:cs="Times New Roman"/>
        </w:rPr>
        <w:t>Residual statistics from multiple regression analysis of this study</w:t>
      </w:r>
      <w:r w:rsidRPr="00094D8E">
        <w:rPr>
          <w:rFonts w:eastAsia="맑은 고딕" w:cs="Times New Roman"/>
        </w:rPr>
        <w:t>····························</w:t>
      </w:r>
      <w:r w:rsidRPr="00094D8E">
        <w:rPr>
          <w:rFonts w:eastAsia="맑은 고딕" w:cs="Times New Roman" w:hint="eastAsia"/>
        </w:rPr>
        <w:t xml:space="preserve"> </w:t>
      </w:r>
      <w:r w:rsidRPr="00094D8E">
        <w:rPr>
          <w:rFonts w:eastAsia="맑은 고딕" w:cs="Times New Roman"/>
        </w:rPr>
        <w:t>S</w:t>
      </w:r>
      <w:r>
        <w:rPr>
          <w:rFonts w:eastAsia="맑은 고딕" w:cs="Times New Roman"/>
        </w:rPr>
        <w:t>6</w:t>
      </w:r>
    </w:p>
    <w:p w14:paraId="26D51E17" w14:textId="77777777" w:rsidR="0022004E" w:rsidRPr="0022004E" w:rsidRDefault="0022004E" w:rsidP="00980680">
      <w:pPr>
        <w:widowControl/>
        <w:wordWrap/>
        <w:autoSpaceDE/>
        <w:spacing w:after="0" w:line="340" w:lineRule="atLeast"/>
        <w:ind w:leftChars="1" w:left="1082" w:hangingChars="450" w:hanging="1080"/>
        <w:rPr>
          <w:rFonts w:eastAsia="맑은 고딕" w:cs="Times New Roman"/>
        </w:rPr>
      </w:pPr>
    </w:p>
    <w:p w14:paraId="75588E3C" w14:textId="77777777" w:rsidR="00980680" w:rsidRPr="00980680" w:rsidRDefault="00980680" w:rsidP="00D64CCD">
      <w:pPr>
        <w:widowControl/>
        <w:wordWrap/>
        <w:autoSpaceDE/>
        <w:spacing w:after="0" w:line="340" w:lineRule="atLeast"/>
        <w:ind w:leftChars="1" w:left="1082" w:hangingChars="450" w:hanging="1080"/>
        <w:jc w:val="left"/>
        <w:rPr>
          <w:rFonts w:eastAsia="맑은 고딕" w:cs="Times New Roman"/>
        </w:rPr>
      </w:pPr>
    </w:p>
    <w:p w14:paraId="6A2F7E33" w14:textId="3B096962" w:rsidR="00D64CCD" w:rsidRDefault="00D64CCD">
      <w:pPr>
        <w:widowControl/>
        <w:wordWrap/>
        <w:autoSpaceDE/>
        <w:autoSpaceDN/>
        <w:rPr>
          <w:rFonts w:eastAsia="맑은 고딕" w:cs="Times New Roman"/>
          <w:b/>
        </w:rPr>
      </w:pPr>
      <w:r>
        <w:rPr>
          <w:rFonts w:eastAsia="맑은 고딕" w:cs="Times New Roman"/>
          <w:b/>
        </w:rPr>
        <w:br w:type="page"/>
      </w:r>
    </w:p>
    <w:p w14:paraId="7D54D200" w14:textId="41AFC118" w:rsidR="00094D8E" w:rsidRDefault="00D64CCD" w:rsidP="00503C69">
      <w:pPr>
        <w:jc w:val="center"/>
        <w:rPr>
          <w:rFonts w:eastAsia="HY신명조" w:cs="Times New Roman"/>
          <w:b/>
          <w:szCs w:val="24"/>
        </w:rPr>
      </w:pPr>
      <w:r>
        <w:rPr>
          <w:rFonts w:eastAsia="HY신명조" w:cs="Times New Roman"/>
          <w:noProof/>
          <w:szCs w:val="24"/>
        </w:rPr>
        <w:lastRenderedPageBreak/>
        <w:drawing>
          <wp:inline distT="0" distB="0" distL="0" distR="0" wp14:anchorId="4F74F147" wp14:editId="391D932E">
            <wp:extent cx="3328330" cy="2866030"/>
            <wp:effectExtent l="0" t="0" r="5715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538" cy="29092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284BC1" w14:textId="097B4A4A" w:rsidR="00D64CCD" w:rsidRDefault="00094D8E" w:rsidP="00094D8E">
      <w:pPr>
        <w:rPr>
          <w:rFonts w:eastAsia="HY신명조" w:cs="Times New Roman"/>
          <w:szCs w:val="24"/>
        </w:rPr>
      </w:pPr>
      <w:r w:rsidRPr="0011221C">
        <w:rPr>
          <w:rFonts w:eastAsia="HY신명조" w:cs="Times New Roman"/>
          <w:b/>
          <w:szCs w:val="24"/>
        </w:rPr>
        <w:t>Fig. S1.</w:t>
      </w:r>
      <w:r>
        <w:rPr>
          <w:rFonts w:eastAsia="HY신명조" w:cs="Times New Roman"/>
          <w:szCs w:val="24"/>
        </w:rPr>
        <w:t xml:space="preserve"> </w:t>
      </w:r>
      <w:r w:rsidR="00D64CCD">
        <w:rPr>
          <w:rFonts w:eastAsia="HY신명조" w:cs="Times New Roman"/>
          <w:szCs w:val="24"/>
        </w:rPr>
        <w:t xml:space="preserve">Scatter plot of satellite Chl-a (averaged monthly) and </w:t>
      </w:r>
      <w:r w:rsidR="00D64CCD" w:rsidRPr="00D64CCD">
        <w:rPr>
          <w:rFonts w:eastAsia="HY신명조" w:cs="Times New Roman"/>
          <w:i/>
          <w:iCs/>
          <w:szCs w:val="24"/>
        </w:rPr>
        <w:t>in situ</w:t>
      </w:r>
      <w:r w:rsidR="00D64CCD">
        <w:rPr>
          <w:rFonts w:eastAsia="HY신명조" w:cs="Times New Roman"/>
          <w:szCs w:val="24"/>
        </w:rPr>
        <w:t xml:space="preserve"> Chl-a averaged in region A, B and C.</w:t>
      </w:r>
    </w:p>
    <w:p w14:paraId="22C20B62" w14:textId="77777777" w:rsidR="00D64CCD" w:rsidRDefault="00D64CCD">
      <w:pPr>
        <w:widowControl/>
        <w:wordWrap/>
        <w:autoSpaceDE/>
        <w:autoSpaceDN/>
        <w:rPr>
          <w:rFonts w:eastAsia="HY신명조" w:cs="Times New Roman"/>
          <w:szCs w:val="24"/>
        </w:rPr>
      </w:pPr>
      <w:r>
        <w:rPr>
          <w:rFonts w:eastAsia="HY신명조" w:cs="Times New Roman"/>
          <w:szCs w:val="24"/>
        </w:rPr>
        <w:br w:type="page"/>
      </w:r>
    </w:p>
    <w:p w14:paraId="1B3145E3" w14:textId="77777777" w:rsidR="00094D8E" w:rsidRPr="00946848" w:rsidRDefault="00094D8E" w:rsidP="00094D8E">
      <w:pPr>
        <w:rPr>
          <w:rFonts w:eastAsia="HY신명조" w:cs="Times New Roman"/>
          <w:szCs w:val="24"/>
        </w:rPr>
      </w:pPr>
    </w:p>
    <w:p w14:paraId="101DDFF6" w14:textId="77777777" w:rsidR="00D64CCD" w:rsidRDefault="00D64CCD" w:rsidP="00D64CCD">
      <w:pPr>
        <w:jc w:val="center"/>
        <w:rPr>
          <w:rFonts w:eastAsia="HY신명조" w:cs="Times New Roman"/>
          <w:b/>
          <w:szCs w:val="24"/>
        </w:rPr>
      </w:pPr>
      <w:r>
        <w:rPr>
          <w:rFonts w:eastAsia="HY신명조" w:cs="Times New Roman"/>
          <w:noProof/>
          <w:szCs w:val="24"/>
        </w:rPr>
        <w:drawing>
          <wp:inline distT="0" distB="0" distL="0" distR="0" wp14:anchorId="1573C975" wp14:editId="6D061A87">
            <wp:extent cx="5909566" cy="2117792"/>
            <wp:effectExtent l="0" t="0" r="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9897" cy="21250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78A50B" w14:textId="765955F3" w:rsidR="002338EB" w:rsidRDefault="00D64CCD" w:rsidP="00D64CCD">
      <w:pPr>
        <w:rPr>
          <w:rFonts w:eastAsia="맑은 고딕" w:cs="Times New Roman"/>
        </w:rPr>
      </w:pPr>
      <w:r w:rsidRPr="0011221C">
        <w:rPr>
          <w:rFonts w:eastAsia="HY신명조" w:cs="Times New Roman"/>
          <w:b/>
          <w:szCs w:val="24"/>
        </w:rPr>
        <w:t>Fig. S</w:t>
      </w:r>
      <w:r w:rsidR="00DD23ED">
        <w:rPr>
          <w:rFonts w:eastAsia="HY신명조" w:cs="Times New Roman"/>
          <w:b/>
          <w:szCs w:val="24"/>
        </w:rPr>
        <w:t>2</w:t>
      </w:r>
      <w:r w:rsidRPr="0011221C">
        <w:rPr>
          <w:rFonts w:eastAsia="HY신명조" w:cs="Times New Roman"/>
          <w:b/>
          <w:szCs w:val="24"/>
        </w:rPr>
        <w:t>.</w:t>
      </w:r>
      <w:r>
        <w:rPr>
          <w:rFonts w:eastAsia="HY신명조" w:cs="Times New Roman"/>
          <w:szCs w:val="24"/>
        </w:rPr>
        <w:t xml:space="preserve"> </w:t>
      </w:r>
      <w:r>
        <w:rPr>
          <w:rFonts w:eastAsia="맑은 고딕" w:cs="Times New Roman"/>
        </w:rPr>
        <w:t>Time-series of in situ and estimated DO in surface waters of the study area.</w:t>
      </w:r>
    </w:p>
    <w:p w14:paraId="4912ACE1" w14:textId="77777777" w:rsidR="002338EB" w:rsidRDefault="002338EB">
      <w:pPr>
        <w:widowControl/>
        <w:wordWrap/>
        <w:autoSpaceDE/>
        <w:autoSpaceDN/>
        <w:rPr>
          <w:rFonts w:eastAsia="맑은 고딕" w:cs="Times New Roman"/>
        </w:rPr>
      </w:pPr>
      <w:r>
        <w:rPr>
          <w:rFonts w:eastAsia="맑은 고딕" w:cs="Times New Roman"/>
        </w:rPr>
        <w:br w:type="page"/>
      </w:r>
    </w:p>
    <w:tbl>
      <w:tblPr>
        <w:tblStyle w:val="af0"/>
        <w:tblpPr w:leftFromText="142" w:rightFromText="142" w:vertAnchor="page" w:horzAnchor="margin" w:tblpY="2322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28"/>
        <w:gridCol w:w="2551"/>
        <w:gridCol w:w="3260"/>
      </w:tblGrid>
      <w:tr w:rsidR="00BA1F6A" w14:paraId="4F2CBC35" w14:textId="77777777" w:rsidTr="00BA1F6A">
        <w:trPr>
          <w:trHeight w:val="276"/>
        </w:trPr>
        <w:tc>
          <w:tcPr>
            <w:tcW w:w="3828" w:type="dxa"/>
            <w:tcBorders>
              <w:top w:val="single" w:sz="4" w:space="0" w:color="auto"/>
            </w:tcBorders>
            <w:vAlign w:val="center"/>
          </w:tcPr>
          <w:p w14:paraId="4383539E" w14:textId="77777777" w:rsidR="00BA1F6A" w:rsidRPr="00B676C6" w:rsidRDefault="00BA1F6A" w:rsidP="00BA1F6A">
            <w:pPr>
              <w:jc w:val="left"/>
              <w:rPr>
                <w:rFonts w:eastAsia="Arial Unicode MS" w:cs="Times New Roman"/>
                <w:szCs w:val="20"/>
              </w:rPr>
            </w:pPr>
            <w:bookmarkStart w:id="0" w:name="_Hlk21482719"/>
            <w:r w:rsidRPr="00B676C6">
              <w:rPr>
                <w:rFonts w:eastAsia="Arial Unicode MS" w:cs="Times New Roman"/>
                <w:szCs w:val="20"/>
              </w:rPr>
              <w:lastRenderedPageBreak/>
              <w:t>Parameters</w:t>
            </w:r>
          </w:p>
        </w:tc>
        <w:tc>
          <w:tcPr>
            <w:tcW w:w="2551" w:type="dxa"/>
            <w:tcBorders>
              <w:top w:val="single" w:sz="4" w:space="0" w:color="auto"/>
            </w:tcBorders>
          </w:tcPr>
          <w:p w14:paraId="202BADF1" w14:textId="77777777" w:rsidR="00BA1F6A" w:rsidRPr="00B676C6" w:rsidRDefault="00BA1F6A" w:rsidP="00BA1F6A">
            <w:pPr>
              <w:jc w:val="center"/>
              <w:rPr>
                <w:rFonts w:eastAsia="Arial Unicode MS" w:cs="Times New Roman"/>
                <w:szCs w:val="20"/>
              </w:rPr>
            </w:pPr>
            <w:r>
              <w:rPr>
                <w:rFonts w:eastAsia="Arial Unicode MS" w:cs="Times New Roman" w:hint="eastAsia"/>
                <w:szCs w:val="20"/>
              </w:rPr>
              <w:t>B</w:t>
            </w:r>
            <w:r>
              <w:rPr>
                <w:rFonts w:eastAsia="Arial Unicode MS" w:cs="Times New Roman"/>
                <w:szCs w:val="20"/>
              </w:rPr>
              <w:t>efore and after dike construction</w:t>
            </w:r>
          </w:p>
        </w:tc>
        <w:tc>
          <w:tcPr>
            <w:tcW w:w="3260" w:type="dxa"/>
            <w:tcBorders>
              <w:top w:val="single" w:sz="4" w:space="0" w:color="auto"/>
            </w:tcBorders>
            <w:vAlign w:val="center"/>
          </w:tcPr>
          <w:p w14:paraId="46BCAC59" w14:textId="77777777" w:rsidR="00BA1F6A" w:rsidRPr="00B676C6" w:rsidRDefault="00BA1F6A" w:rsidP="00BA1F6A">
            <w:pPr>
              <w:jc w:val="center"/>
              <w:rPr>
                <w:rFonts w:eastAsia="Arial Unicode MS" w:cs="Times New Roman"/>
                <w:szCs w:val="20"/>
              </w:rPr>
            </w:pPr>
            <w:r>
              <w:rPr>
                <w:rFonts w:eastAsia="Arial Unicode MS" w:cs="Times New Roman" w:hint="eastAsia"/>
                <w:szCs w:val="20"/>
              </w:rPr>
              <w:t>A</w:t>
            </w:r>
            <w:r>
              <w:rPr>
                <w:rFonts w:eastAsia="Arial Unicode MS" w:cs="Times New Roman"/>
                <w:szCs w:val="20"/>
              </w:rPr>
              <w:t>mong regions</w:t>
            </w:r>
          </w:p>
        </w:tc>
      </w:tr>
      <w:tr w:rsidR="00BA1F6A" w14:paraId="0306B2AB" w14:textId="77777777" w:rsidTr="00BA1F6A">
        <w:trPr>
          <w:trHeight w:val="340"/>
        </w:trPr>
        <w:tc>
          <w:tcPr>
            <w:tcW w:w="3828" w:type="dxa"/>
            <w:tcBorders>
              <w:top w:val="single" w:sz="4" w:space="0" w:color="auto"/>
              <w:bottom w:val="nil"/>
            </w:tcBorders>
          </w:tcPr>
          <w:p w14:paraId="023D09FC" w14:textId="77777777" w:rsidR="00BA1F6A" w:rsidRPr="00B676C6" w:rsidRDefault="00BA1F6A" w:rsidP="00BA1F6A">
            <w:pPr>
              <w:rPr>
                <w:rFonts w:eastAsia="Arial Unicode MS" w:cs="Times New Roman"/>
                <w:szCs w:val="20"/>
              </w:rPr>
            </w:pPr>
            <w:r>
              <w:rPr>
                <w:rFonts w:eastAsia="Arial Unicode MS" w:cs="Times New Roman" w:hint="eastAsia"/>
                <w:szCs w:val="20"/>
              </w:rPr>
              <w:t>T</w:t>
            </w:r>
            <w:r>
              <w:rPr>
                <w:rFonts w:eastAsia="Arial Unicode MS" w:cs="Times New Roman"/>
                <w:szCs w:val="20"/>
              </w:rPr>
              <w:t>emperature</w:t>
            </w:r>
          </w:p>
        </w:tc>
        <w:tc>
          <w:tcPr>
            <w:tcW w:w="2551" w:type="dxa"/>
            <w:tcBorders>
              <w:top w:val="single" w:sz="4" w:space="0" w:color="auto"/>
              <w:bottom w:val="nil"/>
            </w:tcBorders>
            <w:vAlign w:val="center"/>
          </w:tcPr>
          <w:p w14:paraId="7AB4BC05" w14:textId="77777777" w:rsidR="00BA1F6A" w:rsidRDefault="00BA1F6A" w:rsidP="00BA1F6A">
            <w:pPr>
              <w:jc w:val="center"/>
              <w:rPr>
                <w:rFonts w:eastAsia="Arial Unicode MS" w:cs="Times New Roman"/>
                <w:szCs w:val="20"/>
              </w:rPr>
            </w:pPr>
            <w:proofErr w:type="spellStart"/>
            <w:r>
              <w:rPr>
                <w:rFonts w:eastAsia="Arial Unicode MS" w:cs="Times New Roman" w:hint="eastAsia"/>
                <w:szCs w:val="20"/>
              </w:rPr>
              <w:t>n</w:t>
            </w:r>
            <w:r>
              <w:rPr>
                <w:rFonts w:eastAsia="Arial Unicode MS" w:cs="Times New Roman"/>
                <w:szCs w:val="20"/>
              </w:rPr>
              <w:t>.s</w:t>
            </w:r>
            <w:proofErr w:type="spellEnd"/>
            <w:r>
              <w:rPr>
                <w:rFonts w:eastAsia="Arial Unicode MS" w:cs="Times New Roman"/>
                <w:szCs w:val="20"/>
              </w:rPr>
              <w:t>.</w:t>
            </w:r>
          </w:p>
        </w:tc>
        <w:tc>
          <w:tcPr>
            <w:tcW w:w="3260" w:type="dxa"/>
            <w:tcBorders>
              <w:top w:val="single" w:sz="4" w:space="0" w:color="auto"/>
              <w:bottom w:val="nil"/>
            </w:tcBorders>
            <w:vAlign w:val="center"/>
          </w:tcPr>
          <w:p w14:paraId="029E03DC" w14:textId="77777777" w:rsidR="00BA1F6A" w:rsidRDefault="00BA1F6A" w:rsidP="00BA1F6A">
            <w:pPr>
              <w:jc w:val="center"/>
              <w:rPr>
                <w:rFonts w:eastAsia="Arial Unicode MS" w:cs="Times New Roman"/>
                <w:szCs w:val="20"/>
              </w:rPr>
            </w:pPr>
            <w:proofErr w:type="spellStart"/>
            <w:r>
              <w:rPr>
                <w:rFonts w:eastAsia="Arial Unicode MS" w:cs="Times New Roman" w:hint="eastAsia"/>
                <w:szCs w:val="20"/>
              </w:rPr>
              <w:t>n</w:t>
            </w:r>
            <w:r>
              <w:rPr>
                <w:rFonts w:eastAsia="Arial Unicode MS" w:cs="Times New Roman"/>
                <w:szCs w:val="20"/>
              </w:rPr>
              <w:t>.s</w:t>
            </w:r>
            <w:proofErr w:type="spellEnd"/>
            <w:r>
              <w:rPr>
                <w:rFonts w:eastAsia="Arial Unicode MS" w:cs="Times New Roman"/>
                <w:szCs w:val="20"/>
              </w:rPr>
              <w:t>.</w:t>
            </w:r>
          </w:p>
        </w:tc>
      </w:tr>
      <w:tr w:rsidR="00BA1F6A" w14:paraId="286B6E53" w14:textId="77777777" w:rsidTr="00BA1F6A">
        <w:trPr>
          <w:trHeight w:val="340"/>
        </w:trPr>
        <w:tc>
          <w:tcPr>
            <w:tcW w:w="3828" w:type="dxa"/>
            <w:tcBorders>
              <w:top w:val="nil"/>
              <w:bottom w:val="nil"/>
            </w:tcBorders>
          </w:tcPr>
          <w:p w14:paraId="3300EFE3" w14:textId="77777777" w:rsidR="00BA1F6A" w:rsidRDefault="00BA1F6A" w:rsidP="00BA1F6A">
            <w:pPr>
              <w:rPr>
                <w:rFonts w:eastAsia="Arial Unicode MS" w:cs="Times New Roman"/>
                <w:szCs w:val="20"/>
              </w:rPr>
            </w:pPr>
            <w:r>
              <w:rPr>
                <w:rFonts w:eastAsia="Arial Unicode MS" w:cs="Times New Roman" w:hint="eastAsia"/>
                <w:szCs w:val="20"/>
              </w:rPr>
              <w:t>S</w:t>
            </w:r>
            <w:r>
              <w:rPr>
                <w:rFonts w:eastAsia="Arial Unicode MS" w:cs="Times New Roman"/>
                <w:szCs w:val="20"/>
              </w:rPr>
              <w:t>alinity</w:t>
            </w:r>
          </w:p>
        </w:tc>
        <w:tc>
          <w:tcPr>
            <w:tcW w:w="2551" w:type="dxa"/>
            <w:tcBorders>
              <w:top w:val="nil"/>
              <w:bottom w:val="nil"/>
            </w:tcBorders>
            <w:vAlign w:val="center"/>
          </w:tcPr>
          <w:p w14:paraId="45FFB6EB" w14:textId="77777777" w:rsidR="00BA1F6A" w:rsidRDefault="00BA1F6A" w:rsidP="00BA1F6A">
            <w:pPr>
              <w:jc w:val="center"/>
              <w:rPr>
                <w:rFonts w:eastAsia="Arial Unicode MS" w:cs="Times New Roman"/>
                <w:szCs w:val="20"/>
              </w:rPr>
            </w:pPr>
            <w:proofErr w:type="spellStart"/>
            <w:r>
              <w:rPr>
                <w:rFonts w:eastAsia="Arial Unicode MS" w:cs="Times New Roman" w:hint="eastAsia"/>
                <w:szCs w:val="20"/>
              </w:rPr>
              <w:t>n</w:t>
            </w:r>
            <w:r>
              <w:rPr>
                <w:rFonts w:eastAsia="Arial Unicode MS" w:cs="Times New Roman"/>
                <w:szCs w:val="20"/>
              </w:rPr>
              <w:t>.s</w:t>
            </w:r>
            <w:proofErr w:type="spellEnd"/>
            <w:r>
              <w:rPr>
                <w:rFonts w:eastAsia="Arial Unicode MS" w:cs="Times New Roman"/>
                <w:szCs w:val="20"/>
              </w:rPr>
              <w:t>.</w:t>
            </w:r>
          </w:p>
        </w:tc>
        <w:tc>
          <w:tcPr>
            <w:tcW w:w="3260" w:type="dxa"/>
            <w:tcBorders>
              <w:top w:val="nil"/>
              <w:bottom w:val="nil"/>
            </w:tcBorders>
            <w:vAlign w:val="center"/>
          </w:tcPr>
          <w:p w14:paraId="7E19374D" w14:textId="4911C24A" w:rsidR="00BA1F6A" w:rsidRDefault="00666EA0" w:rsidP="00BA1F6A">
            <w:pPr>
              <w:jc w:val="center"/>
              <w:rPr>
                <w:rFonts w:eastAsia="Arial Unicode MS" w:cs="Times New Roman"/>
                <w:szCs w:val="20"/>
              </w:rPr>
            </w:pPr>
            <w:r>
              <w:rPr>
                <w:rFonts w:eastAsia="Arial Unicode MS" w:cs="Times New Roman"/>
                <w:szCs w:val="20"/>
              </w:rPr>
              <w:t>A</w:t>
            </w:r>
            <w:r w:rsidR="00836C3D">
              <w:rPr>
                <w:rFonts w:eastAsia="Arial Unicode MS" w:cs="Times New Roman"/>
                <w:szCs w:val="20"/>
              </w:rPr>
              <w:t>&lt;</w:t>
            </w:r>
            <w:r>
              <w:rPr>
                <w:rFonts w:eastAsia="Arial Unicode MS" w:cs="Times New Roman"/>
                <w:szCs w:val="20"/>
              </w:rPr>
              <w:t>B</w:t>
            </w:r>
            <w:r w:rsidR="00BA1F6A" w:rsidRPr="007633FB">
              <w:rPr>
                <w:rFonts w:eastAsia="Arial Unicode MS" w:cs="Times New Roman"/>
                <w:szCs w:val="20"/>
                <w:vertAlign w:val="superscript"/>
              </w:rPr>
              <w:t>***</w:t>
            </w:r>
            <w:r w:rsidR="00BA1F6A">
              <w:rPr>
                <w:rFonts w:eastAsia="Arial Unicode MS" w:cs="Times New Roman"/>
                <w:szCs w:val="20"/>
                <w:vertAlign w:val="superscript"/>
              </w:rPr>
              <w:t>c</w:t>
            </w:r>
            <w:r w:rsidR="00BA1F6A">
              <w:rPr>
                <w:rFonts w:eastAsia="Arial Unicode MS" w:cs="Times New Roman"/>
                <w:szCs w:val="20"/>
              </w:rPr>
              <w:t xml:space="preserve">, </w:t>
            </w:r>
            <w:r>
              <w:rPr>
                <w:rFonts w:eastAsia="Arial Unicode MS" w:cs="Times New Roman"/>
                <w:szCs w:val="20"/>
              </w:rPr>
              <w:t>A</w:t>
            </w:r>
            <w:r w:rsidR="00836C3D">
              <w:rPr>
                <w:rFonts w:eastAsia="Arial Unicode MS" w:cs="Times New Roman"/>
                <w:szCs w:val="20"/>
              </w:rPr>
              <w:t>&lt;</w:t>
            </w:r>
            <w:r>
              <w:rPr>
                <w:rFonts w:eastAsia="Arial Unicode MS" w:cs="Times New Roman"/>
                <w:szCs w:val="20"/>
              </w:rPr>
              <w:t>C</w:t>
            </w:r>
            <w:r w:rsidR="00BA1F6A" w:rsidRPr="007633FB">
              <w:rPr>
                <w:rFonts w:eastAsia="Arial Unicode MS" w:cs="Times New Roman"/>
                <w:szCs w:val="20"/>
                <w:vertAlign w:val="superscript"/>
              </w:rPr>
              <w:t>***</w:t>
            </w:r>
            <w:r w:rsidR="00BA1F6A">
              <w:rPr>
                <w:rFonts w:eastAsia="Arial Unicode MS" w:cs="Times New Roman"/>
                <w:szCs w:val="20"/>
                <w:vertAlign w:val="superscript"/>
              </w:rPr>
              <w:t>c</w:t>
            </w:r>
          </w:p>
        </w:tc>
      </w:tr>
      <w:tr w:rsidR="00BA1F6A" w14:paraId="77C92C4B" w14:textId="77777777" w:rsidTr="00BA1F6A">
        <w:trPr>
          <w:trHeight w:val="340"/>
        </w:trPr>
        <w:tc>
          <w:tcPr>
            <w:tcW w:w="3828" w:type="dxa"/>
            <w:tcBorders>
              <w:top w:val="nil"/>
            </w:tcBorders>
          </w:tcPr>
          <w:p w14:paraId="3C74289D" w14:textId="77777777" w:rsidR="00BA1F6A" w:rsidRPr="00B676C6" w:rsidRDefault="00BA1F6A" w:rsidP="00BA1F6A">
            <w:pPr>
              <w:rPr>
                <w:rFonts w:eastAsia="Arial Unicode MS" w:cs="Times New Roman"/>
                <w:szCs w:val="20"/>
              </w:rPr>
            </w:pPr>
            <w:r>
              <w:rPr>
                <w:rFonts w:eastAsia="Arial Unicode MS" w:cs="Times New Roman" w:hint="eastAsia"/>
                <w:szCs w:val="20"/>
              </w:rPr>
              <w:t>S</w:t>
            </w:r>
            <w:r>
              <w:rPr>
                <w:rFonts w:eastAsia="Arial Unicode MS" w:cs="Times New Roman"/>
                <w:szCs w:val="20"/>
              </w:rPr>
              <w:t>uspended sediment</w:t>
            </w:r>
          </w:p>
        </w:tc>
        <w:tc>
          <w:tcPr>
            <w:tcW w:w="2551" w:type="dxa"/>
            <w:tcBorders>
              <w:top w:val="nil"/>
            </w:tcBorders>
            <w:vAlign w:val="center"/>
          </w:tcPr>
          <w:p w14:paraId="4F46ED4B" w14:textId="77777777" w:rsidR="00BA1F6A" w:rsidRDefault="00BA1F6A" w:rsidP="00BA1F6A">
            <w:pPr>
              <w:jc w:val="center"/>
              <w:rPr>
                <w:rFonts w:eastAsia="Arial Unicode MS" w:cs="Times New Roman"/>
                <w:szCs w:val="20"/>
              </w:rPr>
            </w:pPr>
            <w:r w:rsidRPr="00BA1F6A">
              <w:rPr>
                <w:rFonts w:eastAsia="Arial Unicode MS" w:cs="Times New Roman"/>
                <w:szCs w:val="20"/>
              </w:rPr>
              <w:t>B</w:t>
            </w:r>
            <w:r>
              <w:rPr>
                <w:rFonts w:eastAsia="Arial Unicode MS" w:cs="Times New Roman"/>
                <w:szCs w:val="20"/>
              </w:rPr>
              <w:t>e</w:t>
            </w:r>
            <w:r w:rsidRPr="00BA1F6A">
              <w:rPr>
                <w:rFonts w:eastAsia="Arial Unicode MS" w:cs="Times New Roman"/>
                <w:szCs w:val="20"/>
              </w:rPr>
              <w:t>&gt;</w:t>
            </w:r>
            <w:proofErr w:type="spellStart"/>
            <w:r w:rsidRPr="00BA1F6A">
              <w:rPr>
                <w:rFonts w:eastAsia="Arial Unicode MS" w:cs="Times New Roman"/>
                <w:szCs w:val="20"/>
              </w:rPr>
              <w:t>A</w:t>
            </w:r>
            <w:r>
              <w:rPr>
                <w:rFonts w:eastAsia="Arial Unicode MS" w:cs="Times New Roman"/>
                <w:szCs w:val="20"/>
              </w:rPr>
              <w:t>f</w:t>
            </w:r>
            <w:proofErr w:type="spellEnd"/>
            <w:r w:rsidRPr="00BA1F6A">
              <w:rPr>
                <w:rFonts w:eastAsia="Arial Unicode MS" w:cs="Times New Roman" w:hint="eastAsia"/>
                <w:szCs w:val="20"/>
                <w:vertAlign w:val="superscript"/>
              </w:rPr>
              <w:t>*</w:t>
            </w:r>
            <w:r w:rsidRPr="00BA1F6A">
              <w:rPr>
                <w:rFonts w:eastAsia="Arial Unicode MS" w:cs="Times New Roman"/>
                <w:szCs w:val="20"/>
                <w:vertAlign w:val="superscript"/>
              </w:rPr>
              <w:t>**a</w:t>
            </w:r>
          </w:p>
        </w:tc>
        <w:tc>
          <w:tcPr>
            <w:tcW w:w="3260" w:type="dxa"/>
            <w:tcBorders>
              <w:top w:val="nil"/>
            </w:tcBorders>
            <w:vAlign w:val="center"/>
          </w:tcPr>
          <w:p w14:paraId="6F0A436A" w14:textId="77777777" w:rsidR="00BA1F6A" w:rsidRDefault="00BA1F6A" w:rsidP="00BA1F6A">
            <w:pPr>
              <w:jc w:val="center"/>
              <w:rPr>
                <w:rFonts w:eastAsia="Arial Unicode MS" w:cs="Times New Roman"/>
                <w:szCs w:val="20"/>
              </w:rPr>
            </w:pPr>
            <w:proofErr w:type="spellStart"/>
            <w:r>
              <w:rPr>
                <w:rFonts w:eastAsia="Arial Unicode MS" w:cs="Times New Roman"/>
                <w:szCs w:val="20"/>
              </w:rPr>
              <w:t>n.s</w:t>
            </w:r>
            <w:proofErr w:type="spellEnd"/>
            <w:r>
              <w:rPr>
                <w:rFonts w:eastAsia="Arial Unicode MS" w:cs="Times New Roman"/>
                <w:szCs w:val="20"/>
              </w:rPr>
              <w:t>.</w:t>
            </w:r>
          </w:p>
        </w:tc>
      </w:tr>
      <w:tr w:rsidR="00BA1F6A" w14:paraId="4F675912" w14:textId="77777777" w:rsidTr="00BA1F6A">
        <w:trPr>
          <w:trHeight w:val="340"/>
        </w:trPr>
        <w:tc>
          <w:tcPr>
            <w:tcW w:w="3828" w:type="dxa"/>
          </w:tcPr>
          <w:p w14:paraId="7BB543EF" w14:textId="77777777" w:rsidR="00BA1F6A" w:rsidRPr="00B676C6" w:rsidRDefault="00BA1F6A" w:rsidP="00BA1F6A">
            <w:pPr>
              <w:rPr>
                <w:rFonts w:eastAsia="Arial Unicode MS" w:cs="Times New Roman"/>
                <w:szCs w:val="20"/>
              </w:rPr>
            </w:pPr>
            <w:r>
              <w:rPr>
                <w:rFonts w:eastAsia="Arial Unicode MS" w:cs="Times New Roman"/>
                <w:szCs w:val="20"/>
              </w:rPr>
              <w:t>Chl-a</w:t>
            </w:r>
          </w:p>
        </w:tc>
        <w:tc>
          <w:tcPr>
            <w:tcW w:w="2551" w:type="dxa"/>
            <w:vAlign w:val="center"/>
          </w:tcPr>
          <w:p w14:paraId="73FC306A" w14:textId="77777777" w:rsidR="00BA1F6A" w:rsidRDefault="00BA1F6A" w:rsidP="00BA1F6A">
            <w:pPr>
              <w:jc w:val="center"/>
              <w:rPr>
                <w:rFonts w:eastAsia="Arial Unicode MS" w:cs="Times New Roman"/>
                <w:szCs w:val="20"/>
              </w:rPr>
            </w:pPr>
            <w:proofErr w:type="spellStart"/>
            <w:r>
              <w:rPr>
                <w:rFonts w:eastAsia="Arial Unicode MS" w:cs="Times New Roman" w:hint="eastAsia"/>
                <w:szCs w:val="20"/>
              </w:rPr>
              <w:t>n</w:t>
            </w:r>
            <w:r>
              <w:rPr>
                <w:rFonts w:eastAsia="Arial Unicode MS" w:cs="Times New Roman"/>
                <w:szCs w:val="20"/>
              </w:rPr>
              <w:t>.s</w:t>
            </w:r>
            <w:proofErr w:type="spellEnd"/>
            <w:r>
              <w:rPr>
                <w:rFonts w:eastAsia="Arial Unicode MS" w:cs="Times New Roman"/>
                <w:szCs w:val="20"/>
              </w:rPr>
              <w:t>.</w:t>
            </w:r>
          </w:p>
        </w:tc>
        <w:tc>
          <w:tcPr>
            <w:tcW w:w="3260" w:type="dxa"/>
            <w:vAlign w:val="center"/>
          </w:tcPr>
          <w:p w14:paraId="2CDA57CF" w14:textId="77777777" w:rsidR="00BA1F6A" w:rsidRDefault="00BA1F6A" w:rsidP="00BA1F6A">
            <w:pPr>
              <w:jc w:val="center"/>
              <w:rPr>
                <w:rFonts w:eastAsia="Arial Unicode MS" w:cs="Times New Roman"/>
                <w:szCs w:val="20"/>
              </w:rPr>
            </w:pPr>
            <w:proofErr w:type="spellStart"/>
            <w:r>
              <w:rPr>
                <w:rFonts w:eastAsia="Arial Unicode MS" w:cs="Times New Roman" w:hint="eastAsia"/>
                <w:szCs w:val="20"/>
              </w:rPr>
              <w:t>n</w:t>
            </w:r>
            <w:r>
              <w:rPr>
                <w:rFonts w:eastAsia="Arial Unicode MS" w:cs="Times New Roman"/>
                <w:szCs w:val="20"/>
              </w:rPr>
              <w:t>.s</w:t>
            </w:r>
            <w:proofErr w:type="spellEnd"/>
            <w:r>
              <w:rPr>
                <w:rFonts w:eastAsia="Arial Unicode MS" w:cs="Times New Roman"/>
                <w:szCs w:val="20"/>
              </w:rPr>
              <w:t>.</w:t>
            </w:r>
          </w:p>
        </w:tc>
      </w:tr>
      <w:tr w:rsidR="00BA1F6A" w14:paraId="67B6CC80" w14:textId="77777777" w:rsidTr="00BA1F6A">
        <w:trPr>
          <w:trHeight w:val="340"/>
        </w:trPr>
        <w:tc>
          <w:tcPr>
            <w:tcW w:w="3828" w:type="dxa"/>
          </w:tcPr>
          <w:p w14:paraId="4AD0DC35" w14:textId="77777777" w:rsidR="00BA1F6A" w:rsidRPr="00B676C6" w:rsidRDefault="00BA1F6A" w:rsidP="00BA1F6A">
            <w:pPr>
              <w:rPr>
                <w:rFonts w:eastAsia="Arial Unicode MS" w:cs="Times New Roman"/>
                <w:szCs w:val="20"/>
              </w:rPr>
            </w:pPr>
            <w:r>
              <w:rPr>
                <w:rFonts w:eastAsia="Arial Unicode MS" w:cs="Times New Roman" w:hint="eastAsia"/>
                <w:szCs w:val="20"/>
              </w:rPr>
              <w:t>p</w:t>
            </w:r>
            <w:r>
              <w:rPr>
                <w:rFonts w:eastAsia="Arial Unicode MS" w:cs="Times New Roman"/>
                <w:szCs w:val="20"/>
              </w:rPr>
              <w:t>H</w:t>
            </w:r>
          </w:p>
        </w:tc>
        <w:tc>
          <w:tcPr>
            <w:tcW w:w="2551" w:type="dxa"/>
            <w:vAlign w:val="center"/>
          </w:tcPr>
          <w:p w14:paraId="499CC0D5" w14:textId="77777777" w:rsidR="00BA1F6A" w:rsidRDefault="00BA1F6A" w:rsidP="00BA1F6A">
            <w:pPr>
              <w:jc w:val="center"/>
              <w:rPr>
                <w:rFonts w:eastAsia="Arial Unicode MS" w:cs="Times New Roman"/>
                <w:szCs w:val="20"/>
              </w:rPr>
            </w:pPr>
            <w:proofErr w:type="spellStart"/>
            <w:r>
              <w:rPr>
                <w:rFonts w:eastAsia="Arial Unicode MS" w:cs="Times New Roman" w:hint="eastAsia"/>
                <w:szCs w:val="20"/>
              </w:rPr>
              <w:t>n</w:t>
            </w:r>
            <w:r>
              <w:rPr>
                <w:rFonts w:eastAsia="Arial Unicode MS" w:cs="Times New Roman"/>
                <w:szCs w:val="20"/>
              </w:rPr>
              <w:t>.s</w:t>
            </w:r>
            <w:proofErr w:type="spellEnd"/>
            <w:r>
              <w:rPr>
                <w:rFonts w:eastAsia="Arial Unicode MS" w:cs="Times New Roman"/>
                <w:szCs w:val="20"/>
              </w:rPr>
              <w:t>.</w:t>
            </w:r>
          </w:p>
        </w:tc>
        <w:tc>
          <w:tcPr>
            <w:tcW w:w="3260" w:type="dxa"/>
            <w:vAlign w:val="center"/>
          </w:tcPr>
          <w:p w14:paraId="1D9E9495" w14:textId="77777777" w:rsidR="00BA1F6A" w:rsidRDefault="00BA1F6A" w:rsidP="00BA1F6A">
            <w:pPr>
              <w:jc w:val="center"/>
              <w:rPr>
                <w:rFonts w:eastAsia="Arial Unicode MS" w:cs="Times New Roman"/>
                <w:szCs w:val="20"/>
              </w:rPr>
            </w:pPr>
            <w:proofErr w:type="spellStart"/>
            <w:r>
              <w:rPr>
                <w:rFonts w:eastAsia="Arial Unicode MS" w:cs="Times New Roman" w:hint="eastAsia"/>
                <w:szCs w:val="20"/>
              </w:rPr>
              <w:t>n</w:t>
            </w:r>
            <w:r>
              <w:rPr>
                <w:rFonts w:eastAsia="Arial Unicode MS" w:cs="Times New Roman"/>
                <w:szCs w:val="20"/>
              </w:rPr>
              <w:t>.s</w:t>
            </w:r>
            <w:proofErr w:type="spellEnd"/>
            <w:r>
              <w:rPr>
                <w:rFonts w:eastAsia="Arial Unicode MS" w:cs="Times New Roman"/>
                <w:szCs w:val="20"/>
              </w:rPr>
              <w:t>.</w:t>
            </w:r>
          </w:p>
        </w:tc>
      </w:tr>
      <w:tr w:rsidR="00BA1F6A" w14:paraId="70E8DD89" w14:textId="77777777" w:rsidTr="00BA1F6A">
        <w:trPr>
          <w:trHeight w:val="340"/>
        </w:trPr>
        <w:tc>
          <w:tcPr>
            <w:tcW w:w="3828" w:type="dxa"/>
          </w:tcPr>
          <w:p w14:paraId="6AD0496D" w14:textId="77777777" w:rsidR="00BA1F6A" w:rsidRDefault="00BA1F6A" w:rsidP="00BA1F6A">
            <w:pPr>
              <w:rPr>
                <w:rFonts w:eastAsia="Arial Unicode MS" w:cs="Times New Roman"/>
                <w:szCs w:val="20"/>
              </w:rPr>
            </w:pPr>
            <w:r>
              <w:rPr>
                <w:rFonts w:eastAsia="Arial Unicode MS" w:cs="Times New Roman" w:hint="eastAsia"/>
                <w:szCs w:val="20"/>
              </w:rPr>
              <w:t>D</w:t>
            </w:r>
            <w:r>
              <w:rPr>
                <w:rFonts w:eastAsia="Arial Unicode MS" w:cs="Times New Roman"/>
                <w:szCs w:val="20"/>
              </w:rPr>
              <w:t>issolved oxygen</w:t>
            </w:r>
          </w:p>
        </w:tc>
        <w:tc>
          <w:tcPr>
            <w:tcW w:w="2551" w:type="dxa"/>
            <w:vAlign w:val="center"/>
          </w:tcPr>
          <w:p w14:paraId="539DCF43" w14:textId="77777777" w:rsidR="00BA1F6A" w:rsidRDefault="00BA1F6A" w:rsidP="00BA1F6A">
            <w:pPr>
              <w:jc w:val="center"/>
              <w:rPr>
                <w:rFonts w:eastAsia="Arial Unicode MS" w:cs="Times New Roman"/>
                <w:szCs w:val="20"/>
              </w:rPr>
            </w:pPr>
            <w:proofErr w:type="spellStart"/>
            <w:r>
              <w:rPr>
                <w:rFonts w:eastAsia="Arial Unicode MS" w:cs="Times New Roman" w:hint="eastAsia"/>
                <w:szCs w:val="20"/>
              </w:rPr>
              <w:t>n</w:t>
            </w:r>
            <w:r>
              <w:rPr>
                <w:rFonts w:eastAsia="Arial Unicode MS" w:cs="Times New Roman"/>
                <w:szCs w:val="20"/>
              </w:rPr>
              <w:t>.s</w:t>
            </w:r>
            <w:proofErr w:type="spellEnd"/>
            <w:r>
              <w:rPr>
                <w:rFonts w:eastAsia="Arial Unicode MS" w:cs="Times New Roman"/>
                <w:szCs w:val="20"/>
              </w:rPr>
              <w:t>.</w:t>
            </w:r>
          </w:p>
        </w:tc>
        <w:tc>
          <w:tcPr>
            <w:tcW w:w="3260" w:type="dxa"/>
            <w:vAlign w:val="center"/>
          </w:tcPr>
          <w:p w14:paraId="68251022" w14:textId="77777777" w:rsidR="00BA1F6A" w:rsidRDefault="00BA1F6A" w:rsidP="00BA1F6A">
            <w:pPr>
              <w:jc w:val="center"/>
              <w:rPr>
                <w:rFonts w:eastAsia="Arial Unicode MS" w:cs="Times New Roman"/>
                <w:szCs w:val="20"/>
              </w:rPr>
            </w:pPr>
            <w:proofErr w:type="spellStart"/>
            <w:r>
              <w:rPr>
                <w:rFonts w:eastAsia="Arial Unicode MS" w:cs="Times New Roman" w:hint="eastAsia"/>
                <w:szCs w:val="20"/>
              </w:rPr>
              <w:t>n</w:t>
            </w:r>
            <w:r>
              <w:rPr>
                <w:rFonts w:eastAsia="Arial Unicode MS" w:cs="Times New Roman"/>
                <w:szCs w:val="20"/>
              </w:rPr>
              <w:t>.s</w:t>
            </w:r>
            <w:proofErr w:type="spellEnd"/>
            <w:r>
              <w:rPr>
                <w:rFonts w:eastAsia="Arial Unicode MS" w:cs="Times New Roman"/>
                <w:szCs w:val="20"/>
              </w:rPr>
              <w:t>.</w:t>
            </w:r>
          </w:p>
        </w:tc>
      </w:tr>
      <w:tr w:rsidR="00BA1F6A" w14:paraId="4CB60B46" w14:textId="77777777" w:rsidTr="00BA1F6A">
        <w:trPr>
          <w:trHeight w:val="340"/>
        </w:trPr>
        <w:tc>
          <w:tcPr>
            <w:tcW w:w="3828" w:type="dxa"/>
          </w:tcPr>
          <w:p w14:paraId="3087D445" w14:textId="77777777" w:rsidR="00BA1F6A" w:rsidRPr="00B676C6" w:rsidRDefault="00BA1F6A" w:rsidP="00BA1F6A">
            <w:pPr>
              <w:rPr>
                <w:rFonts w:eastAsia="Arial Unicode MS" w:cs="Times New Roman"/>
                <w:szCs w:val="20"/>
              </w:rPr>
            </w:pPr>
            <w:r>
              <w:rPr>
                <w:rFonts w:eastAsia="Arial Unicode MS" w:cs="Times New Roman" w:hint="eastAsia"/>
                <w:szCs w:val="20"/>
              </w:rPr>
              <w:t>C</w:t>
            </w:r>
            <w:r>
              <w:rPr>
                <w:rFonts w:eastAsia="Arial Unicode MS" w:cs="Times New Roman"/>
                <w:szCs w:val="20"/>
              </w:rPr>
              <w:t>hemical oxygen demand</w:t>
            </w:r>
          </w:p>
        </w:tc>
        <w:tc>
          <w:tcPr>
            <w:tcW w:w="2551" w:type="dxa"/>
          </w:tcPr>
          <w:p w14:paraId="65E72C83" w14:textId="77777777" w:rsidR="00BA1F6A" w:rsidRDefault="00BA1F6A" w:rsidP="00BA1F6A">
            <w:pPr>
              <w:jc w:val="center"/>
              <w:rPr>
                <w:rFonts w:eastAsia="Arial Unicode MS" w:cs="Times New Roman"/>
                <w:szCs w:val="20"/>
              </w:rPr>
            </w:pPr>
            <w:r w:rsidRPr="00BA1F6A">
              <w:rPr>
                <w:rFonts w:eastAsia="Arial Unicode MS" w:cs="Times New Roman"/>
                <w:szCs w:val="20"/>
              </w:rPr>
              <w:t>Be&lt;</w:t>
            </w:r>
            <w:proofErr w:type="spellStart"/>
            <w:r w:rsidRPr="00BA1F6A">
              <w:rPr>
                <w:rFonts w:eastAsia="Arial Unicode MS" w:cs="Times New Roman"/>
                <w:szCs w:val="20"/>
              </w:rPr>
              <w:t>Af</w:t>
            </w:r>
            <w:proofErr w:type="spellEnd"/>
            <w:r w:rsidRPr="00BA1F6A">
              <w:rPr>
                <w:rFonts w:eastAsia="Arial Unicode MS" w:cs="Times New Roman" w:hint="eastAsia"/>
                <w:szCs w:val="20"/>
                <w:vertAlign w:val="superscript"/>
              </w:rPr>
              <w:t>*</w:t>
            </w:r>
          </w:p>
        </w:tc>
        <w:tc>
          <w:tcPr>
            <w:tcW w:w="3260" w:type="dxa"/>
            <w:vAlign w:val="center"/>
          </w:tcPr>
          <w:p w14:paraId="70A3886F" w14:textId="77777777" w:rsidR="00BA1F6A" w:rsidRDefault="00BA1F6A" w:rsidP="00BA1F6A">
            <w:pPr>
              <w:jc w:val="center"/>
              <w:rPr>
                <w:rFonts w:eastAsia="Arial Unicode MS" w:cs="Times New Roman"/>
                <w:szCs w:val="20"/>
              </w:rPr>
            </w:pPr>
            <w:proofErr w:type="spellStart"/>
            <w:r>
              <w:rPr>
                <w:rFonts w:eastAsia="Arial Unicode MS" w:cs="Times New Roman" w:hint="eastAsia"/>
                <w:szCs w:val="20"/>
              </w:rPr>
              <w:t>n</w:t>
            </w:r>
            <w:r>
              <w:rPr>
                <w:rFonts w:eastAsia="Arial Unicode MS" w:cs="Times New Roman"/>
                <w:szCs w:val="20"/>
              </w:rPr>
              <w:t>.s</w:t>
            </w:r>
            <w:proofErr w:type="spellEnd"/>
            <w:r>
              <w:rPr>
                <w:rFonts w:eastAsia="Arial Unicode MS" w:cs="Times New Roman"/>
                <w:szCs w:val="20"/>
              </w:rPr>
              <w:t>.</w:t>
            </w:r>
          </w:p>
        </w:tc>
      </w:tr>
      <w:tr w:rsidR="00BA1F6A" w14:paraId="0123F1CF" w14:textId="77777777" w:rsidTr="00BA1F6A">
        <w:trPr>
          <w:trHeight w:val="340"/>
        </w:trPr>
        <w:tc>
          <w:tcPr>
            <w:tcW w:w="3828" w:type="dxa"/>
          </w:tcPr>
          <w:p w14:paraId="7EDB6D7E" w14:textId="77777777" w:rsidR="00BA1F6A" w:rsidRPr="00B676C6" w:rsidRDefault="00BA1F6A" w:rsidP="00BA1F6A">
            <w:pPr>
              <w:rPr>
                <w:rFonts w:eastAsia="Arial Unicode MS" w:cs="Times New Roman"/>
                <w:szCs w:val="20"/>
              </w:rPr>
            </w:pPr>
            <w:r>
              <w:rPr>
                <w:rFonts w:eastAsia="Arial Unicode MS" w:cs="Times New Roman"/>
                <w:szCs w:val="20"/>
              </w:rPr>
              <w:t>Ammonia</w:t>
            </w:r>
          </w:p>
        </w:tc>
        <w:tc>
          <w:tcPr>
            <w:tcW w:w="2551" w:type="dxa"/>
          </w:tcPr>
          <w:p w14:paraId="43047EA6" w14:textId="77777777" w:rsidR="00BA1F6A" w:rsidRDefault="00BA1F6A" w:rsidP="00BA1F6A">
            <w:pPr>
              <w:jc w:val="center"/>
              <w:rPr>
                <w:rFonts w:eastAsia="Arial Unicode MS" w:cs="Times New Roman"/>
                <w:szCs w:val="20"/>
              </w:rPr>
            </w:pPr>
            <w:r w:rsidRPr="00BA1F6A">
              <w:rPr>
                <w:rFonts w:eastAsia="Arial Unicode MS" w:cs="Times New Roman"/>
                <w:szCs w:val="20"/>
              </w:rPr>
              <w:t>B</w:t>
            </w:r>
            <w:r>
              <w:rPr>
                <w:rFonts w:eastAsia="Arial Unicode MS" w:cs="Times New Roman"/>
                <w:szCs w:val="20"/>
              </w:rPr>
              <w:t>e</w:t>
            </w:r>
            <w:r w:rsidRPr="00BA1F6A">
              <w:rPr>
                <w:rFonts w:eastAsia="Arial Unicode MS" w:cs="Times New Roman"/>
                <w:szCs w:val="20"/>
              </w:rPr>
              <w:t>&gt;</w:t>
            </w:r>
            <w:proofErr w:type="spellStart"/>
            <w:r w:rsidRPr="00BA1F6A">
              <w:rPr>
                <w:rFonts w:eastAsia="Arial Unicode MS" w:cs="Times New Roman"/>
                <w:szCs w:val="20"/>
              </w:rPr>
              <w:t>A</w:t>
            </w:r>
            <w:r>
              <w:rPr>
                <w:rFonts w:eastAsia="Arial Unicode MS" w:cs="Times New Roman"/>
                <w:szCs w:val="20"/>
              </w:rPr>
              <w:t>f</w:t>
            </w:r>
            <w:proofErr w:type="spellEnd"/>
            <w:r w:rsidRPr="00BA1F6A">
              <w:rPr>
                <w:rFonts w:eastAsia="Arial Unicode MS" w:cs="Times New Roman" w:hint="eastAsia"/>
                <w:szCs w:val="20"/>
                <w:vertAlign w:val="superscript"/>
              </w:rPr>
              <w:t>*</w:t>
            </w:r>
            <w:r w:rsidRPr="00BA1F6A">
              <w:rPr>
                <w:rFonts w:eastAsia="Arial Unicode MS" w:cs="Times New Roman"/>
                <w:szCs w:val="20"/>
                <w:vertAlign w:val="superscript"/>
              </w:rPr>
              <w:t>a</w:t>
            </w:r>
          </w:p>
        </w:tc>
        <w:tc>
          <w:tcPr>
            <w:tcW w:w="3260" w:type="dxa"/>
            <w:vAlign w:val="center"/>
          </w:tcPr>
          <w:p w14:paraId="1E7B7428" w14:textId="76009EAD" w:rsidR="00BA1F6A" w:rsidRDefault="00666EA0" w:rsidP="00BA1F6A">
            <w:pPr>
              <w:jc w:val="center"/>
              <w:rPr>
                <w:rFonts w:eastAsia="Arial Unicode MS" w:cs="Times New Roman"/>
                <w:szCs w:val="20"/>
              </w:rPr>
            </w:pPr>
            <w:r>
              <w:rPr>
                <w:rFonts w:eastAsia="Arial Unicode MS" w:cs="Times New Roman"/>
                <w:szCs w:val="20"/>
              </w:rPr>
              <w:t>A</w:t>
            </w:r>
            <w:r w:rsidR="00BA1F6A">
              <w:rPr>
                <w:rFonts w:eastAsia="Arial Unicode MS" w:cs="Times New Roman"/>
                <w:szCs w:val="20"/>
              </w:rPr>
              <w:t>&gt;</w:t>
            </w:r>
            <w:r>
              <w:rPr>
                <w:rFonts w:eastAsia="Arial Unicode MS" w:cs="Times New Roman"/>
                <w:szCs w:val="20"/>
              </w:rPr>
              <w:t>B</w:t>
            </w:r>
            <w:r w:rsidR="00BA1F6A" w:rsidRPr="007633FB">
              <w:rPr>
                <w:rFonts w:eastAsia="Arial Unicode MS" w:cs="Times New Roman"/>
                <w:szCs w:val="20"/>
                <w:vertAlign w:val="superscript"/>
              </w:rPr>
              <w:t>*</w:t>
            </w:r>
            <w:r w:rsidR="00BA1F6A">
              <w:rPr>
                <w:rFonts w:eastAsia="Arial Unicode MS" w:cs="Times New Roman"/>
                <w:szCs w:val="20"/>
                <w:vertAlign w:val="superscript"/>
              </w:rPr>
              <w:t>b</w:t>
            </w:r>
            <w:r w:rsidR="00BA1F6A">
              <w:rPr>
                <w:rFonts w:eastAsia="Arial Unicode MS" w:cs="Times New Roman"/>
                <w:szCs w:val="20"/>
              </w:rPr>
              <w:t xml:space="preserve">, </w:t>
            </w:r>
            <w:r>
              <w:rPr>
                <w:rFonts w:eastAsia="Arial Unicode MS" w:cs="Times New Roman"/>
                <w:szCs w:val="20"/>
              </w:rPr>
              <w:t>A</w:t>
            </w:r>
            <w:r w:rsidR="00BA1F6A">
              <w:rPr>
                <w:rFonts w:eastAsia="Arial Unicode MS" w:cs="Times New Roman"/>
                <w:szCs w:val="20"/>
              </w:rPr>
              <w:t>&gt;</w:t>
            </w:r>
            <w:r>
              <w:rPr>
                <w:rFonts w:eastAsia="Arial Unicode MS" w:cs="Times New Roman"/>
                <w:szCs w:val="20"/>
              </w:rPr>
              <w:t>C</w:t>
            </w:r>
            <w:r w:rsidR="00BA1F6A" w:rsidRPr="007633FB">
              <w:rPr>
                <w:rFonts w:eastAsia="Arial Unicode MS" w:cs="Times New Roman"/>
                <w:szCs w:val="20"/>
                <w:vertAlign w:val="superscript"/>
              </w:rPr>
              <w:t>*</w:t>
            </w:r>
            <w:r w:rsidR="00BA1F6A">
              <w:rPr>
                <w:rFonts w:eastAsia="Arial Unicode MS" w:cs="Times New Roman"/>
                <w:szCs w:val="20"/>
                <w:vertAlign w:val="superscript"/>
              </w:rPr>
              <w:t>b</w:t>
            </w:r>
          </w:p>
        </w:tc>
      </w:tr>
      <w:tr w:rsidR="00BA1F6A" w14:paraId="07C0BE72" w14:textId="77777777" w:rsidTr="00BA1F6A">
        <w:trPr>
          <w:trHeight w:val="340"/>
        </w:trPr>
        <w:tc>
          <w:tcPr>
            <w:tcW w:w="3828" w:type="dxa"/>
          </w:tcPr>
          <w:p w14:paraId="5B004C6B" w14:textId="77777777" w:rsidR="00BA1F6A" w:rsidRPr="00B676C6" w:rsidRDefault="00BA1F6A" w:rsidP="00BA1F6A">
            <w:pPr>
              <w:rPr>
                <w:rFonts w:eastAsia="Arial Unicode MS" w:cs="Times New Roman"/>
                <w:szCs w:val="20"/>
              </w:rPr>
            </w:pPr>
            <w:r>
              <w:rPr>
                <w:rFonts w:eastAsia="Arial Unicode MS" w:cs="Times New Roman"/>
                <w:szCs w:val="20"/>
              </w:rPr>
              <w:t>Nitrite</w:t>
            </w:r>
          </w:p>
        </w:tc>
        <w:tc>
          <w:tcPr>
            <w:tcW w:w="2551" w:type="dxa"/>
            <w:vAlign w:val="center"/>
          </w:tcPr>
          <w:p w14:paraId="358083E2" w14:textId="77777777" w:rsidR="00BA1F6A" w:rsidRDefault="00BA1F6A" w:rsidP="00BA1F6A">
            <w:pPr>
              <w:jc w:val="center"/>
              <w:rPr>
                <w:rFonts w:eastAsia="Arial Unicode MS" w:cs="Times New Roman"/>
                <w:szCs w:val="20"/>
              </w:rPr>
            </w:pPr>
            <w:proofErr w:type="spellStart"/>
            <w:r>
              <w:rPr>
                <w:rFonts w:eastAsia="Arial Unicode MS" w:cs="Times New Roman" w:hint="eastAsia"/>
                <w:szCs w:val="20"/>
              </w:rPr>
              <w:t>n</w:t>
            </w:r>
            <w:r>
              <w:rPr>
                <w:rFonts w:eastAsia="Arial Unicode MS" w:cs="Times New Roman"/>
                <w:szCs w:val="20"/>
              </w:rPr>
              <w:t>.s</w:t>
            </w:r>
            <w:proofErr w:type="spellEnd"/>
            <w:r>
              <w:rPr>
                <w:rFonts w:eastAsia="Arial Unicode MS" w:cs="Times New Roman"/>
                <w:szCs w:val="20"/>
              </w:rPr>
              <w:t>.</w:t>
            </w:r>
          </w:p>
        </w:tc>
        <w:tc>
          <w:tcPr>
            <w:tcW w:w="3260" w:type="dxa"/>
            <w:vAlign w:val="center"/>
          </w:tcPr>
          <w:p w14:paraId="1E504055" w14:textId="70105AF0" w:rsidR="00BA1F6A" w:rsidRDefault="00666EA0" w:rsidP="00BA1F6A">
            <w:pPr>
              <w:jc w:val="center"/>
              <w:rPr>
                <w:rFonts w:eastAsia="Arial Unicode MS" w:cs="Times New Roman"/>
                <w:szCs w:val="20"/>
              </w:rPr>
            </w:pPr>
            <w:r>
              <w:rPr>
                <w:rFonts w:eastAsia="Arial Unicode MS" w:cs="Times New Roman"/>
                <w:szCs w:val="20"/>
              </w:rPr>
              <w:t>A</w:t>
            </w:r>
            <w:r w:rsidR="00BA1F6A">
              <w:rPr>
                <w:rFonts w:eastAsia="Arial Unicode MS" w:cs="Times New Roman"/>
                <w:szCs w:val="20"/>
              </w:rPr>
              <w:t>&gt;</w:t>
            </w:r>
            <w:r>
              <w:rPr>
                <w:rFonts w:eastAsia="Arial Unicode MS" w:cs="Times New Roman"/>
                <w:szCs w:val="20"/>
              </w:rPr>
              <w:t>C</w:t>
            </w:r>
            <w:r w:rsidR="00BA1F6A" w:rsidRPr="007633FB">
              <w:rPr>
                <w:rFonts w:eastAsia="Arial Unicode MS" w:cs="Times New Roman"/>
                <w:szCs w:val="20"/>
                <w:vertAlign w:val="superscript"/>
              </w:rPr>
              <w:t>*</w:t>
            </w:r>
            <w:r w:rsidR="00BA1F6A">
              <w:rPr>
                <w:rFonts w:eastAsia="Arial Unicode MS" w:cs="Times New Roman"/>
                <w:szCs w:val="20"/>
                <w:vertAlign w:val="superscript"/>
              </w:rPr>
              <w:t>*b</w:t>
            </w:r>
          </w:p>
        </w:tc>
      </w:tr>
      <w:tr w:rsidR="00BA1F6A" w14:paraId="1A970F5D" w14:textId="77777777" w:rsidTr="00BA1F6A">
        <w:trPr>
          <w:trHeight w:val="340"/>
        </w:trPr>
        <w:tc>
          <w:tcPr>
            <w:tcW w:w="3828" w:type="dxa"/>
          </w:tcPr>
          <w:p w14:paraId="0856CC6C" w14:textId="77777777" w:rsidR="00BA1F6A" w:rsidRPr="00B676C6" w:rsidRDefault="00BA1F6A" w:rsidP="00BA1F6A">
            <w:pPr>
              <w:rPr>
                <w:rFonts w:eastAsia="Arial Unicode MS" w:cs="Times New Roman"/>
                <w:szCs w:val="20"/>
              </w:rPr>
            </w:pPr>
            <w:r>
              <w:rPr>
                <w:rFonts w:eastAsia="Arial Unicode MS" w:cs="Times New Roman" w:hint="eastAsia"/>
                <w:szCs w:val="20"/>
              </w:rPr>
              <w:t>N</w:t>
            </w:r>
            <w:r>
              <w:rPr>
                <w:rFonts w:eastAsia="Arial Unicode MS" w:cs="Times New Roman"/>
                <w:szCs w:val="20"/>
              </w:rPr>
              <w:t>itrate</w:t>
            </w:r>
          </w:p>
        </w:tc>
        <w:tc>
          <w:tcPr>
            <w:tcW w:w="2551" w:type="dxa"/>
          </w:tcPr>
          <w:p w14:paraId="04ECF6C6" w14:textId="77777777" w:rsidR="00BA1F6A" w:rsidRDefault="00BA1F6A" w:rsidP="00BA1F6A">
            <w:pPr>
              <w:jc w:val="center"/>
              <w:rPr>
                <w:rFonts w:eastAsia="Arial Unicode MS" w:cs="Times New Roman"/>
                <w:szCs w:val="20"/>
              </w:rPr>
            </w:pPr>
            <w:r w:rsidRPr="00BA1F6A">
              <w:rPr>
                <w:rFonts w:eastAsia="Arial Unicode MS" w:cs="Times New Roman"/>
                <w:szCs w:val="20"/>
              </w:rPr>
              <w:t>Be</w:t>
            </w:r>
            <w:r>
              <w:rPr>
                <w:rFonts w:eastAsia="Arial Unicode MS" w:cs="Times New Roman"/>
                <w:szCs w:val="20"/>
              </w:rPr>
              <w:t>&gt;</w:t>
            </w:r>
            <w:proofErr w:type="spellStart"/>
            <w:r w:rsidRPr="00BA1F6A">
              <w:rPr>
                <w:rFonts w:eastAsia="Arial Unicode MS" w:cs="Times New Roman"/>
                <w:szCs w:val="20"/>
              </w:rPr>
              <w:t>Af</w:t>
            </w:r>
            <w:proofErr w:type="spellEnd"/>
            <w:r w:rsidRPr="00BA1F6A">
              <w:rPr>
                <w:rFonts w:eastAsia="Arial Unicode MS" w:cs="Times New Roman" w:hint="eastAsia"/>
                <w:szCs w:val="20"/>
                <w:vertAlign w:val="superscript"/>
              </w:rPr>
              <w:t>*</w:t>
            </w:r>
            <w:r>
              <w:rPr>
                <w:rFonts w:eastAsia="Arial Unicode MS" w:cs="Times New Roman"/>
                <w:szCs w:val="20"/>
                <w:vertAlign w:val="superscript"/>
              </w:rPr>
              <w:t>**</w:t>
            </w:r>
          </w:p>
        </w:tc>
        <w:tc>
          <w:tcPr>
            <w:tcW w:w="3260" w:type="dxa"/>
            <w:vAlign w:val="center"/>
          </w:tcPr>
          <w:p w14:paraId="11C3AB80" w14:textId="67623F7D" w:rsidR="00BA1F6A" w:rsidRDefault="00666EA0" w:rsidP="00BA1F6A">
            <w:pPr>
              <w:jc w:val="center"/>
              <w:rPr>
                <w:rFonts w:eastAsia="Arial Unicode MS" w:cs="Times New Roman"/>
                <w:szCs w:val="20"/>
              </w:rPr>
            </w:pPr>
            <w:r>
              <w:rPr>
                <w:rFonts w:eastAsia="Arial Unicode MS" w:cs="Times New Roman"/>
                <w:szCs w:val="20"/>
              </w:rPr>
              <w:t>A</w:t>
            </w:r>
            <w:r w:rsidR="00BA1F6A">
              <w:rPr>
                <w:rFonts w:eastAsia="Arial Unicode MS" w:cs="Times New Roman"/>
                <w:szCs w:val="20"/>
              </w:rPr>
              <w:t>&gt;</w:t>
            </w:r>
            <w:r>
              <w:rPr>
                <w:rFonts w:eastAsia="Arial Unicode MS" w:cs="Times New Roman"/>
                <w:szCs w:val="20"/>
              </w:rPr>
              <w:t>B</w:t>
            </w:r>
            <w:r w:rsidR="00BA1F6A" w:rsidRPr="007633FB">
              <w:rPr>
                <w:rFonts w:eastAsia="Arial Unicode MS" w:cs="Times New Roman"/>
                <w:szCs w:val="20"/>
                <w:vertAlign w:val="superscript"/>
              </w:rPr>
              <w:t>**</w:t>
            </w:r>
            <w:r w:rsidR="00BA1F6A">
              <w:rPr>
                <w:rFonts w:eastAsia="Arial Unicode MS" w:cs="Times New Roman"/>
                <w:szCs w:val="20"/>
                <w:vertAlign w:val="superscript"/>
              </w:rPr>
              <w:t>c</w:t>
            </w:r>
            <w:r w:rsidR="00BA1F6A">
              <w:rPr>
                <w:rFonts w:eastAsia="Arial Unicode MS" w:cs="Times New Roman"/>
                <w:szCs w:val="20"/>
              </w:rPr>
              <w:t xml:space="preserve">, </w:t>
            </w:r>
            <w:r>
              <w:rPr>
                <w:rFonts w:eastAsia="Arial Unicode MS" w:cs="Times New Roman"/>
                <w:szCs w:val="20"/>
              </w:rPr>
              <w:t>A</w:t>
            </w:r>
            <w:r w:rsidR="00BA1F6A">
              <w:rPr>
                <w:rFonts w:eastAsia="Arial Unicode MS" w:cs="Times New Roman"/>
                <w:szCs w:val="20"/>
              </w:rPr>
              <w:t>&gt;</w:t>
            </w:r>
            <w:r>
              <w:rPr>
                <w:rFonts w:eastAsia="Arial Unicode MS" w:cs="Times New Roman"/>
                <w:szCs w:val="20"/>
              </w:rPr>
              <w:t>C</w:t>
            </w:r>
            <w:r w:rsidR="00BA1F6A" w:rsidRPr="007633FB">
              <w:rPr>
                <w:rFonts w:eastAsia="Arial Unicode MS" w:cs="Times New Roman"/>
                <w:szCs w:val="20"/>
                <w:vertAlign w:val="superscript"/>
              </w:rPr>
              <w:t>***</w:t>
            </w:r>
            <w:r w:rsidR="00BA1F6A">
              <w:rPr>
                <w:rFonts w:eastAsia="Arial Unicode MS" w:cs="Times New Roman"/>
                <w:szCs w:val="20"/>
                <w:vertAlign w:val="superscript"/>
              </w:rPr>
              <w:t>c</w:t>
            </w:r>
          </w:p>
        </w:tc>
      </w:tr>
      <w:tr w:rsidR="00BA1F6A" w14:paraId="1BE237A6" w14:textId="77777777" w:rsidTr="00BA1F6A">
        <w:trPr>
          <w:trHeight w:val="340"/>
        </w:trPr>
        <w:tc>
          <w:tcPr>
            <w:tcW w:w="3828" w:type="dxa"/>
          </w:tcPr>
          <w:p w14:paraId="30352FAA" w14:textId="77777777" w:rsidR="00BA1F6A" w:rsidRPr="00B676C6" w:rsidRDefault="00BA1F6A" w:rsidP="00BA1F6A">
            <w:pPr>
              <w:rPr>
                <w:rFonts w:eastAsia="Arial Unicode MS" w:cs="Times New Roman"/>
                <w:szCs w:val="20"/>
              </w:rPr>
            </w:pPr>
            <w:r>
              <w:rPr>
                <w:rFonts w:eastAsia="Arial Unicode MS" w:cs="Times New Roman" w:hint="eastAsia"/>
                <w:szCs w:val="20"/>
              </w:rPr>
              <w:t>D</w:t>
            </w:r>
            <w:r>
              <w:rPr>
                <w:rFonts w:eastAsia="Arial Unicode MS" w:cs="Times New Roman"/>
                <w:szCs w:val="20"/>
              </w:rPr>
              <w:t>issolved inorganic nitrogen</w:t>
            </w:r>
          </w:p>
        </w:tc>
        <w:tc>
          <w:tcPr>
            <w:tcW w:w="2551" w:type="dxa"/>
            <w:vAlign w:val="center"/>
          </w:tcPr>
          <w:p w14:paraId="03724E2D" w14:textId="77777777" w:rsidR="00BA1F6A" w:rsidRDefault="00BA1F6A" w:rsidP="00BA1F6A">
            <w:pPr>
              <w:jc w:val="center"/>
              <w:rPr>
                <w:rFonts w:eastAsia="Arial Unicode MS" w:cs="Times New Roman"/>
                <w:szCs w:val="20"/>
              </w:rPr>
            </w:pPr>
            <w:r w:rsidRPr="00BA1F6A">
              <w:rPr>
                <w:rFonts w:eastAsia="Arial Unicode MS" w:cs="Times New Roman"/>
                <w:szCs w:val="20"/>
              </w:rPr>
              <w:t>B</w:t>
            </w:r>
            <w:r>
              <w:rPr>
                <w:rFonts w:eastAsia="Arial Unicode MS" w:cs="Times New Roman"/>
                <w:szCs w:val="20"/>
              </w:rPr>
              <w:t>e</w:t>
            </w:r>
            <w:r w:rsidRPr="00BA1F6A">
              <w:rPr>
                <w:rFonts w:eastAsia="Arial Unicode MS" w:cs="Times New Roman"/>
                <w:szCs w:val="20"/>
              </w:rPr>
              <w:t>&gt;</w:t>
            </w:r>
            <w:proofErr w:type="spellStart"/>
            <w:r w:rsidRPr="00BA1F6A">
              <w:rPr>
                <w:rFonts w:eastAsia="Arial Unicode MS" w:cs="Times New Roman"/>
                <w:szCs w:val="20"/>
              </w:rPr>
              <w:t>A</w:t>
            </w:r>
            <w:r>
              <w:rPr>
                <w:rFonts w:eastAsia="Arial Unicode MS" w:cs="Times New Roman"/>
                <w:szCs w:val="20"/>
              </w:rPr>
              <w:t>f</w:t>
            </w:r>
            <w:proofErr w:type="spellEnd"/>
            <w:r w:rsidRPr="00BA1F6A">
              <w:rPr>
                <w:rFonts w:eastAsia="Arial Unicode MS" w:cs="Times New Roman" w:hint="eastAsia"/>
                <w:szCs w:val="20"/>
                <w:vertAlign w:val="superscript"/>
              </w:rPr>
              <w:t>*</w:t>
            </w:r>
            <w:r w:rsidRPr="00BA1F6A">
              <w:rPr>
                <w:rFonts w:eastAsia="Arial Unicode MS" w:cs="Times New Roman"/>
                <w:szCs w:val="20"/>
                <w:vertAlign w:val="superscript"/>
              </w:rPr>
              <w:t>**a</w:t>
            </w:r>
          </w:p>
        </w:tc>
        <w:tc>
          <w:tcPr>
            <w:tcW w:w="3260" w:type="dxa"/>
            <w:vAlign w:val="center"/>
          </w:tcPr>
          <w:p w14:paraId="532DB76A" w14:textId="05B26A0E" w:rsidR="00BA1F6A" w:rsidRDefault="00666EA0" w:rsidP="00BA1F6A">
            <w:pPr>
              <w:jc w:val="center"/>
              <w:rPr>
                <w:rFonts w:eastAsia="Arial Unicode MS" w:cs="Times New Roman"/>
                <w:szCs w:val="20"/>
              </w:rPr>
            </w:pPr>
            <w:r>
              <w:rPr>
                <w:rFonts w:eastAsia="Arial Unicode MS" w:cs="Times New Roman"/>
                <w:szCs w:val="20"/>
              </w:rPr>
              <w:t>A</w:t>
            </w:r>
            <w:r w:rsidR="00BA1F6A">
              <w:rPr>
                <w:rFonts w:eastAsia="Arial Unicode MS" w:cs="Times New Roman"/>
                <w:szCs w:val="20"/>
              </w:rPr>
              <w:t>&gt;</w:t>
            </w:r>
            <w:r>
              <w:rPr>
                <w:rFonts w:eastAsia="Arial Unicode MS" w:cs="Times New Roman"/>
                <w:szCs w:val="20"/>
              </w:rPr>
              <w:t>B</w:t>
            </w:r>
            <w:r w:rsidR="00BA1F6A" w:rsidRPr="007633FB">
              <w:rPr>
                <w:rFonts w:eastAsia="Arial Unicode MS" w:cs="Times New Roman"/>
                <w:szCs w:val="20"/>
                <w:vertAlign w:val="superscript"/>
              </w:rPr>
              <w:t>**</w:t>
            </w:r>
            <w:r w:rsidR="00BA1F6A">
              <w:rPr>
                <w:rFonts w:eastAsia="Arial Unicode MS" w:cs="Times New Roman"/>
                <w:szCs w:val="20"/>
                <w:vertAlign w:val="superscript"/>
              </w:rPr>
              <w:t>c</w:t>
            </w:r>
            <w:r w:rsidR="00BA1F6A">
              <w:rPr>
                <w:rFonts w:eastAsia="Arial Unicode MS" w:cs="Times New Roman"/>
                <w:szCs w:val="20"/>
              </w:rPr>
              <w:t xml:space="preserve">, </w:t>
            </w:r>
            <w:r>
              <w:rPr>
                <w:rFonts w:eastAsia="Arial Unicode MS" w:cs="Times New Roman"/>
                <w:szCs w:val="20"/>
              </w:rPr>
              <w:t>A</w:t>
            </w:r>
            <w:r w:rsidR="00BA1F6A">
              <w:rPr>
                <w:rFonts w:eastAsia="Arial Unicode MS" w:cs="Times New Roman"/>
                <w:szCs w:val="20"/>
              </w:rPr>
              <w:t>&gt;</w:t>
            </w:r>
            <w:r>
              <w:rPr>
                <w:rFonts w:eastAsia="Arial Unicode MS" w:cs="Times New Roman"/>
                <w:szCs w:val="20"/>
              </w:rPr>
              <w:t>C</w:t>
            </w:r>
            <w:r w:rsidR="00BA1F6A" w:rsidRPr="007633FB">
              <w:rPr>
                <w:rFonts w:eastAsia="Arial Unicode MS" w:cs="Times New Roman"/>
                <w:szCs w:val="20"/>
                <w:vertAlign w:val="superscript"/>
              </w:rPr>
              <w:t>***</w:t>
            </w:r>
            <w:r w:rsidR="00BA1F6A">
              <w:rPr>
                <w:rFonts w:eastAsia="Arial Unicode MS" w:cs="Times New Roman"/>
                <w:szCs w:val="20"/>
                <w:vertAlign w:val="superscript"/>
              </w:rPr>
              <w:t>c</w:t>
            </w:r>
          </w:p>
        </w:tc>
      </w:tr>
      <w:tr w:rsidR="00BA1F6A" w14:paraId="726BAAD5" w14:textId="77777777" w:rsidTr="00BA1F6A">
        <w:trPr>
          <w:trHeight w:val="340"/>
        </w:trPr>
        <w:tc>
          <w:tcPr>
            <w:tcW w:w="3828" w:type="dxa"/>
          </w:tcPr>
          <w:p w14:paraId="507DA27C" w14:textId="77777777" w:rsidR="00BA1F6A" w:rsidRPr="00B676C6" w:rsidRDefault="00BA1F6A" w:rsidP="00BA1F6A">
            <w:pPr>
              <w:rPr>
                <w:rFonts w:eastAsia="Arial Unicode MS" w:cs="Times New Roman"/>
                <w:szCs w:val="20"/>
              </w:rPr>
            </w:pPr>
            <w:r>
              <w:rPr>
                <w:rFonts w:eastAsia="Arial Unicode MS" w:cs="Times New Roman" w:hint="eastAsia"/>
                <w:szCs w:val="20"/>
              </w:rPr>
              <w:t>T</w:t>
            </w:r>
            <w:r>
              <w:rPr>
                <w:rFonts w:eastAsia="Arial Unicode MS" w:cs="Times New Roman"/>
                <w:szCs w:val="20"/>
              </w:rPr>
              <w:t>otal nitrogen</w:t>
            </w:r>
          </w:p>
        </w:tc>
        <w:tc>
          <w:tcPr>
            <w:tcW w:w="2551" w:type="dxa"/>
          </w:tcPr>
          <w:p w14:paraId="7ECF5E50" w14:textId="77777777" w:rsidR="00BA1F6A" w:rsidRDefault="00BA1F6A" w:rsidP="00BA1F6A">
            <w:pPr>
              <w:jc w:val="center"/>
              <w:rPr>
                <w:rFonts w:eastAsia="Arial Unicode MS" w:cs="Times New Roman"/>
                <w:szCs w:val="20"/>
              </w:rPr>
            </w:pPr>
            <w:r w:rsidRPr="00BA1F6A">
              <w:rPr>
                <w:rFonts w:eastAsia="Arial Unicode MS" w:cs="Times New Roman"/>
                <w:szCs w:val="20"/>
              </w:rPr>
              <w:t>Be</w:t>
            </w:r>
            <w:r>
              <w:rPr>
                <w:rFonts w:eastAsia="Arial Unicode MS" w:cs="Times New Roman"/>
                <w:szCs w:val="20"/>
              </w:rPr>
              <w:t>&gt;</w:t>
            </w:r>
            <w:proofErr w:type="spellStart"/>
            <w:r w:rsidRPr="00BA1F6A">
              <w:rPr>
                <w:rFonts w:eastAsia="Arial Unicode MS" w:cs="Times New Roman"/>
                <w:szCs w:val="20"/>
              </w:rPr>
              <w:t>Af</w:t>
            </w:r>
            <w:proofErr w:type="spellEnd"/>
            <w:r w:rsidRPr="00BA1F6A">
              <w:rPr>
                <w:rFonts w:eastAsia="Arial Unicode MS" w:cs="Times New Roman" w:hint="eastAsia"/>
                <w:szCs w:val="20"/>
                <w:vertAlign w:val="superscript"/>
              </w:rPr>
              <w:t>*</w:t>
            </w:r>
            <w:r>
              <w:rPr>
                <w:rFonts w:eastAsia="Arial Unicode MS" w:cs="Times New Roman"/>
                <w:szCs w:val="20"/>
                <w:vertAlign w:val="superscript"/>
              </w:rPr>
              <w:t>**</w:t>
            </w:r>
          </w:p>
        </w:tc>
        <w:tc>
          <w:tcPr>
            <w:tcW w:w="3260" w:type="dxa"/>
            <w:vAlign w:val="center"/>
          </w:tcPr>
          <w:p w14:paraId="74621926" w14:textId="6415FDFD" w:rsidR="00BA1F6A" w:rsidRDefault="00666EA0" w:rsidP="00BA1F6A">
            <w:pPr>
              <w:jc w:val="center"/>
              <w:rPr>
                <w:rFonts w:eastAsia="Arial Unicode MS" w:cs="Times New Roman"/>
                <w:szCs w:val="20"/>
              </w:rPr>
            </w:pPr>
            <w:r>
              <w:rPr>
                <w:rFonts w:eastAsia="Arial Unicode MS" w:cs="Times New Roman"/>
                <w:szCs w:val="20"/>
              </w:rPr>
              <w:t>A</w:t>
            </w:r>
            <w:r w:rsidR="00BA1F6A">
              <w:rPr>
                <w:rFonts w:eastAsia="Arial Unicode MS" w:cs="Times New Roman"/>
                <w:szCs w:val="20"/>
              </w:rPr>
              <w:t>&gt;</w:t>
            </w:r>
            <w:r>
              <w:rPr>
                <w:rFonts w:eastAsia="Arial Unicode MS" w:cs="Times New Roman"/>
                <w:szCs w:val="20"/>
              </w:rPr>
              <w:t>B</w:t>
            </w:r>
            <w:r w:rsidR="00BA1F6A" w:rsidRPr="007633FB">
              <w:rPr>
                <w:rFonts w:eastAsia="Arial Unicode MS" w:cs="Times New Roman"/>
                <w:szCs w:val="20"/>
                <w:vertAlign w:val="superscript"/>
              </w:rPr>
              <w:t>**</w:t>
            </w:r>
            <w:r w:rsidR="00BA1F6A">
              <w:rPr>
                <w:rFonts w:eastAsia="Arial Unicode MS" w:cs="Times New Roman"/>
                <w:szCs w:val="20"/>
                <w:vertAlign w:val="superscript"/>
              </w:rPr>
              <w:t>c</w:t>
            </w:r>
            <w:r w:rsidR="00BA1F6A">
              <w:rPr>
                <w:rFonts w:eastAsia="Arial Unicode MS" w:cs="Times New Roman"/>
                <w:szCs w:val="20"/>
              </w:rPr>
              <w:t xml:space="preserve">, </w:t>
            </w:r>
            <w:r>
              <w:rPr>
                <w:rFonts w:eastAsia="Arial Unicode MS" w:cs="Times New Roman"/>
                <w:szCs w:val="20"/>
              </w:rPr>
              <w:t>A</w:t>
            </w:r>
            <w:r w:rsidR="00BA1F6A">
              <w:rPr>
                <w:rFonts w:eastAsia="Arial Unicode MS" w:cs="Times New Roman"/>
                <w:szCs w:val="20"/>
              </w:rPr>
              <w:t>&gt;</w:t>
            </w:r>
            <w:r>
              <w:rPr>
                <w:rFonts w:eastAsia="Arial Unicode MS" w:cs="Times New Roman"/>
                <w:szCs w:val="20"/>
              </w:rPr>
              <w:t>C</w:t>
            </w:r>
            <w:r w:rsidR="00BA1F6A" w:rsidRPr="007633FB">
              <w:rPr>
                <w:rFonts w:eastAsia="Arial Unicode MS" w:cs="Times New Roman"/>
                <w:szCs w:val="20"/>
                <w:vertAlign w:val="superscript"/>
              </w:rPr>
              <w:t>***</w:t>
            </w:r>
            <w:r w:rsidR="00BA1F6A">
              <w:rPr>
                <w:rFonts w:eastAsia="Arial Unicode MS" w:cs="Times New Roman"/>
                <w:szCs w:val="20"/>
                <w:vertAlign w:val="superscript"/>
              </w:rPr>
              <w:t>c</w:t>
            </w:r>
          </w:p>
        </w:tc>
      </w:tr>
      <w:tr w:rsidR="00BA1F6A" w14:paraId="2DF9FCAF" w14:textId="77777777" w:rsidTr="00BA1F6A">
        <w:trPr>
          <w:trHeight w:val="340"/>
        </w:trPr>
        <w:tc>
          <w:tcPr>
            <w:tcW w:w="3828" w:type="dxa"/>
          </w:tcPr>
          <w:p w14:paraId="27859A1A" w14:textId="77777777" w:rsidR="00BA1F6A" w:rsidRPr="00B676C6" w:rsidRDefault="00BA1F6A" w:rsidP="00BA1F6A">
            <w:pPr>
              <w:rPr>
                <w:rFonts w:eastAsia="Arial Unicode MS" w:cs="Times New Roman"/>
                <w:szCs w:val="20"/>
              </w:rPr>
            </w:pPr>
            <w:r>
              <w:rPr>
                <w:rFonts w:eastAsia="Arial Unicode MS" w:cs="Times New Roman" w:hint="eastAsia"/>
                <w:szCs w:val="20"/>
              </w:rPr>
              <w:t>D</w:t>
            </w:r>
            <w:r>
              <w:rPr>
                <w:rFonts w:eastAsia="Arial Unicode MS" w:cs="Times New Roman"/>
                <w:szCs w:val="20"/>
              </w:rPr>
              <w:t>issolved inorganic phosphorus</w:t>
            </w:r>
          </w:p>
        </w:tc>
        <w:tc>
          <w:tcPr>
            <w:tcW w:w="2551" w:type="dxa"/>
          </w:tcPr>
          <w:p w14:paraId="4B75A080" w14:textId="77777777" w:rsidR="00BA1F6A" w:rsidRDefault="00BA1F6A" w:rsidP="00BA1F6A">
            <w:pPr>
              <w:jc w:val="center"/>
              <w:rPr>
                <w:rFonts w:eastAsia="Arial Unicode MS" w:cs="Times New Roman"/>
                <w:szCs w:val="20"/>
              </w:rPr>
            </w:pPr>
            <w:r w:rsidRPr="00BA1F6A">
              <w:rPr>
                <w:rFonts w:eastAsia="Arial Unicode MS" w:cs="Times New Roman"/>
                <w:szCs w:val="20"/>
              </w:rPr>
              <w:t>Be</w:t>
            </w:r>
            <w:r>
              <w:rPr>
                <w:rFonts w:eastAsia="Arial Unicode MS" w:cs="Times New Roman"/>
                <w:szCs w:val="20"/>
              </w:rPr>
              <w:t>&gt;</w:t>
            </w:r>
            <w:proofErr w:type="spellStart"/>
            <w:r w:rsidRPr="00BA1F6A">
              <w:rPr>
                <w:rFonts w:eastAsia="Arial Unicode MS" w:cs="Times New Roman"/>
                <w:szCs w:val="20"/>
              </w:rPr>
              <w:t>Af</w:t>
            </w:r>
            <w:proofErr w:type="spellEnd"/>
            <w:r w:rsidRPr="00BA1F6A">
              <w:rPr>
                <w:rFonts w:eastAsia="Arial Unicode MS" w:cs="Times New Roman" w:hint="eastAsia"/>
                <w:szCs w:val="20"/>
                <w:vertAlign w:val="superscript"/>
              </w:rPr>
              <w:t>*</w:t>
            </w:r>
            <w:r>
              <w:rPr>
                <w:rFonts w:eastAsia="Arial Unicode MS" w:cs="Times New Roman"/>
                <w:szCs w:val="20"/>
                <w:vertAlign w:val="superscript"/>
              </w:rPr>
              <w:t>**</w:t>
            </w:r>
          </w:p>
        </w:tc>
        <w:tc>
          <w:tcPr>
            <w:tcW w:w="3260" w:type="dxa"/>
            <w:vAlign w:val="center"/>
          </w:tcPr>
          <w:p w14:paraId="7A9B2C28" w14:textId="77777777" w:rsidR="00BA1F6A" w:rsidRDefault="00BA1F6A" w:rsidP="00BA1F6A">
            <w:pPr>
              <w:jc w:val="center"/>
              <w:rPr>
                <w:rFonts w:eastAsia="Arial Unicode MS" w:cs="Times New Roman"/>
                <w:szCs w:val="20"/>
              </w:rPr>
            </w:pPr>
            <w:proofErr w:type="spellStart"/>
            <w:r>
              <w:rPr>
                <w:rFonts w:eastAsia="Arial Unicode MS" w:cs="Times New Roman" w:hint="eastAsia"/>
                <w:szCs w:val="20"/>
              </w:rPr>
              <w:t>n</w:t>
            </w:r>
            <w:r>
              <w:rPr>
                <w:rFonts w:eastAsia="Arial Unicode MS" w:cs="Times New Roman"/>
                <w:szCs w:val="20"/>
              </w:rPr>
              <w:t>.s</w:t>
            </w:r>
            <w:proofErr w:type="spellEnd"/>
            <w:r>
              <w:rPr>
                <w:rFonts w:eastAsia="Arial Unicode MS" w:cs="Times New Roman"/>
                <w:szCs w:val="20"/>
              </w:rPr>
              <w:t>.</w:t>
            </w:r>
          </w:p>
        </w:tc>
      </w:tr>
      <w:tr w:rsidR="00BA1F6A" w14:paraId="426DD60E" w14:textId="77777777" w:rsidTr="00BA1F6A">
        <w:trPr>
          <w:trHeight w:val="340"/>
        </w:trPr>
        <w:tc>
          <w:tcPr>
            <w:tcW w:w="3828" w:type="dxa"/>
          </w:tcPr>
          <w:p w14:paraId="6A5F8CAE" w14:textId="77777777" w:rsidR="00BA1F6A" w:rsidRPr="00B676C6" w:rsidRDefault="00BA1F6A" w:rsidP="00BA1F6A">
            <w:pPr>
              <w:rPr>
                <w:rFonts w:eastAsia="Arial Unicode MS" w:cs="Times New Roman"/>
                <w:szCs w:val="20"/>
              </w:rPr>
            </w:pPr>
            <w:r>
              <w:rPr>
                <w:rFonts w:eastAsia="Arial Unicode MS" w:cs="Times New Roman" w:hint="eastAsia"/>
                <w:szCs w:val="20"/>
              </w:rPr>
              <w:t>T</w:t>
            </w:r>
            <w:r>
              <w:rPr>
                <w:rFonts w:eastAsia="Arial Unicode MS" w:cs="Times New Roman"/>
                <w:szCs w:val="20"/>
              </w:rPr>
              <w:t xml:space="preserve">otal </w:t>
            </w:r>
            <w:proofErr w:type="spellStart"/>
            <w:r>
              <w:rPr>
                <w:rFonts w:eastAsia="Arial Unicode MS" w:cs="Times New Roman"/>
                <w:szCs w:val="20"/>
              </w:rPr>
              <w:t>phosphrus</w:t>
            </w:r>
            <w:proofErr w:type="spellEnd"/>
          </w:p>
        </w:tc>
        <w:tc>
          <w:tcPr>
            <w:tcW w:w="2551" w:type="dxa"/>
            <w:vAlign w:val="center"/>
          </w:tcPr>
          <w:p w14:paraId="6EA4D782" w14:textId="77777777" w:rsidR="00BA1F6A" w:rsidRDefault="00BA1F6A" w:rsidP="00BA1F6A">
            <w:pPr>
              <w:jc w:val="center"/>
              <w:rPr>
                <w:rFonts w:eastAsia="Arial Unicode MS" w:cs="Times New Roman"/>
                <w:szCs w:val="20"/>
              </w:rPr>
            </w:pPr>
            <w:r w:rsidRPr="00BA1F6A">
              <w:rPr>
                <w:rFonts w:eastAsia="Arial Unicode MS" w:cs="Times New Roman"/>
                <w:szCs w:val="20"/>
              </w:rPr>
              <w:t>B</w:t>
            </w:r>
            <w:r>
              <w:rPr>
                <w:rFonts w:eastAsia="Arial Unicode MS" w:cs="Times New Roman"/>
                <w:szCs w:val="20"/>
              </w:rPr>
              <w:t>e</w:t>
            </w:r>
            <w:r w:rsidRPr="00BA1F6A">
              <w:rPr>
                <w:rFonts w:eastAsia="Arial Unicode MS" w:cs="Times New Roman"/>
                <w:szCs w:val="20"/>
              </w:rPr>
              <w:t>&gt;</w:t>
            </w:r>
            <w:proofErr w:type="spellStart"/>
            <w:r w:rsidRPr="00BA1F6A">
              <w:rPr>
                <w:rFonts w:eastAsia="Arial Unicode MS" w:cs="Times New Roman"/>
                <w:szCs w:val="20"/>
              </w:rPr>
              <w:t>A</w:t>
            </w:r>
            <w:r>
              <w:rPr>
                <w:rFonts w:eastAsia="Arial Unicode MS" w:cs="Times New Roman"/>
                <w:szCs w:val="20"/>
              </w:rPr>
              <w:t>f</w:t>
            </w:r>
            <w:proofErr w:type="spellEnd"/>
            <w:r w:rsidRPr="00BA1F6A">
              <w:rPr>
                <w:rFonts w:eastAsia="Arial Unicode MS" w:cs="Times New Roman" w:hint="eastAsia"/>
                <w:szCs w:val="20"/>
                <w:vertAlign w:val="superscript"/>
              </w:rPr>
              <w:t>*</w:t>
            </w:r>
            <w:r w:rsidRPr="00BA1F6A">
              <w:rPr>
                <w:rFonts w:eastAsia="Arial Unicode MS" w:cs="Times New Roman"/>
                <w:szCs w:val="20"/>
                <w:vertAlign w:val="superscript"/>
              </w:rPr>
              <w:t>**a</w:t>
            </w:r>
          </w:p>
        </w:tc>
        <w:tc>
          <w:tcPr>
            <w:tcW w:w="3260" w:type="dxa"/>
            <w:vAlign w:val="center"/>
          </w:tcPr>
          <w:p w14:paraId="44EC906F" w14:textId="77777777" w:rsidR="00BA1F6A" w:rsidRDefault="00BA1F6A" w:rsidP="00BA1F6A">
            <w:pPr>
              <w:jc w:val="center"/>
              <w:rPr>
                <w:rFonts w:eastAsia="Arial Unicode MS" w:cs="Times New Roman"/>
                <w:szCs w:val="20"/>
              </w:rPr>
            </w:pPr>
            <w:proofErr w:type="spellStart"/>
            <w:r>
              <w:rPr>
                <w:rFonts w:eastAsia="Arial Unicode MS" w:cs="Times New Roman" w:hint="eastAsia"/>
                <w:szCs w:val="20"/>
              </w:rPr>
              <w:t>n</w:t>
            </w:r>
            <w:r>
              <w:rPr>
                <w:rFonts w:eastAsia="Arial Unicode MS" w:cs="Times New Roman"/>
                <w:szCs w:val="20"/>
              </w:rPr>
              <w:t>.s</w:t>
            </w:r>
            <w:proofErr w:type="spellEnd"/>
            <w:r>
              <w:rPr>
                <w:rFonts w:eastAsia="Arial Unicode MS" w:cs="Times New Roman"/>
                <w:szCs w:val="20"/>
              </w:rPr>
              <w:t>.</w:t>
            </w:r>
          </w:p>
        </w:tc>
      </w:tr>
      <w:tr w:rsidR="00BA1F6A" w14:paraId="7E4BEFB1" w14:textId="77777777" w:rsidTr="00BA1F6A">
        <w:trPr>
          <w:trHeight w:val="340"/>
        </w:trPr>
        <w:tc>
          <w:tcPr>
            <w:tcW w:w="3828" w:type="dxa"/>
          </w:tcPr>
          <w:p w14:paraId="0AB9A7DD" w14:textId="77777777" w:rsidR="00BA1F6A" w:rsidRPr="00B676C6" w:rsidRDefault="00BA1F6A" w:rsidP="00BA1F6A">
            <w:pPr>
              <w:rPr>
                <w:rFonts w:eastAsia="Arial Unicode MS" w:cs="Times New Roman"/>
                <w:szCs w:val="20"/>
              </w:rPr>
            </w:pPr>
            <w:r>
              <w:rPr>
                <w:rFonts w:eastAsia="Arial Unicode MS" w:cs="Times New Roman" w:hint="eastAsia"/>
                <w:szCs w:val="20"/>
              </w:rPr>
              <w:t>S</w:t>
            </w:r>
            <w:r>
              <w:rPr>
                <w:rFonts w:eastAsia="Arial Unicode MS" w:cs="Times New Roman"/>
                <w:szCs w:val="20"/>
              </w:rPr>
              <w:t>ilicate</w:t>
            </w:r>
          </w:p>
        </w:tc>
        <w:tc>
          <w:tcPr>
            <w:tcW w:w="2551" w:type="dxa"/>
            <w:vAlign w:val="center"/>
          </w:tcPr>
          <w:p w14:paraId="0F69756C" w14:textId="77777777" w:rsidR="00BA1F6A" w:rsidRDefault="00BA1F6A" w:rsidP="00BA1F6A">
            <w:pPr>
              <w:jc w:val="center"/>
              <w:rPr>
                <w:rFonts w:eastAsia="Arial Unicode MS" w:cs="Times New Roman"/>
                <w:szCs w:val="20"/>
              </w:rPr>
            </w:pPr>
            <w:proofErr w:type="spellStart"/>
            <w:r>
              <w:rPr>
                <w:rFonts w:eastAsia="Arial Unicode MS" w:cs="Times New Roman" w:hint="eastAsia"/>
                <w:szCs w:val="20"/>
              </w:rPr>
              <w:t>n</w:t>
            </w:r>
            <w:r>
              <w:rPr>
                <w:rFonts w:eastAsia="Arial Unicode MS" w:cs="Times New Roman"/>
                <w:szCs w:val="20"/>
              </w:rPr>
              <w:t>.s</w:t>
            </w:r>
            <w:proofErr w:type="spellEnd"/>
            <w:r>
              <w:rPr>
                <w:rFonts w:eastAsia="Arial Unicode MS" w:cs="Times New Roman"/>
                <w:szCs w:val="20"/>
              </w:rPr>
              <w:t>.</w:t>
            </w:r>
          </w:p>
        </w:tc>
        <w:tc>
          <w:tcPr>
            <w:tcW w:w="3260" w:type="dxa"/>
            <w:vAlign w:val="center"/>
          </w:tcPr>
          <w:p w14:paraId="5BCA632F" w14:textId="5AD377BC" w:rsidR="00BA1F6A" w:rsidRDefault="00666EA0" w:rsidP="00BA1F6A">
            <w:pPr>
              <w:jc w:val="center"/>
              <w:rPr>
                <w:rFonts w:eastAsia="Arial Unicode MS" w:cs="Times New Roman"/>
                <w:szCs w:val="20"/>
              </w:rPr>
            </w:pPr>
            <w:r>
              <w:rPr>
                <w:rFonts w:eastAsia="Arial Unicode MS" w:cs="Times New Roman"/>
                <w:szCs w:val="20"/>
              </w:rPr>
              <w:t>A</w:t>
            </w:r>
            <w:r w:rsidR="00BA1F6A">
              <w:rPr>
                <w:rFonts w:eastAsia="Arial Unicode MS" w:cs="Times New Roman"/>
                <w:szCs w:val="20"/>
              </w:rPr>
              <w:t>&gt;</w:t>
            </w:r>
            <w:r>
              <w:rPr>
                <w:rFonts w:eastAsia="Arial Unicode MS" w:cs="Times New Roman"/>
                <w:szCs w:val="20"/>
              </w:rPr>
              <w:t>C</w:t>
            </w:r>
            <w:r w:rsidR="00BA1F6A" w:rsidRPr="007633FB">
              <w:rPr>
                <w:rFonts w:eastAsia="Arial Unicode MS" w:cs="Times New Roman"/>
                <w:szCs w:val="20"/>
                <w:vertAlign w:val="superscript"/>
              </w:rPr>
              <w:t>*</w:t>
            </w:r>
            <w:r w:rsidR="00BA1F6A">
              <w:rPr>
                <w:rFonts w:eastAsia="Arial Unicode MS" w:cs="Times New Roman"/>
                <w:szCs w:val="20"/>
                <w:vertAlign w:val="superscript"/>
              </w:rPr>
              <w:t>c</w:t>
            </w:r>
          </w:p>
        </w:tc>
      </w:tr>
      <w:tr w:rsidR="00BA1F6A" w14:paraId="5668EBEF" w14:textId="77777777" w:rsidTr="00BA1F6A">
        <w:trPr>
          <w:trHeight w:val="340"/>
        </w:trPr>
        <w:tc>
          <w:tcPr>
            <w:tcW w:w="3828" w:type="dxa"/>
          </w:tcPr>
          <w:p w14:paraId="42374F8A" w14:textId="77777777" w:rsidR="00BA1F6A" w:rsidRPr="00B676C6" w:rsidRDefault="00BA1F6A" w:rsidP="00BA1F6A">
            <w:pPr>
              <w:rPr>
                <w:rFonts w:eastAsia="Arial Unicode MS" w:cs="Times New Roman"/>
                <w:szCs w:val="20"/>
              </w:rPr>
            </w:pPr>
            <w:r>
              <w:rPr>
                <w:rFonts w:eastAsia="Arial Unicode MS" w:cs="Times New Roman" w:hint="eastAsia"/>
                <w:szCs w:val="20"/>
              </w:rPr>
              <w:t>Secchi</w:t>
            </w:r>
            <w:r>
              <w:rPr>
                <w:rFonts w:eastAsia="Arial Unicode MS" w:cs="Times New Roman"/>
                <w:szCs w:val="20"/>
              </w:rPr>
              <w:t xml:space="preserve"> depth</w:t>
            </w:r>
          </w:p>
        </w:tc>
        <w:tc>
          <w:tcPr>
            <w:tcW w:w="2551" w:type="dxa"/>
            <w:vAlign w:val="center"/>
          </w:tcPr>
          <w:p w14:paraId="5EF32CE2" w14:textId="77777777" w:rsidR="00BA1F6A" w:rsidRDefault="00BA1F6A" w:rsidP="00BA1F6A">
            <w:pPr>
              <w:jc w:val="center"/>
              <w:rPr>
                <w:rFonts w:eastAsia="Arial Unicode MS" w:cs="Times New Roman"/>
                <w:szCs w:val="20"/>
              </w:rPr>
            </w:pPr>
            <w:proofErr w:type="spellStart"/>
            <w:r>
              <w:rPr>
                <w:rFonts w:eastAsia="Arial Unicode MS" w:cs="Times New Roman" w:hint="eastAsia"/>
                <w:szCs w:val="20"/>
              </w:rPr>
              <w:t>n</w:t>
            </w:r>
            <w:r>
              <w:rPr>
                <w:rFonts w:eastAsia="Arial Unicode MS" w:cs="Times New Roman"/>
                <w:szCs w:val="20"/>
              </w:rPr>
              <w:t>.s</w:t>
            </w:r>
            <w:proofErr w:type="spellEnd"/>
            <w:r>
              <w:rPr>
                <w:rFonts w:eastAsia="Arial Unicode MS" w:cs="Times New Roman"/>
                <w:szCs w:val="20"/>
              </w:rPr>
              <w:t>.</w:t>
            </w:r>
          </w:p>
        </w:tc>
        <w:tc>
          <w:tcPr>
            <w:tcW w:w="3260" w:type="dxa"/>
            <w:vAlign w:val="center"/>
          </w:tcPr>
          <w:p w14:paraId="320DCC71" w14:textId="77777777" w:rsidR="00BA1F6A" w:rsidRDefault="00BA1F6A" w:rsidP="00BA1F6A">
            <w:pPr>
              <w:jc w:val="center"/>
              <w:rPr>
                <w:rFonts w:eastAsia="Arial Unicode MS" w:cs="Times New Roman"/>
                <w:szCs w:val="20"/>
              </w:rPr>
            </w:pPr>
            <w:proofErr w:type="spellStart"/>
            <w:r>
              <w:rPr>
                <w:rFonts w:eastAsia="Arial Unicode MS" w:cs="Times New Roman" w:hint="eastAsia"/>
                <w:szCs w:val="20"/>
              </w:rPr>
              <w:t>n</w:t>
            </w:r>
            <w:r>
              <w:rPr>
                <w:rFonts w:eastAsia="Arial Unicode MS" w:cs="Times New Roman"/>
                <w:szCs w:val="20"/>
              </w:rPr>
              <w:t>.s</w:t>
            </w:r>
            <w:proofErr w:type="spellEnd"/>
            <w:r>
              <w:rPr>
                <w:rFonts w:eastAsia="Arial Unicode MS" w:cs="Times New Roman"/>
                <w:szCs w:val="20"/>
              </w:rPr>
              <w:t>.</w:t>
            </w:r>
          </w:p>
        </w:tc>
      </w:tr>
    </w:tbl>
    <w:p w14:paraId="49DF9753" w14:textId="71E0A061" w:rsidR="002338EB" w:rsidRPr="002338EB" w:rsidRDefault="002338EB" w:rsidP="00D64CCD">
      <w:pPr>
        <w:rPr>
          <w:rFonts w:cs="Times New Roman"/>
        </w:rPr>
      </w:pPr>
      <w:bookmarkStart w:id="1" w:name="_Hlk21482708"/>
      <w:bookmarkEnd w:id="0"/>
      <w:r w:rsidRPr="00271EA2">
        <w:rPr>
          <w:rFonts w:cs="Times New Roman"/>
          <w:b/>
          <w:bCs/>
        </w:rPr>
        <w:t>Table S1</w:t>
      </w:r>
      <w:r w:rsidRPr="00B676C6">
        <w:rPr>
          <w:rFonts w:cs="Times New Roman"/>
        </w:rPr>
        <w:t xml:space="preserve">. </w:t>
      </w:r>
      <w:r>
        <w:rPr>
          <w:rFonts w:cs="Times New Roman"/>
        </w:rPr>
        <w:t xml:space="preserve">Results of one-way ANOVA and post-hoc test to compare </w:t>
      </w:r>
      <w:r w:rsidR="007633FB" w:rsidRPr="007633FB">
        <w:rPr>
          <w:rFonts w:cs="Times New Roman"/>
          <w:i/>
          <w:iCs/>
        </w:rPr>
        <w:t xml:space="preserve">in situ </w:t>
      </w:r>
      <w:r>
        <w:rPr>
          <w:rFonts w:cs="Times New Roman"/>
        </w:rPr>
        <w:t>water quality parameters</w:t>
      </w:r>
      <w:r w:rsidR="000B5A83">
        <w:rPr>
          <w:rFonts w:cs="Times New Roman"/>
        </w:rPr>
        <w:t xml:space="preserve"> in surface</w:t>
      </w:r>
      <w:r>
        <w:rPr>
          <w:rFonts w:cs="Times New Roman"/>
        </w:rPr>
        <w:t xml:space="preserve"> before</w:t>
      </w:r>
      <w:r w:rsidR="00BA1F6A">
        <w:rPr>
          <w:rFonts w:cs="Times New Roman"/>
        </w:rPr>
        <w:t xml:space="preserve"> (Be)</w:t>
      </w:r>
      <w:r>
        <w:rPr>
          <w:rFonts w:cs="Times New Roman"/>
        </w:rPr>
        <w:t xml:space="preserve"> and after</w:t>
      </w:r>
      <w:r w:rsidR="00BA1F6A">
        <w:rPr>
          <w:rFonts w:cs="Times New Roman"/>
        </w:rPr>
        <w:t xml:space="preserve"> (</w:t>
      </w:r>
      <w:proofErr w:type="spellStart"/>
      <w:r w:rsidR="00BA1F6A">
        <w:rPr>
          <w:rFonts w:cs="Times New Roman"/>
        </w:rPr>
        <w:t>Af</w:t>
      </w:r>
      <w:proofErr w:type="spellEnd"/>
      <w:r w:rsidR="00BA1F6A">
        <w:rPr>
          <w:rFonts w:cs="Times New Roman"/>
        </w:rPr>
        <w:t>)</w:t>
      </w:r>
      <w:r>
        <w:rPr>
          <w:rFonts w:cs="Times New Roman"/>
        </w:rPr>
        <w:t xml:space="preserve"> </w:t>
      </w:r>
      <w:r w:rsidR="007633FB">
        <w:rPr>
          <w:rFonts w:cs="Times New Roman"/>
        </w:rPr>
        <w:t>the year of 2006 (</w:t>
      </w:r>
      <w:r>
        <w:rPr>
          <w:rFonts w:cs="Times New Roman"/>
        </w:rPr>
        <w:t>dike construction</w:t>
      </w:r>
      <w:r w:rsidR="007633FB">
        <w:rPr>
          <w:rFonts w:cs="Times New Roman"/>
        </w:rPr>
        <w:t>)</w:t>
      </w:r>
      <w:r>
        <w:rPr>
          <w:rFonts w:cs="Times New Roman"/>
        </w:rPr>
        <w:t>, and among three regions</w:t>
      </w:r>
      <w:r w:rsidR="00BA1F6A">
        <w:rPr>
          <w:rFonts w:cs="Times New Roman"/>
        </w:rPr>
        <w:t xml:space="preserve"> (A, B, C) </w:t>
      </w:r>
      <w:r>
        <w:rPr>
          <w:rFonts w:cs="Times New Roman"/>
        </w:rPr>
        <w:t xml:space="preserve">in the study </w:t>
      </w:r>
      <w:r w:rsidR="00BA1F6A">
        <w:rPr>
          <w:rFonts w:cs="Times New Roman"/>
        </w:rPr>
        <w:t>area</w:t>
      </w:r>
    </w:p>
    <w:p w14:paraId="55EF2313" w14:textId="0A98405D" w:rsidR="00094D8E" w:rsidRPr="000B5A83" w:rsidRDefault="000B5A83" w:rsidP="000B5A83">
      <w:pPr>
        <w:widowControl/>
        <w:wordWrap/>
        <w:autoSpaceDE/>
        <w:autoSpaceDN/>
        <w:spacing w:after="0" w:line="240" w:lineRule="auto"/>
        <w:rPr>
          <w:rFonts w:eastAsia="HY신명조" w:cs="Times New Roman"/>
          <w:sz w:val="20"/>
          <w:szCs w:val="20"/>
        </w:rPr>
      </w:pPr>
      <w:proofErr w:type="spellStart"/>
      <w:r w:rsidRPr="000B5A83">
        <w:rPr>
          <w:rFonts w:eastAsia="HY신명조" w:cs="Times New Roman"/>
          <w:sz w:val="20"/>
          <w:szCs w:val="20"/>
          <w:vertAlign w:val="superscript"/>
        </w:rPr>
        <w:t>a</w:t>
      </w:r>
      <w:r w:rsidRPr="000B5A83">
        <w:rPr>
          <w:rFonts w:eastAsia="HY신명조" w:cs="Times New Roman"/>
          <w:sz w:val="20"/>
          <w:szCs w:val="20"/>
        </w:rPr>
        <w:t>Welch's</w:t>
      </w:r>
      <w:proofErr w:type="spellEnd"/>
      <w:r w:rsidRPr="000B5A83">
        <w:rPr>
          <w:rFonts w:eastAsia="HY신명조" w:cs="Times New Roman"/>
          <w:sz w:val="20"/>
          <w:szCs w:val="20"/>
        </w:rPr>
        <w:t xml:space="preserve"> t-test (unequal variances)</w:t>
      </w:r>
    </w:p>
    <w:p w14:paraId="0DE9F7F2" w14:textId="75EA0F66" w:rsidR="000B5A83" w:rsidRPr="000B5A83" w:rsidRDefault="000B5A83" w:rsidP="000B5A83">
      <w:pPr>
        <w:widowControl/>
        <w:wordWrap/>
        <w:autoSpaceDE/>
        <w:autoSpaceDN/>
        <w:spacing w:after="0" w:line="240" w:lineRule="auto"/>
        <w:rPr>
          <w:rFonts w:eastAsia="HY신명조" w:cs="Times New Roman"/>
          <w:sz w:val="20"/>
          <w:szCs w:val="20"/>
        </w:rPr>
      </w:pPr>
      <w:proofErr w:type="spellStart"/>
      <w:r w:rsidRPr="000B5A83">
        <w:rPr>
          <w:rFonts w:eastAsia="HY신명조" w:cs="Times New Roman"/>
          <w:sz w:val="20"/>
          <w:szCs w:val="20"/>
          <w:vertAlign w:val="superscript"/>
        </w:rPr>
        <w:t>b</w:t>
      </w:r>
      <w:r w:rsidRPr="000B5A83">
        <w:rPr>
          <w:rFonts w:eastAsia="HY신명조" w:cs="Times New Roman"/>
          <w:sz w:val="20"/>
          <w:szCs w:val="20"/>
        </w:rPr>
        <w:t>least</w:t>
      </w:r>
      <w:proofErr w:type="spellEnd"/>
      <w:r w:rsidRPr="000B5A83">
        <w:rPr>
          <w:rFonts w:eastAsia="HY신명조" w:cs="Times New Roman"/>
          <w:sz w:val="20"/>
          <w:szCs w:val="20"/>
        </w:rPr>
        <w:t xml:space="preserve"> significant difference (LSD) test</w:t>
      </w:r>
    </w:p>
    <w:p w14:paraId="2F5DB990" w14:textId="30995D44" w:rsidR="00703B40" w:rsidRDefault="000B5A83" w:rsidP="000B5A83">
      <w:pPr>
        <w:widowControl/>
        <w:wordWrap/>
        <w:autoSpaceDE/>
        <w:autoSpaceDN/>
        <w:spacing w:after="0" w:line="240" w:lineRule="auto"/>
        <w:rPr>
          <w:rFonts w:eastAsia="HY신명조" w:cs="Times New Roman"/>
          <w:sz w:val="20"/>
          <w:szCs w:val="20"/>
        </w:rPr>
      </w:pPr>
      <w:proofErr w:type="spellStart"/>
      <w:r w:rsidRPr="000B5A83">
        <w:rPr>
          <w:rFonts w:eastAsia="HY신명조" w:cs="Times New Roman" w:hint="eastAsia"/>
          <w:sz w:val="20"/>
          <w:szCs w:val="20"/>
          <w:vertAlign w:val="superscript"/>
        </w:rPr>
        <w:t>c</w:t>
      </w:r>
      <w:r w:rsidRPr="000B5A83">
        <w:rPr>
          <w:rFonts w:eastAsia="HY신명조" w:cs="Times New Roman"/>
          <w:sz w:val="20"/>
          <w:szCs w:val="20"/>
        </w:rPr>
        <w:t>Games</w:t>
      </w:r>
      <w:proofErr w:type="spellEnd"/>
      <w:r w:rsidRPr="000B5A83">
        <w:rPr>
          <w:rFonts w:eastAsia="HY신명조" w:cs="Times New Roman"/>
          <w:sz w:val="20"/>
          <w:szCs w:val="20"/>
        </w:rPr>
        <w:t>-Howell nonparametric test (unequal variances)</w:t>
      </w:r>
      <w:bookmarkEnd w:id="1"/>
    </w:p>
    <w:p w14:paraId="069BBC8B" w14:textId="77777777" w:rsidR="00703B40" w:rsidRDefault="00703B40">
      <w:pPr>
        <w:widowControl/>
        <w:wordWrap/>
        <w:autoSpaceDE/>
        <w:autoSpaceDN/>
        <w:rPr>
          <w:rFonts w:eastAsia="HY신명조" w:cs="Times New Roman"/>
          <w:sz w:val="20"/>
          <w:szCs w:val="20"/>
        </w:rPr>
      </w:pPr>
      <w:r>
        <w:rPr>
          <w:rFonts w:eastAsia="HY신명조" w:cs="Times New Roman"/>
          <w:sz w:val="20"/>
          <w:szCs w:val="20"/>
        </w:rPr>
        <w:br w:type="page"/>
      </w:r>
    </w:p>
    <w:p w14:paraId="7FB40D69" w14:textId="0ECB741E" w:rsidR="00703B40" w:rsidRDefault="00703B40" w:rsidP="00703B40">
      <w:pPr>
        <w:rPr>
          <w:rFonts w:cs="Times New Roman"/>
        </w:rPr>
      </w:pPr>
      <w:bookmarkStart w:id="2" w:name="_Hlk21582904"/>
      <w:r w:rsidRPr="00271EA2">
        <w:rPr>
          <w:rFonts w:cs="Times New Roman"/>
          <w:b/>
          <w:bCs/>
        </w:rPr>
        <w:lastRenderedPageBreak/>
        <w:t>Table S</w:t>
      </w:r>
      <w:r>
        <w:rPr>
          <w:rFonts w:cs="Times New Roman"/>
          <w:b/>
          <w:bCs/>
        </w:rPr>
        <w:t>2</w:t>
      </w:r>
      <w:r w:rsidRPr="00B676C6">
        <w:rPr>
          <w:rFonts w:cs="Times New Roman"/>
        </w:rPr>
        <w:t xml:space="preserve">. </w:t>
      </w:r>
      <w:r>
        <w:rPr>
          <w:rFonts w:cs="Times New Roman"/>
        </w:rPr>
        <w:t>Results of stepwise multiple regression analysis</w:t>
      </w:r>
    </w:p>
    <w:tbl>
      <w:tblPr>
        <w:tblStyle w:val="af0"/>
        <w:tblW w:w="9639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1370"/>
        <w:gridCol w:w="1370"/>
        <w:gridCol w:w="1371"/>
        <w:gridCol w:w="1418"/>
        <w:gridCol w:w="1275"/>
        <w:gridCol w:w="1134"/>
      </w:tblGrid>
      <w:tr w:rsidR="00140076" w14:paraId="6D2351CD" w14:textId="77777777" w:rsidTr="00DD23ED">
        <w:tc>
          <w:tcPr>
            <w:tcW w:w="1701" w:type="dxa"/>
            <w:vMerge w:val="restart"/>
            <w:tcBorders>
              <w:top w:val="single" w:sz="4" w:space="0" w:color="auto"/>
            </w:tcBorders>
            <w:vAlign w:val="center"/>
          </w:tcPr>
          <w:p w14:paraId="0EE8D941" w14:textId="77ADD637" w:rsidR="00140076" w:rsidRDefault="00140076" w:rsidP="00140076">
            <w:pPr>
              <w:jc w:val="center"/>
              <w:rPr>
                <w:rFonts w:cs="Times New Roman"/>
              </w:rPr>
            </w:pPr>
            <w:r>
              <w:rPr>
                <w:rFonts w:cs="Times New Roman" w:hint="eastAsia"/>
              </w:rPr>
              <w:t>M</w:t>
            </w:r>
            <w:r>
              <w:rPr>
                <w:rFonts w:cs="Times New Roman"/>
              </w:rPr>
              <w:t>odel</w:t>
            </w:r>
          </w:p>
        </w:tc>
        <w:tc>
          <w:tcPr>
            <w:tcW w:w="4111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2B343A6" w14:textId="14EE38D2" w:rsidR="00140076" w:rsidRDefault="0022004E" w:rsidP="008D1F7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Coefficient</w:t>
            </w:r>
          </w:p>
        </w:tc>
        <w:tc>
          <w:tcPr>
            <w:tcW w:w="1418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123718A4" w14:textId="77777777" w:rsidR="00140076" w:rsidRDefault="00140076" w:rsidP="008D1F7B">
            <w:pPr>
              <w:jc w:val="center"/>
              <w:rPr>
                <w:rFonts w:cs="Times New Roman"/>
              </w:rPr>
            </w:pPr>
            <w:r>
              <w:rPr>
                <w:rFonts w:cs="Times New Roman" w:hint="eastAsia"/>
              </w:rPr>
              <w:t>C</w:t>
            </w:r>
            <w:r>
              <w:rPr>
                <w:rFonts w:cs="Times New Roman"/>
              </w:rPr>
              <w:t>onstant</w:t>
            </w:r>
          </w:p>
        </w:tc>
        <w:tc>
          <w:tcPr>
            <w:tcW w:w="1275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66B8FD2E" w14:textId="77777777" w:rsidR="00140076" w:rsidRDefault="00140076" w:rsidP="008D1F7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R</w:t>
            </w:r>
            <w:r w:rsidRPr="00BB6453">
              <w:rPr>
                <w:rFonts w:cs="Times New Roman"/>
                <w:vertAlign w:val="superscript"/>
              </w:rPr>
              <w:t>2</w:t>
            </w:r>
            <w:r>
              <w:rPr>
                <w:rFonts w:cs="Times New Roman"/>
                <w:vertAlign w:val="superscript"/>
              </w:rPr>
              <w:t>**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61D5B0FD" w14:textId="77777777" w:rsidR="00140076" w:rsidRPr="009812AE" w:rsidRDefault="00140076" w:rsidP="008D1F7B">
            <w:pPr>
              <w:jc w:val="center"/>
              <w:rPr>
                <w:rFonts w:cs="Times New Roman"/>
                <w:i/>
              </w:rPr>
            </w:pPr>
            <w:r w:rsidRPr="009812AE">
              <w:rPr>
                <w:rFonts w:cs="Times New Roman" w:hint="eastAsia"/>
                <w:i/>
              </w:rPr>
              <w:t>p</w:t>
            </w:r>
          </w:p>
        </w:tc>
      </w:tr>
      <w:tr w:rsidR="00140076" w14:paraId="189E51B5" w14:textId="77777777" w:rsidTr="00DD23ED">
        <w:trPr>
          <w:trHeight w:val="363"/>
        </w:trPr>
        <w:tc>
          <w:tcPr>
            <w:tcW w:w="1701" w:type="dxa"/>
            <w:vMerge/>
            <w:tcBorders>
              <w:bottom w:val="single" w:sz="4" w:space="0" w:color="auto"/>
            </w:tcBorders>
          </w:tcPr>
          <w:p w14:paraId="4B24509B" w14:textId="77B862A9" w:rsidR="00140076" w:rsidRDefault="00140076" w:rsidP="008D1F7B">
            <w:pPr>
              <w:jc w:val="center"/>
              <w:rPr>
                <w:rFonts w:cs="Times New Roman"/>
              </w:rPr>
            </w:pPr>
          </w:p>
        </w:tc>
        <w:tc>
          <w:tcPr>
            <w:tcW w:w="13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0622E6" w14:textId="34FF625B" w:rsidR="00140076" w:rsidRDefault="00140076" w:rsidP="008D1F7B">
            <w:pPr>
              <w:jc w:val="center"/>
              <w:rPr>
                <w:rFonts w:cs="Times New Roman"/>
              </w:rPr>
            </w:pPr>
            <w:r>
              <w:rPr>
                <w:rFonts w:cs="Times New Roman" w:hint="eastAsia"/>
              </w:rPr>
              <w:t>S</w:t>
            </w:r>
            <w:r>
              <w:rPr>
                <w:rFonts w:cs="Times New Roman"/>
              </w:rPr>
              <w:t>ST</w:t>
            </w:r>
            <w:r w:rsidRPr="00666EA0">
              <w:rPr>
                <w:rFonts w:cs="Times New Roman"/>
                <w:i/>
                <w:iCs/>
                <w:vertAlign w:val="subscript"/>
              </w:rPr>
              <w:t>m-1</w:t>
            </w:r>
            <w:r>
              <w:rPr>
                <w:rFonts w:cs="Times New Roman"/>
                <w:vertAlign w:val="superscript"/>
              </w:rPr>
              <w:t>*</w:t>
            </w:r>
          </w:p>
        </w:tc>
        <w:tc>
          <w:tcPr>
            <w:tcW w:w="13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975D475" w14:textId="5B9ABCBA" w:rsidR="00140076" w:rsidRDefault="00140076" w:rsidP="008D1F7B">
            <w:pPr>
              <w:jc w:val="center"/>
              <w:rPr>
                <w:rFonts w:cs="Times New Roman"/>
              </w:rPr>
            </w:pPr>
            <w:r>
              <w:rPr>
                <w:rFonts w:cs="Times New Roman" w:hint="eastAsia"/>
              </w:rPr>
              <w:t>S</w:t>
            </w:r>
            <w:r>
              <w:rPr>
                <w:rFonts w:cs="Times New Roman"/>
              </w:rPr>
              <w:t>ST</w:t>
            </w:r>
            <w:r>
              <w:rPr>
                <w:rFonts w:cs="Times New Roman" w:hint="eastAsia"/>
              </w:rPr>
              <w:t xml:space="preserve"> </w:t>
            </w:r>
          </w:p>
        </w:tc>
        <w:tc>
          <w:tcPr>
            <w:tcW w:w="13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644C92" w14:textId="03462FBA" w:rsidR="00140076" w:rsidRDefault="00140076" w:rsidP="008D1F7B">
            <w:pPr>
              <w:jc w:val="center"/>
              <w:rPr>
                <w:rFonts w:cs="Times New Roman"/>
              </w:rPr>
            </w:pPr>
            <w:r>
              <w:rPr>
                <w:rFonts w:cs="Times New Roman" w:hint="eastAsia"/>
              </w:rPr>
              <w:t>Chl-a</w:t>
            </w:r>
            <w:r w:rsidRPr="00953C13">
              <w:rPr>
                <w:rFonts w:cs="Times New Roman"/>
                <w:i/>
                <w:vertAlign w:val="subscript"/>
              </w:rPr>
              <w:t>m-1</w:t>
            </w:r>
            <w:r>
              <w:rPr>
                <w:rFonts w:cs="Times New Roman"/>
                <w:vertAlign w:val="superscript"/>
              </w:rPr>
              <w:t>*</w:t>
            </w:r>
          </w:p>
        </w:tc>
        <w:tc>
          <w:tcPr>
            <w:tcW w:w="1418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14:paraId="2ADA3C21" w14:textId="77777777" w:rsidR="00140076" w:rsidRDefault="00140076" w:rsidP="008D1F7B">
            <w:pPr>
              <w:jc w:val="center"/>
              <w:rPr>
                <w:rFonts w:cs="Times New Roman"/>
              </w:rPr>
            </w:pPr>
          </w:p>
        </w:tc>
        <w:tc>
          <w:tcPr>
            <w:tcW w:w="1275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14:paraId="11419595" w14:textId="77777777" w:rsidR="00140076" w:rsidRDefault="00140076" w:rsidP="008D1F7B">
            <w:pPr>
              <w:jc w:val="center"/>
              <w:rPr>
                <w:rFonts w:cs="Times New Roman"/>
              </w:rPr>
            </w:pPr>
          </w:p>
        </w:tc>
        <w:tc>
          <w:tcPr>
            <w:tcW w:w="1134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14:paraId="1C143592" w14:textId="77777777" w:rsidR="00140076" w:rsidRDefault="00140076" w:rsidP="008D1F7B">
            <w:pPr>
              <w:jc w:val="center"/>
              <w:rPr>
                <w:rFonts w:cs="Times New Roman"/>
              </w:rPr>
            </w:pPr>
          </w:p>
        </w:tc>
      </w:tr>
      <w:tr w:rsidR="00140076" w14:paraId="054E8412" w14:textId="77777777" w:rsidTr="00DD23ED">
        <w:trPr>
          <w:trHeight w:val="356"/>
        </w:trPr>
        <w:tc>
          <w:tcPr>
            <w:tcW w:w="1701" w:type="dxa"/>
            <w:tcBorders>
              <w:top w:val="single" w:sz="4" w:space="0" w:color="auto"/>
              <w:bottom w:val="nil"/>
            </w:tcBorders>
            <w:vAlign w:val="center"/>
          </w:tcPr>
          <w:p w14:paraId="39F5C85E" w14:textId="0D0A09B3" w:rsidR="00140076" w:rsidRDefault="00140076" w:rsidP="00140076">
            <w:pPr>
              <w:jc w:val="center"/>
              <w:rPr>
                <w:rFonts w:cs="Times New Roman"/>
              </w:rPr>
            </w:pPr>
            <w:r>
              <w:rPr>
                <w:rFonts w:cs="Times New Roman" w:hint="eastAsia"/>
              </w:rPr>
              <w:t>1</w:t>
            </w:r>
          </w:p>
        </w:tc>
        <w:tc>
          <w:tcPr>
            <w:tcW w:w="1370" w:type="dxa"/>
            <w:tcBorders>
              <w:top w:val="single" w:sz="4" w:space="0" w:color="auto"/>
              <w:bottom w:val="nil"/>
            </w:tcBorders>
            <w:vAlign w:val="center"/>
          </w:tcPr>
          <w:p w14:paraId="25149C2F" w14:textId="7F99DBB2" w:rsidR="00140076" w:rsidRDefault="00140076" w:rsidP="00140076">
            <w:pPr>
              <w:jc w:val="center"/>
              <w:rPr>
                <w:rFonts w:cs="Times New Roman"/>
              </w:rPr>
            </w:pPr>
            <w:r>
              <w:rPr>
                <w:rFonts w:cs="Times New Roman" w:hint="eastAsia"/>
              </w:rPr>
              <w:t>-</w:t>
            </w:r>
            <w:r>
              <w:rPr>
                <w:rFonts w:cs="Times New Roman"/>
              </w:rPr>
              <w:t>0.232</w:t>
            </w:r>
          </w:p>
        </w:tc>
        <w:tc>
          <w:tcPr>
            <w:tcW w:w="1370" w:type="dxa"/>
            <w:tcBorders>
              <w:top w:val="single" w:sz="4" w:space="0" w:color="auto"/>
              <w:bottom w:val="nil"/>
            </w:tcBorders>
            <w:vAlign w:val="center"/>
          </w:tcPr>
          <w:p w14:paraId="22B88F58" w14:textId="3BE2909F" w:rsidR="00140076" w:rsidRDefault="00140076" w:rsidP="00140076">
            <w:pPr>
              <w:jc w:val="center"/>
              <w:rPr>
                <w:rFonts w:cs="Times New Roman"/>
              </w:rPr>
            </w:pPr>
            <w:r>
              <w:rPr>
                <w:rFonts w:cs="Times New Roman" w:hint="eastAsia"/>
              </w:rPr>
              <w:t>-</w:t>
            </w:r>
          </w:p>
        </w:tc>
        <w:tc>
          <w:tcPr>
            <w:tcW w:w="1371" w:type="dxa"/>
            <w:tcBorders>
              <w:top w:val="single" w:sz="4" w:space="0" w:color="auto"/>
              <w:bottom w:val="nil"/>
            </w:tcBorders>
            <w:vAlign w:val="center"/>
          </w:tcPr>
          <w:p w14:paraId="1D5FD566" w14:textId="4D73622E" w:rsidR="00140076" w:rsidRDefault="00140076" w:rsidP="00140076">
            <w:pPr>
              <w:jc w:val="center"/>
              <w:rPr>
                <w:rFonts w:cs="Times New Roman"/>
              </w:rPr>
            </w:pPr>
            <w:r>
              <w:rPr>
                <w:rFonts w:cs="Times New Roman" w:hint="eastAsia"/>
              </w:rPr>
              <w:t>-</w:t>
            </w:r>
          </w:p>
        </w:tc>
        <w:tc>
          <w:tcPr>
            <w:tcW w:w="1418" w:type="dxa"/>
            <w:tcBorders>
              <w:top w:val="single" w:sz="4" w:space="0" w:color="auto"/>
              <w:bottom w:val="nil"/>
            </w:tcBorders>
            <w:vAlign w:val="center"/>
          </w:tcPr>
          <w:p w14:paraId="008A66E7" w14:textId="28482D51" w:rsidR="00140076" w:rsidRDefault="00140076" w:rsidP="00140076">
            <w:pPr>
              <w:jc w:val="center"/>
              <w:rPr>
                <w:rFonts w:cs="Times New Roman"/>
              </w:rPr>
            </w:pPr>
            <w:r>
              <w:rPr>
                <w:rFonts w:cs="Times New Roman" w:hint="eastAsia"/>
              </w:rPr>
              <w:t>1</w:t>
            </w:r>
            <w:r>
              <w:rPr>
                <w:rFonts w:cs="Times New Roman"/>
              </w:rPr>
              <w:t>2.359</w:t>
            </w:r>
          </w:p>
        </w:tc>
        <w:tc>
          <w:tcPr>
            <w:tcW w:w="1275" w:type="dxa"/>
            <w:tcBorders>
              <w:top w:val="single" w:sz="4" w:space="0" w:color="auto"/>
              <w:bottom w:val="nil"/>
            </w:tcBorders>
            <w:vAlign w:val="center"/>
          </w:tcPr>
          <w:p w14:paraId="589A4BE9" w14:textId="1D1306B0" w:rsidR="00140076" w:rsidRDefault="00140076" w:rsidP="00140076">
            <w:pPr>
              <w:jc w:val="center"/>
              <w:rPr>
                <w:rFonts w:cs="Times New Roman"/>
              </w:rPr>
            </w:pPr>
            <w:r>
              <w:rPr>
                <w:rFonts w:cs="Times New Roman" w:hint="eastAsia"/>
              </w:rPr>
              <w:t>0</w:t>
            </w:r>
            <w:r>
              <w:rPr>
                <w:rFonts w:cs="Times New Roman"/>
              </w:rPr>
              <w:t>.705</w:t>
            </w: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vAlign w:val="center"/>
          </w:tcPr>
          <w:p w14:paraId="325F18FE" w14:textId="3DCA91C6" w:rsidR="00140076" w:rsidRDefault="00140076" w:rsidP="00140076">
            <w:pPr>
              <w:jc w:val="center"/>
              <w:rPr>
                <w:rFonts w:cs="Times New Roman"/>
              </w:rPr>
            </w:pPr>
            <w:r>
              <w:rPr>
                <w:rFonts w:cs="Times New Roman" w:hint="eastAsia"/>
              </w:rPr>
              <w:t>&lt;</w:t>
            </w:r>
            <w:r>
              <w:rPr>
                <w:rFonts w:cs="Times New Roman"/>
              </w:rPr>
              <w:t>0.001</w:t>
            </w:r>
          </w:p>
        </w:tc>
      </w:tr>
      <w:tr w:rsidR="00140076" w14:paraId="6CA925E4" w14:textId="77777777" w:rsidTr="00DD23ED">
        <w:trPr>
          <w:trHeight w:val="356"/>
        </w:trPr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14:paraId="52D83BBC" w14:textId="5522DE89" w:rsidR="00140076" w:rsidRDefault="00140076" w:rsidP="00140076">
            <w:pPr>
              <w:jc w:val="center"/>
              <w:rPr>
                <w:rFonts w:cs="Times New Roman"/>
              </w:rPr>
            </w:pPr>
            <w:r>
              <w:rPr>
                <w:rFonts w:cs="Times New Roman" w:hint="eastAsia"/>
              </w:rPr>
              <w:t>2</w:t>
            </w:r>
          </w:p>
        </w:tc>
        <w:tc>
          <w:tcPr>
            <w:tcW w:w="1370" w:type="dxa"/>
            <w:tcBorders>
              <w:top w:val="nil"/>
              <w:bottom w:val="nil"/>
            </w:tcBorders>
            <w:vAlign w:val="center"/>
          </w:tcPr>
          <w:p w14:paraId="4C786A32" w14:textId="1EF00C30" w:rsidR="00140076" w:rsidRDefault="00140076" w:rsidP="00140076">
            <w:pPr>
              <w:jc w:val="center"/>
              <w:rPr>
                <w:rFonts w:cs="Times New Roman"/>
              </w:rPr>
            </w:pPr>
            <w:r>
              <w:rPr>
                <w:rFonts w:cs="Times New Roman" w:hint="eastAsia"/>
              </w:rPr>
              <w:t>-</w:t>
            </w:r>
            <w:r>
              <w:rPr>
                <w:rFonts w:cs="Times New Roman"/>
              </w:rPr>
              <w:t>0.133</w:t>
            </w:r>
          </w:p>
        </w:tc>
        <w:tc>
          <w:tcPr>
            <w:tcW w:w="1370" w:type="dxa"/>
            <w:tcBorders>
              <w:top w:val="nil"/>
              <w:bottom w:val="nil"/>
            </w:tcBorders>
            <w:vAlign w:val="center"/>
          </w:tcPr>
          <w:p w14:paraId="428EE445" w14:textId="58E0274C" w:rsidR="00140076" w:rsidRDefault="00140076" w:rsidP="00140076">
            <w:pPr>
              <w:jc w:val="center"/>
              <w:rPr>
                <w:rFonts w:cs="Times New Roman"/>
              </w:rPr>
            </w:pPr>
            <w:r>
              <w:rPr>
                <w:rFonts w:cs="Times New Roman" w:hint="eastAsia"/>
              </w:rPr>
              <w:t>-</w:t>
            </w:r>
            <w:r>
              <w:rPr>
                <w:rFonts w:cs="Times New Roman"/>
              </w:rPr>
              <w:t>0.122</w:t>
            </w:r>
          </w:p>
        </w:tc>
        <w:tc>
          <w:tcPr>
            <w:tcW w:w="1371" w:type="dxa"/>
            <w:tcBorders>
              <w:top w:val="nil"/>
              <w:bottom w:val="nil"/>
            </w:tcBorders>
            <w:vAlign w:val="center"/>
          </w:tcPr>
          <w:p w14:paraId="7ED7F850" w14:textId="5E8A5C98" w:rsidR="00140076" w:rsidRDefault="00140076" w:rsidP="00140076">
            <w:pPr>
              <w:jc w:val="center"/>
              <w:rPr>
                <w:rFonts w:cs="Times New Roman"/>
              </w:rPr>
            </w:pPr>
            <w:r>
              <w:rPr>
                <w:rFonts w:cs="Times New Roman" w:hint="eastAsia"/>
              </w:rPr>
              <w:t>-</w:t>
            </w:r>
          </w:p>
        </w:tc>
        <w:tc>
          <w:tcPr>
            <w:tcW w:w="1418" w:type="dxa"/>
            <w:tcBorders>
              <w:top w:val="nil"/>
              <w:bottom w:val="nil"/>
            </w:tcBorders>
            <w:vAlign w:val="center"/>
          </w:tcPr>
          <w:p w14:paraId="3E5E1FAE" w14:textId="0CF9D4AD" w:rsidR="00140076" w:rsidRDefault="00140076" w:rsidP="00140076">
            <w:pPr>
              <w:jc w:val="center"/>
              <w:rPr>
                <w:rFonts w:cs="Times New Roman"/>
              </w:rPr>
            </w:pPr>
            <w:r>
              <w:rPr>
                <w:rFonts w:cs="Times New Roman" w:hint="eastAsia"/>
              </w:rPr>
              <w:t>1</w:t>
            </w:r>
            <w:r>
              <w:rPr>
                <w:rFonts w:cs="Times New Roman"/>
              </w:rPr>
              <w:t>2.607</w:t>
            </w:r>
          </w:p>
        </w:tc>
        <w:tc>
          <w:tcPr>
            <w:tcW w:w="1275" w:type="dxa"/>
            <w:tcBorders>
              <w:top w:val="nil"/>
              <w:bottom w:val="nil"/>
            </w:tcBorders>
            <w:vAlign w:val="center"/>
          </w:tcPr>
          <w:p w14:paraId="3BF2318D" w14:textId="2DE00399" w:rsidR="00140076" w:rsidRDefault="00140076" w:rsidP="00140076">
            <w:pPr>
              <w:jc w:val="center"/>
              <w:rPr>
                <w:rFonts w:cs="Times New Roman"/>
              </w:rPr>
            </w:pPr>
            <w:r>
              <w:rPr>
                <w:rFonts w:cs="Times New Roman" w:hint="eastAsia"/>
              </w:rPr>
              <w:t>0</w:t>
            </w:r>
            <w:r>
              <w:rPr>
                <w:rFonts w:cs="Times New Roman"/>
              </w:rPr>
              <w:t>.798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5563B1CF" w14:textId="08A0EB85" w:rsidR="00140076" w:rsidRDefault="00140076" w:rsidP="00140076">
            <w:pPr>
              <w:jc w:val="center"/>
              <w:rPr>
                <w:rFonts w:cs="Times New Roman"/>
              </w:rPr>
            </w:pPr>
            <w:r>
              <w:rPr>
                <w:rFonts w:cs="Times New Roman" w:hint="eastAsia"/>
              </w:rPr>
              <w:t>&lt;</w:t>
            </w:r>
            <w:r>
              <w:rPr>
                <w:rFonts w:cs="Times New Roman"/>
              </w:rPr>
              <w:t>0.001</w:t>
            </w:r>
          </w:p>
        </w:tc>
      </w:tr>
      <w:tr w:rsidR="00140076" w14:paraId="73688D85" w14:textId="77777777" w:rsidTr="00DD23ED">
        <w:trPr>
          <w:trHeight w:val="356"/>
        </w:trPr>
        <w:tc>
          <w:tcPr>
            <w:tcW w:w="1701" w:type="dxa"/>
            <w:tcBorders>
              <w:top w:val="nil"/>
            </w:tcBorders>
            <w:vAlign w:val="center"/>
          </w:tcPr>
          <w:p w14:paraId="129D6626" w14:textId="35C004B0" w:rsidR="00140076" w:rsidRDefault="00140076" w:rsidP="00140076">
            <w:pPr>
              <w:jc w:val="center"/>
              <w:rPr>
                <w:rFonts w:cs="Times New Roman"/>
              </w:rPr>
            </w:pPr>
            <w:r>
              <w:rPr>
                <w:rFonts w:cs="Times New Roman" w:hint="eastAsia"/>
              </w:rPr>
              <w:t>3</w:t>
            </w:r>
          </w:p>
        </w:tc>
        <w:tc>
          <w:tcPr>
            <w:tcW w:w="1370" w:type="dxa"/>
            <w:tcBorders>
              <w:top w:val="nil"/>
            </w:tcBorders>
            <w:vAlign w:val="center"/>
          </w:tcPr>
          <w:p w14:paraId="3B6474DB" w14:textId="6D944DFB" w:rsidR="00140076" w:rsidRDefault="00140076" w:rsidP="0014007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-0.132</w:t>
            </w:r>
          </w:p>
        </w:tc>
        <w:tc>
          <w:tcPr>
            <w:tcW w:w="1370" w:type="dxa"/>
            <w:tcBorders>
              <w:top w:val="nil"/>
            </w:tcBorders>
            <w:vAlign w:val="center"/>
          </w:tcPr>
          <w:p w14:paraId="17E3C01D" w14:textId="06EAFF07" w:rsidR="00140076" w:rsidRDefault="00140076" w:rsidP="0014007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-0.131</w:t>
            </w:r>
          </w:p>
        </w:tc>
        <w:tc>
          <w:tcPr>
            <w:tcW w:w="1371" w:type="dxa"/>
            <w:tcBorders>
              <w:top w:val="nil"/>
            </w:tcBorders>
            <w:vAlign w:val="center"/>
          </w:tcPr>
          <w:p w14:paraId="174DE81D" w14:textId="2CFEFE6D" w:rsidR="00140076" w:rsidRDefault="00140076" w:rsidP="0014007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.066</w:t>
            </w:r>
          </w:p>
        </w:tc>
        <w:tc>
          <w:tcPr>
            <w:tcW w:w="1418" w:type="dxa"/>
            <w:tcBorders>
              <w:top w:val="nil"/>
            </w:tcBorders>
            <w:vAlign w:val="center"/>
          </w:tcPr>
          <w:p w14:paraId="22CE5044" w14:textId="6C798540" w:rsidR="00140076" w:rsidRDefault="00140076" w:rsidP="00140076">
            <w:pPr>
              <w:jc w:val="center"/>
              <w:rPr>
                <w:rFonts w:cs="Times New Roman"/>
              </w:rPr>
            </w:pPr>
            <w:r>
              <w:rPr>
                <w:rFonts w:cs="Times New Roman" w:hint="eastAsia"/>
              </w:rPr>
              <w:t>1</w:t>
            </w:r>
            <w:r>
              <w:rPr>
                <w:rFonts w:cs="Times New Roman"/>
              </w:rPr>
              <w:t>2.342</w:t>
            </w:r>
          </w:p>
        </w:tc>
        <w:tc>
          <w:tcPr>
            <w:tcW w:w="1275" w:type="dxa"/>
            <w:tcBorders>
              <w:top w:val="nil"/>
            </w:tcBorders>
            <w:vAlign w:val="center"/>
          </w:tcPr>
          <w:p w14:paraId="5FEA0F3A" w14:textId="27CE8403" w:rsidR="00140076" w:rsidRDefault="00140076" w:rsidP="00140076">
            <w:pPr>
              <w:jc w:val="center"/>
              <w:rPr>
                <w:rFonts w:cs="Times New Roman"/>
              </w:rPr>
            </w:pPr>
            <w:r>
              <w:rPr>
                <w:rFonts w:cs="Times New Roman" w:hint="eastAsia"/>
              </w:rPr>
              <w:t>0</w:t>
            </w:r>
            <w:r>
              <w:rPr>
                <w:rFonts w:cs="Times New Roman"/>
              </w:rPr>
              <w:t>.801</w:t>
            </w:r>
          </w:p>
        </w:tc>
        <w:tc>
          <w:tcPr>
            <w:tcW w:w="1134" w:type="dxa"/>
            <w:tcBorders>
              <w:top w:val="nil"/>
            </w:tcBorders>
            <w:vAlign w:val="center"/>
          </w:tcPr>
          <w:p w14:paraId="31570BB3" w14:textId="76092C67" w:rsidR="00140076" w:rsidRDefault="00140076" w:rsidP="00140076">
            <w:pPr>
              <w:jc w:val="center"/>
              <w:rPr>
                <w:rFonts w:cs="Times New Roman"/>
              </w:rPr>
            </w:pPr>
            <w:r>
              <w:rPr>
                <w:rFonts w:cs="Times New Roman" w:hint="eastAsia"/>
              </w:rPr>
              <w:t>&lt;</w:t>
            </w:r>
            <w:r>
              <w:rPr>
                <w:rFonts w:cs="Times New Roman"/>
              </w:rPr>
              <w:t>0.001</w:t>
            </w:r>
          </w:p>
        </w:tc>
      </w:tr>
    </w:tbl>
    <w:p w14:paraId="05DC1090" w14:textId="77777777" w:rsidR="00140076" w:rsidRPr="000F077B" w:rsidRDefault="00140076" w:rsidP="00140076">
      <w:pPr>
        <w:spacing w:after="0" w:line="240" w:lineRule="auto"/>
        <w:rPr>
          <w:rFonts w:cs="Times New Roman"/>
          <w:sz w:val="20"/>
          <w:szCs w:val="20"/>
        </w:rPr>
      </w:pPr>
      <w:r w:rsidRPr="000F077B">
        <w:rPr>
          <w:rFonts w:cs="Times New Roman" w:hint="eastAsia"/>
          <w:sz w:val="20"/>
          <w:szCs w:val="20"/>
          <w:vertAlign w:val="superscript"/>
        </w:rPr>
        <w:t>*</w:t>
      </w:r>
      <w:r w:rsidRPr="000F077B">
        <w:rPr>
          <w:rFonts w:cs="Times New Roman"/>
          <w:sz w:val="20"/>
          <w:szCs w:val="20"/>
        </w:rPr>
        <w:t xml:space="preserve">satellite data of one month prior to </w:t>
      </w:r>
      <w:r w:rsidRPr="000F077B">
        <w:rPr>
          <w:rFonts w:cs="Times New Roman"/>
          <w:i/>
          <w:sz w:val="20"/>
          <w:szCs w:val="20"/>
        </w:rPr>
        <w:t>in situ</w:t>
      </w:r>
      <w:r w:rsidRPr="000F077B">
        <w:rPr>
          <w:rFonts w:cs="Times New Roman"/>
          <w:sz w:val="20"/>
          <w:szCs w:val="20"/>
        </w:rPr>
        <w:t xml:space="preserve"> measuring</w:t>
      </w:r>
    </w:p>
    <w:p w14:paraId="2E324F8F" w14:textId="6674171D" w:rsidR="00703B40" w:rsidRPr="002338EB" w:rsidRDefault="00140076" w:rsidP="00140076">
      <w:pPr>
        <w:spacing w:after="0" w:line="240" w:lineRule="auto"/>
        <w:rPr>
          <w:rFonts w:cs="Times New Roman"/>
        </w:rPr>
      </w:pPr>
      <w:r w:rsidRPr="000F077B">
        <w:rPr>
          <w:rFonts w:cs="Times New Roman" w:hint="eastAsia"/>
          <w:sz w:val="20"/>
          <w:szCs w:val="20"/>
          <w:vertAlign w:val="superscript"/>
        </w:rPr>
        <w:t>*</w:t>
      </w:r>
      <w:r w:rsidRPr="000F077B">
        <w:rPr>
          <w:rFonts w:cs="Times New Roman"/>
          <w:sz w:val="20"/>
          <w:szCs w:val="20"/>
          <w:vertAlign w:val="superscript"/>
        </w:rPr>
        <w:t>*</w:t>
      </w:r>
      <w:r w:rsidRPr="000F077B">
        <w:rPr>
          <w:rFonts w:cs="Times New Roman"/>
          <w:sz w:val="20"/>
          <w:szCs w:val="20"/>
        </w:rPr>
        <w:t>modified coefficient of determination considering the degree of freedom</w:t>
      </w:r>
    </w:p>
    <w:p w14:paraId="0DD01865" w14:textId="77777777" w:rsidR="00980680" w:rsidRDefault="00980680">
      <w:pPr>
        <w:widowControl/>
        <w:wordWrap/>
        <w:autoSpaceDE/>
        <w:autoSpaceDN/>
        <w:rPr>
          <w:rFonts w:eastAsia="HY신명조" w:cs="Times New Roman"/>
          <w:sz w:val="20"/>
          <w:szCs w:val="20"/>
        </w:rPr>
      </w:pPr>
      <w:r>
        <w:rPr>
          <w:rFonts w:eastAsia="HY신명조" w:cs="Times New Roman"/>
          <w:sz w:val="20"/>
          <w:szCs w:val="20"/>
        </w:rPr>
        <w:br w:type="page"/>
      </w:r>
      <w:bookmarkStart w:id="3" w:name="_GoBack"/>
      <w:bookmarkEnd w:id="3"/>
    </w:p>
    <w:bookmarkEnd w:id="2"/>
    <w:p w14:paraId="206E110A" w14:textId="323F5CBE" w:rsidR="00980680" w:rsidRPr="002338EB" w:rsidRDefault="00980680" w:rsidP="00980680">
      <w:pPr>
        <w:rPr>
          <w:rFonts w:cs="Times New Roman"/>
        </w:rPr>
      </w:pPr>
      <w:r w:rsidRPr="00271EA2">
        <w:rPr>
          <w:rFonts w:cs="Times New Roman"/>
          <w:b/>
          <w:bCs/>
        </w:rPr>
        <w:lastRenderedPageBreak/>
        <w:t>Table S</w:t>
      </w:r>
      <w:r w:rsidR="00703B40">
        <w:rPr>
          <w:rFonts w:cs="Times New Roman"/>
          <w:b/>
          <w:bCs/>
        </w:rPr>
        <w:t>3</w:t>
      </w:r>
      <w:r w:rsidRPr="00B676C6">
        <w:rPr>
          <w:rFonts w:cs="Times New Roman"/>
        </w:rPr>
        <w:t xml:space="preserve">. </w:t>
      </w:r>
      <w:r>
        <w:rPr>
          <w:rFonts w:cs="Times New Roman"/>
        </w:rPr>
        <w:t>Residual statistics from multiple regression analysis of this study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828"/>
        <w:gridCol w:w="1477"/>
        <w:gridCol w:w="1477"/>
        <w:gridCol w:w="1477"/>
        <w:gridCol w:w="1477"/>
      </w:tblGrid>
      <w:tr w:rsidR="00B0248C" w14:paraId="40441798" w14:textId="77777777" w:rsidTr="0022004E">
        <w:tc>
          <w:tcPr>
            <w:tcW w:w="38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F2CF8C1" w14:textId="77777777" w:rsidR="00B0248C" w:rsidRPr="0022004E" w:rsidRDefault="00B0248C" w:rsidP="000B5A83">
            <w:pPr>
              <w:widowControl/>
              <w:wordWrap/>
              <w:autoSpaceDE/>
              <w:autoSpaceDN/>
              <w:rPr>
                <w:rFonts w:eastAsia="HY신명조" w:cs="Times New Roman"/>
                <w:szCs w:val="24"/>
              </w:rPr>
            </w:pPr>
          </w:p>
        </w:tc>
        <w:tc>
          <w:tcPr>
            <w:tcW w:w="14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B4FD988" w14:textId="7EF62179" w:rsidR="00B0248C" w:rsidRPr="0022004E" w:rsidRDefault="00B0248C" w:rsidP="00703B40">
            <w:pPr>
              <w:widowControl/>
              <w:wordWrap/>
              <w:autoSpaceDE/>
              <w:autoSpaceDN/>
              <w:jc w:val="center"/>
              <w:rPr>
                <w:rFonts w:eastAsia="HY신명조" w:cs="Times New Roman"/>
                <w:szCs w:val="24"/>
              </w:rPr>
            </w:pPr>
            <w:r w:rsidRPr="0022004E">
              <w:rPr>
                <w:rFonts w:eastAsia="HY신명조" w:cs="Times New Roman" w:hint="eastAsia"/>
                <w:szCs w:val="24"/>
              </w:rPr>
              <w:t>M</w:t>
            </w:r>
            <w:r w:rsidRPr="0022004E">
              <w:rPr>
                <w:rFonts w:eastAsia="HY신명조" w:cs="Times New Roman"/>
                <w:szCs w:val="24"/>
              </w:rPr>
              <w:t>ean</w:t>
            </w:r>
          </w:p>
        </w:tc>
        <w:tc>
          <w:tcPr>
            <w:tcW w:w="14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15912F2" w14:textId="3E786501" w:rsidR="00B0248C" w:rsidRPr="0022004E" w:rsidRDefault="00B0248C" w:rsidP="00703B40">
            <w:pPr>
              <w:widowControl/>
              <w:wordWrap/>
              <w:autoSpaceDE/>
              <w:autoSpaceDN/>
              <w:jc w:val="center"/>
              <w:rPr>
                <w:rFonts w:eastAsia="HY신명조" w:cs="Times New Roman"/>
                <w:szCs w:val="24"/>
              </w:rPr>
            </w:pPr>
            <w:r w:rsidRPr="0022004E">
              <w:rPr>
                <w:rFonts w:eastAsia="HY신명조" w:cs="Times New Roman" w:hint="eastAsia"/>
                <w:szCs w:val="24"/>
              </w:rPr>
              <w:t>S</w:t>
            </w:r>
            <w:r w:rsidRPr="0022004E">
              <w:rPr>
                <w:rFonts w:eastAsia="HY신명조" w:cs="Times New Roman"/>
                <w:szCs w:val="24"/>
              </w:rPr>
              <w:t>tandard deviation</w:t>
            </w:r>
          </w:p>
        </w:tc>
        <w:tc>
          <w:tcPr>
            <w:tcW w:w="14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1388DE7" w14:textId="0AC08F88" w:rsidR="00B0248C" w:rsidRPr="0022004E" w:rsidRDefault="00B0248C" w:rsidP="00703B40">
            <w:pPr>
              <w:widowControl/>
              <w:wordWrap/>
              <w:autoSpaceDE/>
              <w:autoSpaceDN/>
              <w:jc w:val="center"/>
              <w:rPr>
                <w:rFonts w:eastAsia="HY신명조" w:cs="Times New Roman"/>
                <w:szCs w:val="24"/>
              </w:rPr>
            </w:pPr>
            <w:r w:rsidRPr="0022004E">
              <w:rPr>
                <w:rFonts w:eastAsia="HY신명조" w:cs="Times New Roman" w:hint="eastAsia"/>
                <w:szCs w:val="24"/>
              </w:rPr>
              <w:t>M</w:t>
            </w:r>
            <w:r w:rsidRPr="0022004E">
              <w:rPr>
                <w:rFonts w:eastAsia="HY신명조" w:cs="Times New Roman"/>
                <w:szCs w:val="24"/>
              </w:rPr>
              <w:t>inimum</w:t>
            </w:r>
          </w:p>
        </w:tc>
        <w:tc>
          <w:tcPr>
            <w:tcW w:w="14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1A8B568" w14:textId="63B631CB" w:rsidR="00B0248C" w:rsidRPr="0022004E" w:rsidRDefault="00B0248C" w:rsidP="00703B40">
            <w:pPr>
              <w:widowControl/>
              <w:wordWrap/>
              <w:autoSpaceDE/>
              <w:autoSpaceDN/>
              <w:jc w:val="center"/>
              <w:rPr>
                <w:rFonts w:eastAsia="HY신명조" w:cs="Times New Roman"/>
                <w:szCs w:val="24"/>
              </w:rPr>
            </w:pPr>
            <w:r w:rsidRPr="0022004E">
              <w:rPr>
                <w:rFonts w:eastAsia="HY신명조" w:cs="Times New Roman" w:hint="eastAsia"/>
                <w:szCs w:val="24"/>
              </w:rPr>
              <w:t>M</w:t>
            </w:r>
            <w:r w:rsidRPr="0022004E">
              <w:rPr>
                <w:rFonts w:eastAsia="HY신명조" w:cs="Times New Roman"/>
                <w:szCs w:val="24"/>
              </w:rPr>
              <w:t>aximum</w:t>
            </w:r>
          </w:p>
        </w:tc>
      </w:tr>
      <w:tr w:rsidR="00B0248C" w14:paraId="31A5FBA4" w14:textId="77777777" w:rsidTr="0022004E">
        <w:tc>
          <w:tcPr>
            <w:tcW w:w="382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F4A00A2" w14:textId="29B95B4F" w:rsidR="00B0248C" w:rsidRPr="0022004E" w:rsidRDefault="00B0248C" w:rsidP="000B5A83">
            <w:pPr>
              <w:widowControl/>
              <w:wordWrap/>
              <w:autoSpaceDE/>
              <w:autoSpaceDN/>
              <w:rPr>
                <w:rFonts w:eastAsia="HY신명조" w:cs="Times New Roman"/>
                <w:szCs w:val="24"/>
              </w:rPr>
            </w:pPr>
            <w:r w:rsidRPr="0022004E">
              <w:rPr>
                <w:rFonts w:eastAsia="HY신명조" w:cs="Times New Roman" w:hint="eastAsia"/>
                <w:szCs w:val="24"/>
              </w:rPr>
              <w:t>P</w:t>
            </w:r>
            <w:r w:rsidRPr="0022004E">
              <w:rPr>
                <w:rFonts w:eastAsia="HY신명조" w:cs="Times New Roman"/>
                <w:szCs w:val="24"/>
              </w:rPr>
              <w:t>redicted value</w:t>
            </w:r>
          </w:p>
        </w:tc>
        <w:tc>
          <w:tcPr>
            <w:tcW w:w="147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50700B3" w14:textId="42FFFC1C" w:rsidR="00B0248C" w:rsidRPr="0022004E" w:rsidRDefault="00703B40" w:rsidP="00703B40">
            <w:pPr>
              <w:widowControl/>
              <w:wordWrap/>
              <w:autoSpaceDE/>
              <w:autoSpaceDN/>
              <w:jc w:val="center"/>
              <w:rPr>
                <w:rFonts w:eastAsia="HY신명조" w:cs="Times New Roman"/>
                <w:szCs w:val="24"/>
              </w:rPr>
            </w:pPr>
            <w:r w:rsidRPr="0022004E">
              <w:rPr>
                <w:rFonts w:eastAsia="HY신명조" w:cs="Times New Roman" w:hint="eastAsia"/>
                <w:szCs w:val="24"/>
              </w:rPr>
              <w:t>8</w:t>
            </w:r>
            <w:r w:rsidRPr="0022004E">
              <w:rPr>
                <w:rFonts w:eastAsia="HY신명조" w:cs="Times New Roman"/>
                <w:szCs w:val="24"/>
              </w:rPr>
              <w:t>.70</w:t>
            </w:r>
          </w:p>
        </w:tc>
        <w:tc>
          <w:tcPr>
            <w:tcW w:w="147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8B28F33" w14:textId="13B380E7" w:rsidR="00B0248C" w:rsidRPr="0022004E" w:rsidRDefault="00703B40" w:rsidP="00703B40">
            <w:pPr>
              <w:widowControl/>
              <w:wordWrap/>
              <w:autoSpaceDE/>
              <w:autoSpaceDN/>
              <w:jc w:val="center"/>
              <w:rPr>
                <w:rFonts w:eastAsia="HY신명조" w:cs="Times New Roman"/>
                <w:szCs w:val="24"/>
              </w:rPr>
            </w:pPr>
            <w:r w:rsidRPr="0022004E">
              <w:rPr>
                <w:rFonts w:eastAsia="HY신명조" w:cs="Times New Roman" w:hint="eastAsia"/>
                <w:szCs w:val="24"/>
              </w:rPr>
              <w:t>1</w:t>
            </w:r>
            <w:r w:rsidRPr="0022004E">
              <w:rPr>
                <w:rFonts w:eastAsia="HY신명조" w:cs="Times New Roman"/>
                <w:szCs w:val="24"/>
              </w:rPr>
              <w:t>.605</w:t>
            </w:r>
          </w:p>
        </w:tc>
        <w:tc>
          <w:tcPr>
            <w:tcW w:w="147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52C4589" w14:textId="41045946" w:rsidR="00B0248C" w:rsidRPr="0022004E" w:rsidRDefault="00703B40" w:rsidP="00703B40">
            <w:pPr>
              <w:widowControl/>
              <w:wordWrap/>
              <w:autoSpaceDE/>
              <w:autoSpaceDN/>
              <w:jc w:val="center"/>
              <w:rPr>
                <w:rFonts w:eastAsia="HY신명조" w:cs="Times New Roman"/>
                <w:szCs w:val="24"/>
              </w:rPr>
            </w:pPr>
            <w:r w:rsidRPr="0022004E">
              <w:rPr>
                <w:rFonts w:eastAsia="HY신명조" w:cs="Times New Roman" w:hint="eastAsia"/>
                <w:szCs w:val="24"/>
              </w:rPr>
              <w:t>6</w:t>
            </w:r>
            <w:r w:rsidRPr="0022004E">
              <w:rPr>
                <w:rFonts w:eastAsia="HY신명조" w:cs="Times New Roman"/>
                <w:szCs w:val="24"/>
              </w:rPr>
              <w:t>.05</w:t>
            </w:r>
          </w:p>
        </w:tc>
        <w:tc>
          <w:tcPr>
            <w:tcW w:w="147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E746079" w14:textId="6B33F30C" w:rsidR="00B0248C" w:rsidRPr="0022004E" w:rsidRDefault="00703B40" w:rsidP="00703B40">
            <w:pPr>
              <w:widowControl/>
              <w:wordWrap/>
              <w:autoSpaceDE/>
              <w:autoSpaceDN/>
              <w:jc w:val="center"/>
              <w:rPr>
                <w:rFonts w:eastAsia="HY신명조" w:cs="Times New Roman"/>
                <w:szCs w:val="24"/>
              </w:rPr>
            </w:pPr>
            <w:r w:rsidRPr="0022004E">
              <w:rPr>
                <w:rFonts w:eastAsia="HY신명조" w:cs="Times New Roman" w:hint="eastAsia"/>
                <w:szCs w:val="24"/>
              </w:rPr>
              <w:t>1</w:t>
            </w:r>
            <w:r w:rsidRPr="0022004E">
              <w:rPr>
                <w:rFonts w:eastAsia="HY신명조" w:cs="Times New Roman"/>
                <w:szCs w:val="24"/>
              </w:rPr>
              <w:t>1.90</w:t>
            </w:r>
          </w:p>
        </w:tc>
      </w:tr>
      <w:tr w:rsidR="00B0248C" w14:paraId="5E0A40CF" w14:textId="77777777" w:rsidTr="0022004E"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47B39BD1" w14:textId="0F97E01F" w:rsidR="00B0248C" w:rsidRPr="0022004E" w:rsidRDefault="00B0248C" w:rsidP="000B5A83">
            <w:pPr>
              <w:widowControl/>
              <w:wordWrap/>
              <w:autoSpaceDE/>
              <w:autoSpaceDN/>
              <w:rPr>
                <w:rFonts w:eastAsia="HY신명조" w:cs="Times New Roman"/>
                <w:szCs w:val="24"/>
              </w:rPr>
            </w:pPr>
            <w:r w:rsidRPr="0022004E">
              <w:rPr>
                <w:rFonts w:eastAsia="HY신명조" w:cs="Times New Roman"/>
                <w:szCs w:val="24"/>
              </w:rPr>
              <w:t>Standard error of predicted values</w:t>
            </w:r>
          </w:p>
        </w:tc>
        <w:tc>
          <w:tcPr>
            <w:tcW w:w="14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6D8794" w14:textId="4B90272F" w:rsidR="00B0248C" w:rsidRPr="0022004E" w:rsidRDefault="00703B40" w:rsidP="00703B40">
            <w:pPr>
              <w:widowControl/>
              <w:wordWrap/>
              <w:autoSpaceDE/>
              <w:autoSpaceDN/>
              <w:jc w:val="center"/>
              <w:rPr>
                <w:rFonts w:eastAsia="HY신명조" w:cs="Times New Roman"/>
                <w:szCs w:val="24"/>
              </w:rPr>
            </w:pPr>
            <w:r w:rsidRPr="0022004E">
              <w:rPr>
                <w:rFonts w:eastAsia="HY신명조" w:cs="Times New Roman" w:hint="eastAsia"/>
                <w:szCs w:val="24"/>
              </w:rPr>
              <w:t>0</w:t>
            </w:r>
            <w:r w:rsidRPr="0022004E">
              <w:rPr>
                <w:rFonts w:eastAsia="HY신명조" w:cs="Times New Roman"/>
                <w:szCs w:val="24"/>
              </w:rPr>
              <w:t>.17</w:t>
            </w:r>
          </w:p>
        </w:tc>
        <w:tc>
          <w:tcPr>
            <w:tcW w:w="14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F70CC3" w14:textId="34B647A4" w:rsidR="00B0248C" w:rsidRPr="0022004E" w:rsidRDefault="00703B40" w:rsidP="00703B40">
            <w:pPr>
              <w:widowControl/>
              <w:wordWrap/>
              <w:autoSpaceDE/>
              <w:autoSpaceDN/>
              <w:jc w:val="center"/>
              <w:rPr>
                <w:rFonts w:eastAsia="HY신명조" w:cs="Times New Roman"/>
                <w:szCs w:val="24"/>
              </w:rPr>
            </w:pPr>
            <w:r w:rsidRPr="0022004E">
              <w:rPr>
                <w:rFonts w:eastAsia="HY신명조" w:cs="Times New Roman" w:hint="eastAsia"/>
                <w:szCs w:val="24"/>
              </w:rPr>
              <w:t>0</w:t>
            </w:r>
            <w:r w:rsidRPr="0022004E">
              <w:rPr>
                <w:rFonts w:eastAsia="HY신명조" w:cs="Times New Roman"/>
                <w:szCs w:val="24"/>
              </w:rPr>
              <w:t>.044</w:t>
            </w:r>
          </w:p>
        </w:tc>
        <w:tc>
          <w:tcPr>
            <w:tcW w:w="14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B16011" w14:textId="6D926E9F" w:rsidR="00B0248C" w:rsidRPr="0022004E" w:rsidRDefault="00703B40" w:rsidP="00703B40">
            <w:pPr>
              <w:widowControl/>
              <w:wordWrap/>
              <w:autoSpaceDE/>
              <w:autoSpaceDN/>
              <w:jc w:val="center"/>
              <w:rPr>
                <w:rFonts w:eastAsia="HY신명조" w:cs="Times New Roman"/>
                <w:szCs w:val="24"/>
              </w:rPr>
            </w:pPr>
            <w:r w:rsidRPr="0022004E">
              <w:rPr>
                <w:rFonts w:eastAsia="HY신명조" w:cs="Times New Roman" w:hint="eastAsia"/>
                <w:szCs w:val="24"/>
              </w:rPr>
              <w:t>0</w:t>
            </w:r>
            <w:r w:rsidRPr="0022004E">
              <w:rPr>
                <w:rFonts w:eastAsia="HY신명조" w:cs="Times New Roman"/>
                <w:szCs w:val="24"/>
              </w:rPr>
              <w:t>.101</w:t>
            </w:r>
          </w:p>
        </w:tc>
        <w:tc>
          <w:tcPr>
            <w:tcW w:w="14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BF541B" w14:textId="6DD004B9" w:rsidR="00B0248C" w:rsidRPr="0022004E" w:rsidRDefault="00703B40" w:rsidP="00703B40">
            <w:pPr>
              <w:widowControl/>
              <w:wordWrap/>
              <w:autoSpaceDE/>
              <w:autoSpaceDN/>
              <w:jc w:val="center"/>
              <w:rPr>
                <w:rFonts w:eastAsia="HY신명조" w:cs="Times New Roman"/>
                <w:szCs w:val="24"/>
              </w:rPr>
            </w:pPr>
            <w:r w:rsidRPr="0022004E">
              <w:rPr>
                <w:rFonts w:eastAsia="HY신명조" w:cs="Times New Roman" w:hint="eastAsia"/>
                <w:szCs w:val="24"/>
              </w:rPr>
              <w:t>0</w:t>
            </w:r>
            <w:r w:rsidRPr="0022004E">
              <w:rPr>
                <w:rFonts w:eastAsia="HY신명조" w:cs="Times New Roman"/>
                <w:szCs w:val="24"/>
              </w:rPr>
              <w:t>.35</w:t>
            </w:r>
          </w:p>
        </w:tc>
      </w:tr>
      <w:tr w:rsidR="00B0248C" w14:paraId="74BF2546" w14:textId="77777777" w:rsidTr="0022004E"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4A653D75" w14:textId="5F779FF7" w:rsidR="00B0248C" w:rsidRPr="0022004E" w:rsidRDefault="00B0248C" w:rsidP="000B5A83">
            <w:pPr>
              <w:widowControl/>
              <w:wordWrap/>
              <w:autoSpaceDE/>
              <w:autoSpaceDN/>
              <w:rPr>
                <w:rFonts w:eastAsia="HY신명조" w:cs="Times New Roman"/>
                <w:szCs w:val="24"/>
              </w:rPr>
            </w:pPr>
            <w:r w:rsidRPr="0022004E">
              <w:rPr>
                <w:rFonts w:eastAsia="HY신명조" w:cs="Times New Roman" w:hint="eastAsia"/>
                <w:szCs w:val="24"/>
              </w:rPr>
              <w:t>R</w:t>
            </w:r>
            <w:r w:rsidRPr="0022004E">
              <w:rPr>
                <w:rFonts w:eastAsia="HY신명조" w:cs="Times New Roman"/>
                <w:szCs w:val="24"/>
              </w:rPr>
              <w:t>esidual</w:t>
            </w:r>
          </w:p>
        </w:tc>
        <w:tc>
          <w:tcPr>
            <w:tcW w:w="14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F39FCD" w14:textId="60521F8C" w:rsidR="00B0248C" w:rsidRPr="0022004E" w:rsidRDefault="00703B40" w:rsidP="00703B40">
            <w:pPr>
              <w:widowControl/>
              <w:wordWrap/>
              <w:autoSpaceDE/>
              <w:autoSpaceDN/>
              <w:jc w:val="center"/>
              <w:rPr>
                <w:rFonts w:eastAsia="HY신명조" w:cs="Times New Roman"/>
                <w:szCs w:val="24"/>
              </w:rPr>
            </w:pPr>
            <w:r w:rsidRPr="0022004E">
              <w:rPr>
                <w:rFonts w:eastAsia="HY신명조" w:cs="Times New Roman" w:hint="eastAsia"/>
                <w:szCs w:val="24"/>
              </w:rPr>
              <w:t>0</w:t>
            </w:r>
          </w:p>
        </w:tc>
        <w:tc>
          <w:tcPr>
            <w:tcW w:w="14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463D56" w14:textId="24827043" w:rsidR="00B0248C" w:rsidRPr="0022004E" w:rsidRDefault="00703B40" w:rsidP="00703B40">
            <w:pPr>
              <w:widowControl/>
              <w:wordWrap/>
              <w:autoSpaceDE/>
              <w:autoSpaceDN/>
              <w:jc w:val="center"/>
              <w:rPr>
                <w:rFonts w:eastAsia="HY신명조" w:cs="Times New Roman"/>
                <w:szCs w:val="24"/>
              </w:rPr>
            </w:pPr>
            <w:r w:rsidRPr="0022004E">
              <w:rPr>
                <w:rFonts w:eastAsia="HY신명조" w:cs="Times New Roman" w:hint="eastAsia"/>
                <w:szCs w:val="24"/>
              </w:rPr>
              <w:t>0</w:t>
            </w:r>
            <w:r w:rsidRPr="0022004E">
              <w:rPr>
                <w:rFonts w:eastAsia="HY신명조" w:cs="Times New Roman"/>
                <w:szCs w:val="24"/>
              </w:rPr>
              <w:t>.781</w:t>
            </w:r>
          </w:p>
        </w:tc>
        <w:tc>
          <w:tcPr>
            <w:tcW w:w="14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ABD91F" w14:textId="5866DCB7" w:rsidR="00B0248C" w:rsidRPr="0022004E" w:rsidRDefault="00703B40" w:rsidP="00703B40">
            <w:pPr>
              <w:widowControl/>
              <w:wordWrap/>
              <w:autoSpaceDE/>
              <w:autoSpaceDN/>
              <w:jc w:val="center"/>
              <w:rPr>
                <w:rFonts w:eastAsia="HY신명조" w:cs="Times New Roman"/>
                <w:szCs w:val="24"/>
              </w:rPr>
            </w:pPr>
            <w:r w:rsidRPr="0022004E">
              <w:rPr>
                <w:rFonts w:eastAsia="HY신명조" w:cs="Times New Roman" w:hint="eastAsia"/>
                <w:szCs w:val="24"/>
              </w:rPr>
              <w:t>-</w:t>
            </w:r>
            <w:r w:rsidRPr="0022004E">
              <w:rPr>
                <w:rFonts w:eastAsia="HY신명조" w:cs="Times New Roman"/>
                <w:szCs w:val="24"/>
              </w:rPr>
              <w:t>1.87</w:t>
            </w:r>
          </w:p>
        </w:tc>
        <w:tc>
          <w:tcPr>
            <w:tcW w:w="14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B53BAC" w14:textId="36F71224" w:rsidR="00B0248C" w:rsidRPr="0022004E" w:rsidRDefault="00703B40" w:rsidP="00703B40">
            <w:pPr>
              <w:widowControl/>
              <w:wordWrap/>
              <w:autoSpaceDE/>
              <w:autoSpaceDN/>
              <w:jc w:val="center"/>
              <w:rPr>
                <w:rFonts w:eastAsia="HY신명조" w:cs="Times New Roman"/>
                <w:szCs w:val="24"/>
              </w:rPr>
            </w:pPr>
            <w:r w:rsidRPr="0022004E">
              <w:rPr>
                <w:rFonts w:eastAsia="HY신명조" w:cs="Times New Roman" w:hint="eastAsia"/>
                <w:szCs w:val="24"/>
              </w:rPr>
              <w:t>-</w:t>
            </w:r>
            <w:r w:rsidRPr="0022004E">
              <w:rPr>
                <w:rFonts w:eastAsia="HY신명조" w:cs="Times New Roman"/>
                <w:szCs w:val="24"/>
              </w:rPr>
              <w:t>2.58</w:t>
            </w:r>
          </w:p>
        </w:tc>
      </w:tr>
      <w:tr w:rsidR="00B0248C" w14:paraId="4E6EBBFA" w14:textId="77777777" w:rsidTr="0022004E"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6405EEEE" w14:textId="10ED6747" w:rsidR="00B0248C" w:rsidRPr="0022004E" w:rsidRDefault="00B0248C" w:rsidP="000B5A83">
            <w:pPr>
              <w:widowControl/>
              <w:wordWrap/>
              <w:autoSpaceDE/>
              <w:autoSpaceDN/>
              <w:rPr>
                <w:rFonts w:eastAsia="HY신명조" w:cs="Times New Roman"/>
                <w:szCs w:val="24"/>
              </w:rPr>
            </w:pPr>
            <w:r w:rsidRPr="0022004E">
              <w:rPr>
                <w:rFonts w:eastAsia="HY신명조" w:cs="Times New Roman" w:hint="eastAsia"/>
                <w:szCs w:val="24"/>
              </w:rPr>
              <w:t>S</w:t>
            </w:r>
            <w:r w:rsidRPr="0022004E">
              <w:rPr>
                <w:rFonts w:eastAsia="HY신명조" w:cs="Times New Roman"/>
                <w:szCs w:val="24"/>
              </w:rPr>
              <w:t>tandardized residual</w:t>
            </w:r>
          </w:p>
        </w:tc>
        <w:tc>
          <w:tcPr>
            <w:tcW w:w="14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AC0E15" w14:textId="3F7FB1B1" w:rsidR="00B0248C" w:rsidRPr="0022004E" w:rsidRDefault="00703B40" w:rsidP="00703B40">
            <w:pPr>
              <w:widowControl/>
              <w:wordWrap/>
              <w:autoSpaceDE/>
              <w:autoSpaceDN/>
              <w:jc w:val="center"/>
              <w:rPr>
                <w:rFonts w:eastAsia="HY신명조" w:cs="Times New Roman"/>
                <w:szCs w:val="24"/>
              </w:rPr>
            </w:pPr>
            <w:r w:rsidRPr="0022004E">
              <w:rPr>
                <w:rFonts w:eastAsia="HY신명조" w:cs="Times New Roman" w:hint="eastAsia"/>
                <w:szCs w:val="24"/>
              </w:rPr>
              <w:t>0</w:t>
            </w:r>
          </w:p>
        </w:tc>
        <w:tc>
          <w:tcPr>
            <w:tcW w:w="14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A50B81" w14:textId="0D204550" w:rsidR="00B0248C" w:rsidRPr="0022004E" w:rsidRDefault="00703B40" w:rsidP="00703B40">
            <w:pPr>
              <w:widowControl/>
              <w:wordWrap/>
              <w:autoSpaceDE/>
              <w:autoSpaceDN/>
              <w:jc w:val="center"/>
              <w:rPr>
                <w:rFonts w:eastAsia="HY신명조" w:cs="Times New Roman"/>
                <w:szCs w:val="24"/>
              </w:rPr>
            </w:pPr>
            <w:r w:rsidRPr="0022004E">
              <w:rPr>
                <w:rFonts w:eastAsia="HY신명조" w:cs="Times New Roman" w:hint="eastAsia"/>
                <w:szCs w:val="24"/>
              </w:rPr>
              <w:t>0</w:t>
            </w:r>
            <w:r w:rsidRPr="0022004E">
              <w:rPr>
                <w:rFonts w:eastAsia="HY신명조" w:cs="Times New Roman"/>
                <w:szCs w:val="24"/>
              </w:rPr>
              <w:t>.982</w:t>
            </w:r>
          </w:p>
        </w:tc>
        <w:tc>
          <w:tcPr>
            <w:tcW w:w="14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B71F78" w14:textId="07892B5F" w:rsidR="00B0248C" w:rsidRPr="0022004E" w:rsidRDefault="00703B40" w:rsidP="00703B40">
            <w:pPr>
              <w:widowControl/>
              <w:wordWrap/>
              <w:autoSpaceDE/>
              <w:autoSpaceDN/>
              <w:jc w:val="center"/>
              <w:rPr>
                <w:rFonts w:eastAsia="HY신명조" w:cs="Times New Roman"/>
                <w:szCs w:val="24"/>
              </w:rPr>
            </w:pPr>
            <w:r w:rsidRPr="0022004E">
              <w:rPr>
                <w:rFonts w:eastAsia="HY신명조" w:cs="Times New Roman" w:hint="eastAsia"/>
                <w:szCs w:val="24"/>
              </w:rPr>
              <w:t>-</w:t>
            </w:r>
            <w:r w:rsidRPr="0022004E">
              <w:rPr>
                <w:rFonts w:eastAsia="HY신명조" w:cs="Times New Roman"/>
                <w:szCs w:val="24"/>
              </w:rPr>
              <w:t>2.36</w:t>
            </w:r>
          </w:p>
        </w:tc>
        <w:tc>
          <w:tcPr>
            <w:tcW w:w="14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3EFCA3" w14:textId="2DBE8532" w:rsidR="00B0248C" w:rsidRPr="0022004E" w:rsidRDefault="00703B40" w:rsidP="00703B40">
            <w:pPr>
              <w:widowControl/>
              <w:wordWrap/>
              <w:autoSpaceDE/>
              <w:autoSpaceDN/>
              <w:jc w:val="center"/>
              <w:rPr>
                <w:rFonts w:eastAsia="HY신명조" w:cs="Times New Roman"/>
                <w:szCs w:val="24"/>
              </w:rPr>
            </w:pPr>
            <w:r w:rsidRPr="0022004E">
              <w:rPr>
                <w:rFonts w:eastAsia="HY신명조" w:cs="Times New Roman" w:hint="eastAsia"/>
                <w:szCs w:val="24"/>
              </w:rPr>
              <w:t>3</w:t>
            </w:r>
            <w:r w:rsidRPr="0022004E">
              <w:rPr>
                <w:rFonts w:eastAsia="HY신명조" w:cs="Times New Roman"/>
                <w:szCs w:val="24"/>
              </w:rPr>
              <w:t>.25</w:t>
            </w:r>
          </w:p>
        </w:tc>
      </w:tr>
      <w:tr w:rsidR="00B0248C" w14:paraId="74A9CC8E" w14:textId="77777777" w:rsidTr="0022004E"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4BA26551" w14:textId="776AB3F0" w:rsidR="00B0248C" w:rsidRPr="0022004E" w:rsidRDefault="00B0248C" w:rsidP="000B5A83">
            <w:pPr>
              <w:widowControl/>
              <w:wordWrap/>
              <w:autoSpaceDE/>
              <w:autoSpaceDN/>
              <w:rPr>
                <w:rFonts w:eastAsia="HY신명조" w:cs="Times New Roman"/>
                <w:szCs w:val="24"/>
              </w:rPr>
            </w:pPr>
            <w:r w:rsidRPr="0022004E">
              <w:rPr>
                <w:rFonts w:eastAsia="HY신명조" w:cs="Times New Roman" w:hint="eastAsia"/>
                <w:szCs w:val="24"/>
              </w:rPr>
              <w:t>C</w:t>
            </w:r>
            <w:r w:rsidRPr="0022004E">
              <w:rPr>
                <w:rFonts w:eastAsia="HY신명조" w:cs="Times New Roman"/>
                <w:szCs w:val="24"/>
              </w:rPr>
              <w:t>ook's distance</w:t>
            </w:r>
          </w:p>
        </w:tc>
        <w:tc>
          <w:tcPr>
            <w:tcW w:w="14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15BFCD" w14:textId="1B4BC106" w:rsidR="00B0248C" w:rsidRPr="0022004E" w:rsidRDefault="00703B40" w:rsidP="00703B40">
            <w:pPr>
              <w:widowControl/>
              <w:wordWrap/>
              <w:autoSpaceDE/>
              <w:autoSpaceDN/>
              <w:jc w:val="center"/>
              <w:rPr>
                <w:rFonts w:eastAsia="HY신명조" w:cs="Times New Roman"/>
                <w:szCs w:val="24"/>
              </w:rPr>
            </w:pPr>
            <w:r w:rsidRPr="0022004E">
              <w:rPr>
                <w:rFonts w:eastAsia="HY신명조" w:cs="Times New Roman" w:hint="eastAsia"/>
                <w:szCs w:val="24"/>
              </w:rPr>
              <w:t>0</w:t>
            </w:r>
            <w:r w:rsidRPr="0022004E">
              <w:rPr>
                <w:rFonts w:eastAsia="HY신명조" w:cs="Times New Roman"/>
                <w:szCs w:val="24"/>
              </w:rPr>
              <w:t>.15</w:t>
            </w:r>
          </w:p>
        </w:tc>
        <w:tc>
          <w:tcPr>
            <w:tcW w:w="14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6BDA1D" w14:textId="541C37F1" w:rsidR="00B0248C" w:rsidRPr="0022004E" w:rsidRDefault="00703B40" w:rsidP="00703B40">
            <w:pPr>
              <w:widowControl/>
              <w:wordWrap/>
              <w:autoSpaceDE/>
              <w:autoSpaceDN/>
              <w:jc w:val="center"/>
              <w:rPr>
                <w:rFonts w:eastAsia="HY신명조" w:cs="Times New Roman"/>
                <w:szCs w:val="24"/>
              </w:rPr>
            </w:pPr>
            <w:r w:rsidRPr="0022004E">
              <w:rPr>
                <w:rFonts w:eastAsia="HY신명조" w:cs="Times New Roman"/>
                <w:szCs w:val="24"/>
              </w:rPr>
              <w:t>0.29</w:t>
            </w:r>
          </w:p>
        </w:tc>
        <w:tc>
          <w:tcPr>
            <w:tcW w:w="14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9B5EAE" w14:textId="599B07D1" w:rsidR="00B0248C" w:rsidRPr="0022004E" w:rsidRDefault="00703B40" w:rsidP="00703B40">
            <w:pPr>
              <w:widowControl/>
              <w:wordWrap/>
              <w:autoSpaceDE/>
              <w:autoSpaceDN/>
              <w:jc w:val="center"/>
              <w:rPr>
                <w:rFonts w:eastAsia="HY신명조" w:cs="Times New Roman"/>
                <w:szCs w:val="24"/>
              </w:rPr>
            </w:pPr>
            <w:r w:rsidRPr="0022004E">
              <w:rPr>
                <w:rFonts w:eastAsia="HY신명조" w:cs="Times New Roman" w:hint="eastAsia"/>
                <w:szCs w:val="24"/>
              </w:rPr>
              <w:t>0</w:t>
            </w:r>
          </w:p>
        </w:tc>
        <w:tc>
          <w:tcPr>
            <w:tcW w:w="14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8C1261" w14:textId="658B09DF" w:rsidR="00B0248C" w:rsidRPr="0022004E" w:rsidRDefault="00703B40" w:rsidP="00703B40">
            <w:pPr>
              <w:widowControl/>
              <w:wordWrap/>
              <w:autoSpaceDE/>
              <w:autoSpaceDN/>
              <w:jc w:val="center"/>
              <w:rPr>
                <w:rFonts w:eastAsia="HY신명조" w:cs="Times New Roman"/>
                <w:szCs w:val="24"/>
              </w:rPr>
            </w:pPr>
            <w:r w:rsidRPr="0022004E">
              <w:rPr>
                <w:rFonts w:eastAsia="HY신명조" w:cs="Times New Roman" w:hint="eastAsia"/>
                <w:szCs w:val="24"/>
              </w:rPr>
              <w:t>0</w:t>
            </w:r>
            <w:r w:rsidRPr="0022004E">
              <w:rPr>
                <w:rFonts w:eastAsia="HY신명조" w:cs="Times New Roman"/>
                <w:szCs w:val="24"/>
              </w:rPr>
              <w:t>.19</w:t>
            </w:r>
          </w:p>
        </w:tc>
      </w:tr>
      <w:tr w:rsidR="00E87FEA" w14:paraId="0BDE1870" w14:textId="77777777" w:rsidTr="0022004E"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861D3FC" w14:textId="2D1F3D5C" w:rsidR="00E87FEA" w:rsidRPr="0022004E" w:rsidRDefault="00E87FEA" w:rsidP="000B5A83">
            <w:pPr>
              <w:widowControl/>
              <w:wordWrap/>
              <w:autoSpaceDE/>
              <w:autoSpaceDN/>
              <w:rPr>
                <w:rFonts w:eastAsia="HY신명조" w:cs="Times New Roman"/>
                <w:szCs w:val="24"/>
              </w:rPr>
            </w:pPr>
            <w:r w:rsidRPr="0022004E">
              <w:rPr>
                <w:rFonts w:eastAsia="HY신명조" w:cs="Times New Roman" w:hint="eastAsia"/>
                <w:szCs w:val="24"/>
              </w:rPr>
              <w:t>D</w:t>
            </w:r>
            <w:r w:rsidRPr="0022004E">
              <w:rPr>
                <w:rFonts w:eastAsia="HY신명조" w:cs="Times New Roman"/>
                <w:szCs w:val="24"/>
              </w:rPr>
              <w:t>urbin-Watson (d)</w:t>
            </w:r>
          </w:p>
        </w:tc>
        <w:tc>
          <w:tcPr>
            <w:tcW w:w="590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42B4AB8" w14:textId="07839901" w:rsidR="00E87FEA" w:rsidRPr="0022004E" w:rsidRDefault="00E87FEA" w:rsidP="00703B40">
            <w:pPr>
              <w:widowControl/>
              <w:wordWrap/>
              <w:autoSpaceDE/>
              <w:autoSpaceDN/>
              <w:jc w:val="center"/>
              <w:rPr>
                <w:rFonts w:eastAsia="HY신명조" w:cs="Times New Roman"/>
                <w:szCs w:val="24"/>
              </w:rPr>
            </w:pPr>
            <w:r w:rsidRPr="0022004E">
              <w:rPr>
                <w:rFonts w:eastAsia="HY신명조" w:cs="Times New Roman" w:hint="eastAsia"/>
                <w:szCs w:val="24"/>
              </w:rPr>
              <w:t>1</w:t>
            </w:r>
            <w:r w:rsidRPr="0022004E">
              <w:rPr>
                <w:rFonts w:eastAsia="HY신명조" w:cs="Times New Roman"/>
                <w:szCs w:val="24"/>
              </w:rPr>
              <w:t>.811</w:t>
            </w:r>
          </w:p>
        </w:tc>
      </w:tr>
    </w:tbl>
    <w:p w14:paraId="356A2D0E" w14:textId="5BD97332" w:rsidR="00E87FEA" w:rsidRDefault="00E87FEA" w:rsidP="000B5A83">
      <w:pPr>
        <w:widowControl/>
        <w:wordWrap/>
        <w:autoSpaceDE/>
        <w:autoSpaceDN/>
        <w:spacing w:after="0" w:line="240" w:lineRule="auto"/>
        <w:rPr>
          <w:rFonts w:eastAsia="HY신명조" w:cs="Times New Roman"/>
          <w:sz w:val="20"/>
          <w:szCs w:val="20"/>
        </w:rPr>
      </w:pPr>
    </w:p>
    <w:p w14:paraId="40252932" w14:textId="77777777" w:rsidR="00E87FEA" w:rsidRDefault="00E87FEA">
      <w:pPr>
        <w:widowControl/>
        <w:wordWrap/>
        <w:autoSpaceDE/>
        <w:autoSpaceDN/>
        <w:rPr>
          <w:rFonts w:eastAsia="HY신명조" w:cs="Times New Roman"/>
          <w:sz w:val="20"/>
          <w:szCs w:val="20"/>
        </w:rPr>
      </w:pPr>
      <w:r>
        <w:rPr>
          <w:rFonts w:eastAsia="HY신명조" w:cs="Times New Roman"/>
          <w:sz w:val="20"/>
          <w:szCs w:val="20"/>
        </w:rPr>
        <w:br w:type="page"/>
      </w:r>
    </w:p>
    <w:p w14:paraId="7226F6DD" w14:textId="77777777" w:rsidR="000B5A83" w:rsidRPr="00E87FEA" w:rsidRDefault="000B5A83" w:rsidP="000B5A83">
      <w:pPr>
        <w:widowControl/>
        <w:wordWrap/>
        <w:autoSpaceDE/>
        <w:autoSpaceDN/>
        <w:spacing w:after="0" w:line="240" w:lineRule="auto"/>
        <w:rPr>
          <w:rFonts w:eastAsia="HY신명조" w:cs="Times New Roman"/>
          <w:sz w:val="20"/>
          <w:szCs w:val="20"/>
        </w:rPr>
      </w:pPr>
    </w:p>
    <w:sectPr w:rsidR="000B5A83" w:rsidRPr="00E87FEA" w:rsidSect="00E14F54">
      <w:footerReference w:type="default" r:id="rId10"/>
      <w:pgSz w:w="12240" w:h="15840" w:code="1"/>
      <w:pgMar w:top="1247" w:right="1247" w:bottom="1247" w:left="1247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5E1734" w14:textId="77777777" w:rsidR="0038729D" w:rsidRDefault="0038729D" w:rsidP="000F581E">
      <w:pPr>
        <w:spacing w:after="0" w:line="240" w:lineRule="auto"/>
      </w:pPr>
      <w:r>
        <w:separator/>
      </w:r>
    </w:p>
  </w:endnote>
  <w:endnote w:type="continuationSeparator" w:id="0">
    <w:p w14:paraId="2C2B9FF7" w14:textId="77777777" w:rsidR="0038729D" w:rsidRDefault="0038729D" w:rsidP="000F58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Y신명조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Arial Unicode MS">
    <w:panose1 w:val="020B0604020202020204"/>
    <w:charset w:val="81"/>
    <w:family w:val="modern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848017631"/>
      <w:docPartObj>
        <w:docPartGallery w:val="Page Numbers (Bottom of Page)"/>
        <w:docPartUnique/>
      </w:docPartObj>
    </w:sdtPr>
    <w:sdtEndPr/>
    <w:sdtContent>
      <w:p w14:paraId="2365306D" w14:textId="1176A4EC" w:rsidR="00F61C40" w:rsidRDefault="00F61C40">
        <w:pPr>
          <w:pStyle w:val="a5"/>
          <w:jc w:val="center"/>
        </w:pPr>
        <w:r>
          <w:rPr>
            <w:rFonts w:hint="eastAsia"/>
          </w:rPr>
          <w:t>S</w:t>
        </w:r>
        <w:r>
          <w:fldChar w:fldCharType="begin"/>
        </w:r>
        <w:r>
          <w:instrText>PAGE   \* MERGEFORMAT</w:instrText>
        </w:r>
        <w:r>
          <w:fldChar w:fldCharType="separate"/>
        </w:r>
        <w:r w:rsidR="00503C69" w:rsidRPr="00503C69">
          <w:rPr>
            <w:noProof/>
            <w:lang w:val="ko-KR"/>
          </w:rPr>
          <w:t>3</w:t>
        </w:r>
        <w:r>
          <w:rPr>
            <w:noProof/>
            <w:lang w:val="ko-KR"/>
          </w:rPr>
          <w:fldChar w:fldCharType="end"/>
        </w:r>
      </w:p>
    </w:sdtContent>
  </w:sdt>
  <w:p w14:paraId="7BFF86C8" w14:textId="77777777" w:rsidR="00F61C40" w:rsidRDefault="00F61C40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47113A" w14:textId="77777777" w:rsidR="0038729D" w:rsidRDefault="0038729D" w:rsidP="000F581E">
      <w:pPr>
        <w:spacing w:after="0" w:line="240" w:lineRule="auto"/>
      </w:pPr>
      <w:r>
        <w:separator/>
      </w:r>
    </w:p>
  </w:footnote>
  <w:footnote w:type="continuationSeparator" w:id="0">
    <w:p w14:paraId="64FDC125" w14:textId="77777777" w:rsidR="0038729D" w:rsidRDefault="0038729D" w:rsidP="000F581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CF0BC7"/>
    <w:multiLevelType w:val="hybridMultilevel"/>
    <w:tmpl w:val="FCB0AD90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35A65A49"/>
    <w:multiLevelType w:val="hybridMultilevel"/>
    <w:tmpl w:val="D1BE02D0"/>
    <w:lvl w:ilvl="0" w:tplc="43884D2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F689D5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3227B5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C4C3F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B041E6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C3CEA1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C982D3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7CA626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080A8A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320BA8"/>
    <w:multiLevelType w:val="hybridMultilevel"/>
    <w:tmpl w:val="DF2C3908"/>
    <w:lvl w:ilvl="0" w:tplc="32D2EEC0">
      <w:start w:val="2"/>
      <w:numFmt w:val="bullet"/>
      <w:lvlText w:val=""/>
      <w:lvlJc w:val="left"/>
      <w:pPr>
        <w:ind w:left="362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02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2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2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2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2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2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2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2" w:hanging="400"/>
      </w:pPr>
      <w:rPr>
        <w:rFonts w:ascii="Wingdings" w:hAnsi="Wingdings" w:hint="default"/>
      </w:rPr>
    </w:lvl>
  </w:abstractNum>
  <w:abstractNum w:abstractNumId="3" w15:restartNumberingAfterBreak="0">
    <w:nsid w:val="57B16CBF"/>
    <w:multiLevelType w:val="hybridMultilevel"/>
    <w:tmpl w:val="5E58C218"/>
    <w:lvl w:ilvl="0" w:tplc="C8B66F4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0A47C6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478B84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67CAC3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FD4E40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368C47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D868A9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F2A06C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E289B0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74C74A1"/>
    <w:multiLevelType w:val="hybridMultilevel"/>
    <w:tmpl w:val="1F240A6E"/>
    <w:lvl w:ilvl="0" w:tplc="A3047D6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3FEAE4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A2390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8D48C1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D425F1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57615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EAC489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C249FD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DCE894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ko-KR" w:vendorID="64" w:dllVersion="0" w:nlCheck="1" w:checkStyle="0"/>
  <w:proofState w:spelling="clean" w:grammar="clean"/>
  <w:defaultTabStop w:val="800"/>
  <w:drawingGridHorizontalSpacing w:val="12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wMzM2NzQxNjMzN7BU0lEKTi0uzszPAykwqQUAwND5gy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Environ Science Tech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xrvf0t9aqze0wqexsvkvxa94raf59sf22vvx&quot;&gt;OSAs&lt;record-ids&gt;&lt;item&gt;104&lt;/item&gt;&lt;/record-ids&gt;&lt;/item&gt;&lt;/Libraries&gt;"/>
  </w:docVars>
  <w:rsids>
    <w:rsidRoot w:val="006C1A23"/>
    <w:rsid w:val="00000948"/>
    <w:rsid w:val="00001910"/>
    <w:rsid w:val="000019C8"/>
    <w:rsid w:val="00001E62"/>
    <w:rsid w:val="0000226C"/>
    <w:rsid w:val="000034DF"/>
    <w:rsid w:val="00003919"/>
    <w:rsid w:val="000050BC"/>
    <w:rsid w:val="00005803"/>
    <w:rsid w:val="00006F90"/>
    <w:rsid w:val="00007955"/>
    <w:rsid w:val="0001289A"/>
    <w:rsid w:val="00012AE0"/>
    <w:rsid w:val="00012C20"/>
    <w:rsid w:val="0001380B"/>
    <w:rsid w:val="00014009"/>
    <w:rsid w:val="00014B4E"/>
    <w:rsid w:val="000152B6"/>
    <w:rsid w:val="00016641"/>
    <w:rsid w:val="000166F8"/>
    <w:rsid w:val="000177A6"/>
    <w:rsid w:val="00020FA3"/>
    <w:rsid w:val="000211E9"/>
    <w:rsid w:val="000216C1"/>
    <w:rsid w:val="00021BFE"/>
    <w:rsid w:val="00021D25"/>
    <w:rsid w:val="00023074"/>
    <w:rsid w:val="00023A3E"/>
    <w:rsid w:val="0002467F"/>
    <w:rsid w:val="00025112"/>
    <w:rsid w:val="0002513E"/>
    <w:rsid w:val="000253B7"/>
    <w:rsid w:val="00025768"/>
    <w:rsid w:val="000264C0"/>
    <w:rsid w:val="00026CBB"/>
    <w:rsid w:val="00027842"/>
    <w:rsid w:val="000304AE"/>
    <w:rsid w:val="00030A8C"/>
    <w:rsid w:val="0003158A"/>
    <w:rsid w:val="00031926"/>
    <w:rsid w:val="0003221A"/>
    <w:rsid w:val="000327BF"/>
    <w:rsid w:val="000334E0"/>
    <w:rsid w:val="00033FD7"/>
    <w:rsid w:val="00034355"/>
    <w:rsid w:val="0003489E"/>
    <w:rsid w:val="000348C1"/>
    <w:rsid w:val="00036584"/>
    <w:rsid w:val="000400F3"/>
    <w:rsid w:val="00040457"/>
    <w:rsid w:val="00040D1D"/>
    <w:rsid w:val="00040FBC"/>
    <w:rsid w:val="00042292"/>
    <w:rsid w:val="00042C40"/>
    <w:rsid w:val="000433D9"/>
    <w:rsid w:val="00043818"/>
    <w:rsid w:val="0004462E"/>
    <w:rsid w:val="00044CB3"/>
    <w:rsid w:val="000453F0"/>
    <w:rsid w:val="000454DC"/>
    <w:rsid w:val="000466EC"/>
    <w:rsid w:val="00047BE4"/>
    <w:rsid w:val="00047E76"/>
    <w:rsid w:val="00047EFF"/>
    <w:rsid w:val="0005107E"/>
    <w:rsid w:val="000522B4"/>
    <w:rsid w:val="00052A13"/>
    <w:rsid w:val="00053359"/>
    <w:rsid w:val="00053EB1"/>
    <w:rsid w:val="00055195"/>
    <w:rsid w:val="00055407"/>
    <w:rsid w:val="00055809"/>
    <w:rsid w:val="0006033B"/>
    <w:rsid w:val="000619B3"/>
    <w:rsid w:val="00062BD8"/>
    <w:rsid w:val="0006377D"/>
    <w:rsid w:val="0006381C"/>
    <w:rsid w:val="00063E54"/>
    <w:rsid w:val="00064BB4"/>
    <w:rsid w:val="00065032"/>
    <w:rsid w:val="000656CF"/>
    <w:rsid w:val="000664C2"/>
    <w:rsid w:val="00066596"/>
    <w:rsid w:val="00067A79"/>
    <w:rsid w:val="00070633"/>
    <w:rsid w:val="000706AC"/>
    <w:rsid w:val="00070E78"/>
    <w:rsid w:val="00073DEE"/>
    <w:rsid w:val="000741BD"/>
    <w:rsid w:val="000749BD"/>
    <w:rsid w:val="000752CF"/>
    <w:rsid w:val="0007749A"/>
    <w:rsid w:val="000778C5"/>
    <w:rsid w:val="00080B07"/>
    <w:rsid w:val="00080DE3"/>
    <w:rsid w:val="0008198C"/>
    <w:rsid w:val="00081D39"/>
    <w:rsid w:val="0008222A"/>
    <w:rsid w:val="0008279E"/>
    <w:rsid w:val="00083029"/>
    <w:rsid w:val="00083D00"/>
    <w:rsid w:val="00084352"/>
    <w:rsid w:val="00084F24"/>
    <w:rsid w:val="00084FC5"/>
    <w:rsid w:val="0008795E"/>
    <w:rsid w:val="000904EC"/>
    <w:rsid w:val="00090E1C"/>
    <w:rsid w:val="00092696"/>
    <w:rsid w:val="00094505"/>
    <w:rsid w:val="00094D1E"/>
    <w:rsid w:val="00094D8E"/>
    <w:rsid w:val="0009529D"/>
    <w:rsid w:val="000954EA"/>
    <w:rsid w:val="00095880"/>
    <w:rsid w:val="00095A4D"/>
    <w:rsid w:val="000A0498"/>
    <w:rsid w:val="000A14AD"/>
    <w:rsid w:val="000A3A92"/>
    <w:rsid w:val="000A3BC6"/>
    <w:rsid w:val="000A44C5"/>
    <w:rsid w:val="000A4989"/>
    <w:rsid w:val="000A499E"/>
    <w:rsid w:val="000A5037"/>
    <w:rsid w:val="000A6709"/>
    <w:rsid w:val="000B0F21"/>
    <w:rsid w:val="000B10B9"/>
    <w:rsid w:val="000B2497"/>
    <w:rsid w:val="000B3052"/>
    <w:rsid w:val="000B5A83"/>
    <w:rsid w:val="000B5CB3"/>
    <w:rsid w:val="000B64A5"/>
    <w:rsid w:val="000B67C6"/>
    <w:rsid w:val="000C0A94"/>
    <w:rsid w:val="000C1900"/>
    <w:rsid w:val="000C22F0"/>
    <w:rsid w:val="000C27B1"/>
    <w:rsid w:val="000C3055"/>
    <w:rsid w:val="000C369A"/>
    <w:rsid w:val="000C37ED"/>
    <w:rsid w:val="000C39B6"/>
    <w:rsid w:val="000C3AF5"/>
    <w:rsid w:val="000C3F91"/>
    <w:rsid w:val="000C6B0D"/>
    <w:rsid w:val="000D04EC"/>
    <w:rsid w:val="000D259D"/>
    <w:rsid w:val="000D2A45"/>
    <w:rsid w:val="000D375F"/>
    <w:rsid w:val="000D4326"/>
    <w:rsid w:val="000D4ADB"/>
    <w:rsid w:val="000D7CBF"/>
    <w:rsid w:val="000E0018"/>
    <w:rsid w:val="000E00A3"/>
    <w:rsid w:val="000E0334"/>
    <w:rsid w:val="000E08E4"/>
    <w:rsid w:val="000E172B"/>
    <w:rsid w:val="000E3EF3"/>
    <w:rsid w:val="000E4E9B"/>
    <w:rsid w:val="000E52C0"/>
    <w:rsid w:val="000E60DB"/>
    <w:rsid w:val="000E7752"/>
    <w:rsid w:val="000F0BC0"/>
    <w:rsid w:val="000F1C33"/>
    <w:rsid w:val="000F300C"/>
    <w:rsid w:val="000F4504"/>
    <w:rsid w:val="000F456B"/>
    <w:rsid w:val="000F4B52"/>
    <w:rsid w:val="000F53E9"/>
    <w:rsid w:val="000F581E"/>
    <w:rsid w:val="000F61EE"/>
    <w:rsid w:val="000F794E"/>
    <w:rsid w:val="000F7F99"/>
    <w:rsid w:val="00101A2A"/>
    <w:rsid w:val="001038FE"/>
    <w:rsid w:val="00104872"/>
    <w:rsid w:val="00111E2D"/>
    <w:rsid w:val="0011317F"/>
    <w:rsid w:val="0011343E"/>
    <w:rsid w:val="0011346D"/>
    <w:rsid w:val="00113AD7"/>
    <w:rsid w:val="00113C99"/>
    <w:rsid w:val="0011451D"/>
    <w:rsid w:val="001148FC"/>
    <w:rsid w:val="00116442"/>
    <w:rsid w:val="00117BFC"/>
    <w:rsid w:val="00120979"/>
    <w:rsid w:val="0012199E"/>
    <w:rsid w:val="0012207D"/>
    <w:rsid w:val="0012252E"/>
    <w:rsid w:val="001237F3"/>
    <w:rsid w:val="00123DC4"/>
    <w:rsid w:val="00123E2D"/>
    <w:rsid w:val="00124091"/>
    <w:rsid w:val="00124263"/>
    <w:rsid w:val="001248CA"/>
    <w:rsid w:val="00124FCD"/>
    <w:rsid w:val="001264B8"/>
    <w:rsid w:val="001277D7"/>
    <w:rsid w:val="00132BC0"/>
    <w:rsid w:val="00133749"/>
    <w:rsid w:val="00133C46"/>
    <w:rsid w:val="001343B2"/>
    <w:rsid w:val="00135079"/>
    <w:rsid w:val="001350E3"/>
    <w:rsid w:val="00135FF2"/>
    <w:rsid w:val="001373EB"/>
    <w:rsid w:val="0013794B"/>
    <w:rsid w:val="00140076"/>
    <w:rsid w:val="0014481D"/>
    <w:rsid w:val="00145AE4"/>
    <w:rsid w:val="001471EC"/>
    <w:rsid w:val="0014738D"/>
    <w:rsid w:val="001476A8"/>
    <w:rsid w:val="00147946"/>
    <w:rsid w:val="00147FD6"/>
    <w:rsid w:val="00151B22"/>
    <w:rsid w:val="00151BC6"/>
    <w:rsid w:val="00152CEA"/>
    <w:rsid w:val="00152EF1"/>
    <w:rsid w:val="00152F5C"/>
    <w:rsid w:val="00153A68"/>
    <w:rsid w:val="00155F35"/>
    <w:rsid w:val="001568FA"/>
    <w:rsid w:val="001577A7"/>
    <w:rsid w:val="001607EB"/>
    <w:rsid w:val="00161734"/>
    <w:rsid w:val="00161C58"/>
    <w:rsid w:val="001621A7"/>
    <w:rsid w:val="00162E7C"/>
    <w:rsid w:val="001644B0"/>
    <w:rsid w:val="00164790"/>
    <w:rsid w:val="00164DE7"/>
    <w:rsid w:val="0016669C"/>
    <w:rsid w:val="00167E84"/>
    <w:rsid w:val="001717B2"/>
    <w:rsid w:val="001720E9"/>
    <w:rsid w:val="0017225B"/>
    <w:rsid w:val="00172394"/>
    <w:rsid w:val="001736BE"/>
    <w:rsid w:val="001746B6"/>
    <w:rsid w:val="00174AD8"/>
    <w:rsid w:val="00176017"/>
    <w:rsid w:val="00180AFE"/>
    <w:rsid w:val="00180E32"/>
    <w:rsid w:val="001810A9"/>
    <w:rsid w:val="001815EA"/>
    <w:rsid w:val="0018192D"/>
    <w:rsid w:val="00182093"/>
    <w:rsid w:val="001834B3"/>
    <w:rsid w:val="001835EC"/>
    <w:rsid w:val="00184340"/>
    <w:rsid w:val="0018476C"/>
    <w:rsid w:val="00186B8A"/>
    <w:rsid w:val="00187B39"/>
    <w:rsid w:val="00190726"/>
    <w:rsid w:val="00191836"/>
    <w:rsid w:val="0019212E"/>
    <w:rsid w:val="001930C4"/>
    <w:rsid w:val="00193B8D"/>
    <w:rsid w:val="001945DE"/>
    <w:rsid w:val="00194DC5"/>
    <w:rsid w:val="0019774A"/>
    <w:rsid w:val="00197F43"/>
    <w:rsid w:val="001A059A"/>
    <w:rsid w:val="001A0703"/>
    <w:rsid w:val="001A0AFC"/>
    <w:rsid w:val="001A1268"/>
    <w:rsid w:val="001A171C"/>
    <w:rsid w:val="001A1D05"/>
    <w:rsid w:val="001A21CD"/>
    <w:rsid w:val="001A234D"/>
    <w:rsid w:val="001A290B"/>
    <w:rsid w:val="001A2A30"/>
    <w:rsid w:val="001A358C"/>
    <w:rsid w:val="001A3991"/>
    <w:rsid w:val="001A4FCA"/>
    <w:rsid w:val="001A58D8"/>
    <w:rsid w:val="001A5C19"/>
    <w:rsid w:val="001A6276"/>
    <w:rsid w:val="001A750F"/>
    <w:rsid w:val="001B1990"/>
    <w:rsid w:val="001B1B4F"/>
    <w:rsid w:val="001B1D7D"/>
    <w:rsid w:val="001B4C99"/>
    <w:rsid w:val="001B557A"/>
    <w:rsid w:val="001B664B"/>
    <w:rsid w:val="001C203E"/>
    <w:rsid w:val="001C2240"/>
    <w:rsid w:val="001C2948"/>
    <w:rsid w:val="001C2FE2"/>
    <w:rsid w:val="001C3E48"/>
    <w:rsid w:val="001C4135"/>
    <w:rsid w:val="001C6166"/>
    <w:rsid w:val="001C6BD6"/>
    <w:rsid w:val="001C6F99"/>
    <w:rsid w:val="001C75AD"/>
    <w:rsid w:val="001C762B"/>
    <w:rsid w:val="001C7643"/>
    <w:rsid w:val="001C7895"/>
    <w:rsid w:val="001D0F63"/>
    <w:rsid w:val="001D197D"/>
    <w:rsid w:val="001D26BE"/>
    <w:rsid w:val="001D49F8"/>
    <w:rsid w:val="001D4B17"/>
    <w:rsid w:val="001D50DB"/>
    <w:rsid w:val="001D7B22"/>
    <w:rsid w:val="001E1806"/>
    <w:rsid w:val="001E22C9"/>
    <w:rsid w:val="001E3DE9"/>
    <w:rsid w:val="001E4D65"/>
    <w:rsid w:val="001E754B"/>
    <w:rsid w:val="001E7ABE"/>
    <w:rsid w:val="001E7C03"/>
    <w:rsid w:val="001F01E5"/>
    <w:rsid w:val="001F1535"/>
    <w:rsid w:val="001F2D60"/>
    <w:rsid w:val="001F2D7D"/>
    <w:rsid w:val="001F32E7"/>
    <w:rsid w:val="001F4362"/>
    <w:rsid w:val="001F4719"/>
    <w:rsid w:val="001F54F1"/>
    <w:rsid w:val="00200DDC"/>
    <w:rsid w:val="00201391"/>
    <w:rsid w:val="00202113"/>
    <w:rsid w:val="00202973"/>
    <w:rsid w:val="00202EEE"/>
    <w:rsid w:val="00202F6A"/>
    <w:rsid w:val="0020305A"/>
    <w:rsid w:val="0020328F"/>
    <w:rsid w:val="002061F3"/>
    <w:rsid w:val="00210156"/>
    <w:rsid w:val="002111C8"/>
    <w:rsid w:val="00212932"/>
    <w:rsid w:val="0021296E"/>
    <w:rsid w:val="002129F6"/>
    <w:rsid w:val="00212C66"/>
    <w:rsid w:val="00212FA8"/>
    <w:rsid w:val="00213376"/>
    <w:rsid w:val="00213EA5"/>
    <w:rsid w:val="00216497"/>
    <w:rsid w:val="00217D41"/>
    <w:rsid w:val="00217D87"/>
    <w:rsid w:val="0022004E"/>
    <w:rsid w:val="00220B90"/>
    <w:rsid w:val="002216FF"/>
    <w:rsid w:val="002222F5"/>
    <w:rsid w:val="002253A7"/>
    <w:rsid w:val="00226361"/>
    <w:rsid w:val="00231237"/>
    <w:rsid w:val="00232EDF"/>
    <w:rsid w:val="002331A4"/>
    <w:rsid w:val="002338EB"/>
    <w:rsid w:val="00234829"/>
    <w:rsid w:val="00236EC6"/>
    <w:rsid w:val="00236F14"/>
    <w:rsid w:val="0023734B"/>
    <w:rsid w:val="0024100F"/>
    <w:rsid w:val="002416CE"/>
    <w:rsid w:val="00242D9C"/>
    <w:rsid w:val="0024575A"/>
    <w:rsid w:val="002462CC"/>
    <w:rsid w:val="00247DE1"/>
    <w:rsid w:val="00253287"/>
    <w:rsid w:val="00253A95"/>
    <w:rsid w:val="002551AF"/>
    <w:rsid w:val="00256EE4"/>
    <w:rsid w:val="00257152"/>
    <w:rsid w:val="00260264"/>
    <w:rsid w:val="00260C71"/>
    <w:rsid w:val="0026128C"/>
    <w:rsid w:val="00261883"/>
    <w:rsid w:val="00262243"/>
    <w:rsid w:val="00264DD9"/>
    <w:rsid w:val="002652D4"/>
    <w:rsid w:val="0026786D"/>
    <w:rsid w:val="00270A68"/>
    <w:rsid w:val="00271485"/>
    <w:rsid w:val="00271EA2"/>
    <w:rsid w:val="00272F6C"/>
    <w:rsid w:val="002744F9"/>
    <w:rsid w:val="002747CE"/>
    <w:rsid w:val="00274BAB"/>
    <w:rsid w:val="00274F12"/>
    <w:rsid w:val="00275B3B"/>
    <w:rsid w:val="00277E04"/>
    <w:rsid w:val="0028016C"/>
    <w:rsid w:val="00280BE2"/>
    <w:rsid w:val="00282F32"/>
    <w:rsid w:val="00283588"/>
    <w:rsid w:val="00283E2E"/>
    <w:rsid w:val="002846EA"/>
    <w:rsid w:val="00285399"/>
    <w:rsid w:val="002905CE"/>
    <w:rsid w:val="00293931"/>
    <w:rsid w:val="002946B6"/>
    <w:rsid w:val="00294708"/>
    <w:rsid w:val="00294ED7"/>
    <w:rsid w:val="002979E5"/>
    <w:rsid w:val="002A031F"/>
    <w:rsid w:val="002A2ACB"/>
    <w:rsid w:val="002A335E"/>
    <w:rsid w:val="002A4212"/>
    <w:rsid w:val="002A45F2"/>
    <w:rsid w:val="002A7401"/>
    <w:rsid w:val="002A773F"/>
    <w:rsid w:val="002A79C7"/>
    <w:rsid w:val="002B06C5"/>
    <w:rsid w:val="002B1E4E"/>
    <w:rsid w:val="002B2970"/>
    <w:rsid w:val="002B30A1"/>
    <w:rsid w:val="002B4381"/>
    <w:rsid w:val="002B44CE"/>
    <w:rsid w:val="002B5CC4"/>
    <w:rsid w:val="002B6027"/>
    <w:rsid w:val="002B7E91"/>
    <w:rsid w:val="002B7EE4"/>
    <w:rsid w:val="002C2064"/>
    <w:rsid w:val="002C29CF"/>
    <w:rsid w:val="002C5C26"/>
    <w:rsid w:val="002C6B2B"/>
    <w:rsid w:val="002C6C07"/>
    <w:rsid w:val="002C73D4"/>
    <w:rsid w:val="002C7564"/>
    <w:rsid w:val="002D06F8"/>
    <w:rsid w:val="002D26FB"/>
    <w:rsid w:val="002D2A55"/>
    <w:rsid w:val="002D2F2D"/>
    <w:rsid w:val="002D4A6D"/>
    <w:rsid w:val="002D57B7"/>
    <w:rsid w:val="002D6B89"/>
    <w:rsid w:val="002D6EE6"/>
    <w:rsid w:val="002D7282"/>
    <w:rsid w:val="002E08A3"/>
    <w:rsid w:val="002E0B6E"/>
    <w:rsid w:val="002E2650"/>
    <w:rsid w:val="002E286E"/>
    <w:rsid w:val="002E2FAB"/>
    <w:rsid w:val="002E431C"/>
    <w:rsid w:val="002E4ABB"/>
    <w:rsid w:val="002E4B3C"/>
    <w:rsid w:val="002E4E99"/>
    <w:rsid w:val="002E5F87"/>
    <w:rsid w:val="002E78DE"/>
    <w:rsid w:val="002E7B87"/>
    <w:rsid w:val="002E7BDB"/>
    <w:rsid w:val="002F00B8"/>
    <w:rsid w:val="002F06C4"/>
    <w:rsid w:val="002F1168"/>
    <w:rsid w:val="002F1A6B"/>
    <w:rsid w:val="002F1B45"/>
    <w:rsid w:val="002F3729"/>
    <w:rsid w:val="002F522D"/>
    <w:rsid w:val="002F62FF"/>
    <w:rsid w:val="002F73AE"/>
    <w:rsid w:val="00302A17"/>
    <w:rsid w:val="00304F6F"/>
    <w:rsid w:val="00305472"/>
    <w:rsid w:val="0030607E"/>
    <w:rsid w:val="00306208"/>
    <w:rsid w:val="003077CD"/>
    <w:rsid w:val="00310F6E"/>
    <w:rsid w:val="00311BDF"/>
    <w:rsid w:val="00311DC3"/>
    <w:rsid w:val="0031206B"/>
    <w:rsid w:val="00312A97"/>
    <w:rsid w:val="003131DD"/>
    <w:rsid w:val="0031376D"/>
    <w:rsid w:val="00313E38"/>
    <w:rsid w:val="003149AA"/>
    <w:rsid w:val="00314A35"/>
    <w:rsid w:val="003153B8"/>
    <w:rsid w:val="00316570"/>
    <w:rsid w:val="00316759"/>
    <w:rsid w:val="003178ED"/>
    <w:rsid w:val="00321BD0"/>
    <w:rsid w:val="00323104"/>
    <w:rsid w:val="00324694"/>
    <w:rsid w:val="00324E7F"/>
    <w:rsid w:val="00326E9B"/>
    <w:rsid w:val="00326FFF"/>
    <w:rsid w:val="003273C2"/>
    <w:rsid w:val="003300B7"/>
    <w:rsid w:val="00330363"/>
    <w:rsid w:val="0033153E"/>
    <w:rsid w:val="00331700"/>
    <w:rsid w:val="003339B2"/>
    <w:rsid w:val="00333DDD"/>
    <w:rsid w:val="00334BA6"/>
    <w:rsid w:val="00335061"/>
    <w:rsid w:val="0033611F"/>
    <w:rsid w:val="0033774B"/>
    <w:rsid w:val="00337EF2"/>
    <w:rsid w:val="00340B54"/>
    <w:rsid w:val="003416C4"/>
    <w:rsid w:val="00341B87"/>
    <w:rsid w:val="003423A3"/>
    <w:rsid w:val="0034240D"/>
    <w:rsid w:val="0034341E"/>
    <w:rsid w:val="003448B2"/>
    <w:rsid w:val="0034505B"/>
    <w:rsid w:val="003469D0"/>
    <w:rsid w:val="00346CD3"/>
    <w:rsid w:val="00346DC9"/>
    <w:rsid w:val="00347440"/>
    <w:rsid w:val="003479A4"/>
    <w:rsid w:val="00350919"/>
    <w:rsid w:val="0035137D"/>
    <w:rsid w:val="00352ABB"/>
    <w:rsid w:val="0035626F"/>
    <w:rsid w:val="003563F9"/>
    <w:rsid w:val="00357BCC"/>
    <w:rsid w:val="00360EEF"/>
    <w:rsid w:val="00361AF3"/>
    <w:rsid w:val="0036330F"/>
    <w:rsid w:val="00363C1A"/>
    <w:rsid w:val="00364FF1"/>
    <w:rsid w:val="00365100"/>
    <w:rsid w:val="003656DC"/>
    <w:rsid w:val="00365926"/>
    <w:rsid w:val="00365D67"/>
    <w:rsid w:val="003666A8"/>
    <w:rsid w:val="00367305"/>
    <w:rsid w:val="00367405"/>
    <w:rsid w:val="00367B63"/>
    <w:rsid w:val="00370888"/>
    <w:rsid w:val="00372950"/>
    <w:rsid w:val="0037469B"/>
    <w:rsid w:val="00374AEE"/>
    <w:rsid w:val="00374E63"/>
    <w:rsid w:val="003755C2"/>
    <w:rsid w:val="00376432"/>
    <w:rsid w:val="00377D35"/>
    <w:rsid w:val="00380FF8"/>
    <w:rsid w:val="00381482"/>
    <w:rsid w:val="003841C7"/>
    <w:rsid w:val="003848C8"/>
    <w:rsid w:val="00386C95"/>
    <w:rsid w:val="0038729D"/>
    <w:rsid w:val="00387C57"/>
    <w:rsid w:val="00390B22"/>
    <w:rsid w:val="00392A3E"/>
    <w:rsid w:val="00394B2E"/>
    <w:rsid w:val="00394B77"/>
    <w:rsid w:val="00394C29"/>
    <w:rsid w:val="0039551B"/>
    <w:rsid w:val="003960AC"/>
    <w:rsid w:val="00396892"/>
    <w:rsid w:val="003A36C3"/>
    <w:rsid w:val="003A47E6"/>
    <w:rsid w:val="003A6215"/>
    <w:rsid w:val="003A669F"/>
    <w:rsid w:val="003A6CBD"/>
    <w:rsid w:val="003A7141"/>
    <w:rsid w:val="003A7FED"/>
    <w:rsid w:val="003B1529"/>
    <w:rsid w:val="003B202D"/>
    <w:rsid w:val="003B224D"/>
    <w:rsid w:val="003B250B"/>
    <w:rsid w:val="003B2DA6"/>
    <w:rsid w:val="003B3BAE"/>
    <w:rsid w:val="003B5492"/>
    <w:rsid w:val="003B6427"/>
    <w:rsid w:val="003B6C8A"/>
    <w:rsid w:val="003C0D6E"/>
    <w:rsid w:val="003C158C"/>
    <w:rsid w:val="003C275C"/>
    <w:rsid w:val="003C2ECA"/>
    <w:rsid w:val="003C3D2D"/>
    <w:rsid w:val="003C4ED6"/>
    <w:rsid w:val="003C6756"/>
    <w:rsid w:val="003C6B84"/>
    <w:rsid w:val="003C6E3F"/>
    <w:rsid w:val="003D0B73"/>
    <w:rsid w:val="003D1095"/>
    <w:rsid w:val="003D1B76"/>
    <w:rsid w:val="003D2E81"/>
    <w:rsid w:val="003D6A85"/>
    <w:rsid w:val="003D734C"/>
    <w:rsid w:val="003D78DA"/>
    <w:rsid w:val="003D7C82"/>
    <w:rsid w:val="003E0285"/>
    <w:rsid w:val="003E1C5B"/>
    <w:rsid w:val="003E2380"/>
    <w:rsid w:val="003E284E"/>
    <w:rsid w:val="003E3329"/>
    <w:rsid w:val="003E4D5D"/>
    <w:rsid w:val="003E5ED0"/>
    <w:rsid w:val="003E7925"/>
    <w:rsid w:val="003F054A"/>
    <w:rsid w:val="003F1836"/>
    <w:rsid w:val="003F2134"/>
    <w:rsid w:val="003F554E"/>
    <w:rsid w:val="003F5FF6"/>
    <w:rsid w:val="003F60AC"/>
    <w:rsid w:val="003F647D"/>
    <w:rsid w:val="003F712A"/>
    <w:rsid w:val="00400216"/>
    <w:rsid w:val="004007F7"/>
    <w:rsid w:val="00402335"/>
    <w:rsid w:val="0040471D"/>
    <w:rsid w:val="0040482F"/>
    <w:rsid w:val="00404964"/>
    <w:rsid w:val="00404FCD"/>
    <w:rsid w:val="0040645A"/>
    <w:rsid w:val="004068BA"/>
    <w:rsid w:val="00406D13"/>
    <w:rsid w:val="00406EAE"/>
    <w:rsid w:val="00406EBB"/>
    <w:rsid w:val="004103AB"/>
    <w:rsid w:val="0041073F"/>
    <w:rsid w:val="00410C16"/>
    <w:rsid w:val="0041127F"/>
    <w:rsid w:val="0041154C"/>
    <w:rsid w:val="0041251E"/>
    <w:rsid w:val="00412B4C"/>
    <w:rsid w:val="00415445"/>
    <w:rsid w:val="00415BB5"/>
    <w:rsid w:val="004167CB"/>
    <w:rsid w:val="00421D20"/>
    <w:rsid w:val="00422DEC"/>
    <w:rsid w:val="00423AAD"/>
    <w:rsid w:val="00423ACA"/>
    <w:rsid w:val="004244BD"/>
    <w:rsid w:val="004254B8"/>
    <w:rsid w:val="00425F5F"/>
    <w:rsid w:val="00426C7B"/>
    <w:rsid w:val="004313FC"/>
    <w:rsid w:val="00431F39"/>
    <w:rsid w:val="0043363F"/>
    <w:rsid w:val="0043387B"/>
    <w:rsid w:val="004344E5"/>
    <w:rsid w:val="00434998"/>
    <w:rsid w:val="004351AF"/>
    <w:rsid w:val="00435814"/>
    <w:rsid w:val="00435A7B"/>
    <w:rsid w:val="00436CFE"/>
    <w:rsid w:val="004417F8"/>
    <w:rsid w:val="00443A84"/>
    <w:rsid w:val="004451AD"/>
    <w:rsid w:val="00445A11"/>
    <w:rsid w:val="00446673"/>
    <w:rsid w:val="00446A05"/>
    <w:rsid w:val="00446B6A"/>
    <w:rsid w:val="00446E18"/>
    <w:rsid w:val="0044761C"/>
    <w:rsid w:val="00451134"/>
    <w:rsid w:val="00452031"/>
    <w:rsid w:val="00452285"/>
    <w:rsid w:val="0045304A"/>
    <w:rsid w:val="00453224"/>
    <w:rsid w:val="004535ED"/>
    <w:rsid w:val="00453C15"/>
    <w:rsid w:val="00453C7C"/>
    <w:rsid w:val="00453D19"/>
    <w:rsid w:val="00454C4B"/>
    <w:rsid w:val="004558F0"/>
    <w:rsid w:val="00455E19"/>
    <w:rsid w:val="00457418"/>
    <w:rsid w:val="00461E74"/>
    <w:rsid w:val="004628B6"/>
    <w:rsid w:val="00462FB0"/>
    <w:rsid w:val="0046367D"/>
    <w:rsid w:val="00463848"/>
    <w:rsid w:val="004653FF"/>
    <w:rsid w:val="00465BDF"/>
    <w:rsid w:val="0046710B"/>
    <w:rsid w:val="00470869"/>
    <w:rsid w:val="0047107F"/>
    <w:rsid w:val="0047165B"/>
    <w:rsid w:val="00472FD3"/>
    <w:rsid w:val="00475500"/>
    <w:rsid w:val="00475B21"/>
    <w:rsid w:val="00475B4B"/>
    <w:rsid w:val="00476607"/>
    <w:rsid w:val="004776FD"/>
    <w:rsid w:val="00477D1B"/>
    <w:rsid w:val="00480866"/>
    <w:rsid w:val="00481A0F"/>
    <w:rsid w:val="00483BA6"/>
    <w:rsid w:val="00483EE1"/>
    <w:rsid w:val="00485450"/>
    <w:rsid w:val="004860D2"/>
    <w:rsid w:val="00486C3F"/>
    <w:rsid w:val="00487A37"/>
    <w:rsid w:val="00492568"/>
    <w:rsid w:val="00492CAE"/>
    <w:rsid w:val="00494743"/>
    <w:rsid w:val="00495488"/>
    <w:rsid w:val="00495619"/>
    <w:rsid w:val="0049718D"/>
    <w:rsid w:val="004972F6"/>
    <w:rsid w:val="00497674"/>
    <w:rsid w:val="004A0898"/>
    <w:rsid w:val="004A0A12"/>
    <w:rsid w:val="004A1011"/>
    <w:rsid w:val="004A18B6"/>
    <w:rsid w:val="004A1BD1"/>
    <w:rsid w:val="004A2754"/>
    <w:rsid w:val="004A289E"/>
    <w:rsid w:val="004A2CDA"/>
    <w:rsid w:val="004A3952"/>
    <w:rsid w:val="004A441C"/>
    <w:rsid w:val="004A4AF9"/>
    <w:rsid w:val="004A5210"/>
    <w:rsid w:val="004A67E6"/>
    <w:rsid w:val="004A7BA6"/>
    <w:rsid w:val="004A7D81"/>
    <w:rsid w:val="004B076B"/>
    <w:rsid w:val="004B21AA"/>
    <w:rsid w:val="004B2984"/>
    <w:rsid w:val="004B29B4"/>
    <w:rsid w:val="004B3A43"/>
    <w:rsid w:val="004B4285"/>
    <w:rsid w:val="004B4435"/>
    <w:rsid w:val="004B5628"/>
    <w:rsid w:val="004B7D1C"/>
    <w:rsid w:val="004C02EC"/>
    <w:rsid w:val="004C0AA7"/>
    <w:rsid w:val="004C19FB"/>
    <w:rsid w:val="004C1B68"/>
    <w:rsid w:val="004C1C69"/>
    <w:rsid w:val="004C29E0"/>
    <w:rsid w:val="004C3954"/>
    <w:rsid w:val="004C4C13"/>
    <w:rsid w:val="004D1EFD"/>
    <w:rsid w:val="004D48E1"/>
    <w:rsid w:val="004D49DA"/>
    <w:rsid w:val="004D54D9"/>
    <w:rsid w:val="004D6D78"/>
    <w:rsid w:val="004D7566"/>
    <w:rsid w:val="004E02D4"/>
    <w:rsid w:val="004E29AE"/>
    <w:rsid w:val="004E32FF"/>
    <w:rsid w:val="004E3C80"/>
    <w:rsid w:val="004E3FA9"/>
    <w:rsid w:val="004E3FF3"/>
    <w:rsid w:val="004E4EC1"/>
    <w:rsid w:val="004E5614"/>
    <w:rsid w:val="004E76D7"/>
    <w:rsid w:val="004E7884"/>
    <w:rsid w:val="004F00F1"/>
    <w:rsid w:val="004F0CD8"/>
    <w:rsid w:val="004F1017"/>
    <w:rsid w:val="004F2286"/>
    <w:rsid w:val="004F2717"/>
    <w:rsid w:val="004F291F"/>
    <w:rsid w:val="004F2A98"/>
    <w:rsid w:val="004F37C8"/>
    <w:rsid w:val="004F39A9"/>
    <w:rsid w:val="004F3B0E"/>
    <w:rsid w:val="004F4347"/>
    <w:rsid w:val="004F4680"/>
    <w:rsid w:val="004F4CD7"/>
    <w:rsid w:val="004F5152"/>
    <w:rsid w:val="004F7205"/>
    <w:rsid w:val="004F7CC6"/>
    <w:rsid w:val="00500EBA"/>
    <w:rsid w:val="005017B2"/>
    <w:rsid w:val="00501BC1"/>
    <w:rsid w:val="00501DC6"/>
    <w:rsid w:val="0050267E"/>
    <w:rsid w:val="00502879"/>
    <w:rsid w:val="00503C69"/>
    <w:rsid w:val="0050681F"/>
    <w:rsid w:val="0050754E"/>
    <w:rsid w:val="005100BB"/>
    <w:rsid w:val="00510D5D"/>
    <w:rsid w:val="0051144D"/>
    <w:rsid w:val="005114C1"/>
    <w:rsid w:val="005125B6"/>
    <w:rsid w:val="00512C55"/>
    <w:rsid w:val="005143A0"/>
    <w:rsid w:val="00514545"/>
    <w:rsid w:val="005152DB"/>
    <w:rsid w:val="00520FC8"/>
    <w:rsid w:val="005210F8"/>
    <w:rsid w:val="00522831"/>
    <w:rsid w:val="0052285D"/>
    <w:rsid w:val="005236ED"/>
    <w:rsid w:val="00523914"/>
    <w:rsid w:val="00523A7C"/>
    <w:rsid w:val="00526BEF"/>
    <w:rsid w:val="0052739F"/>
    <w:rsid w:val="00531661"/>
    <w:rsid w:val="005336CB"/>
    <w:rsid w:val="0053417E"/>
    <w:rsid w:val="00534307"/>
    <w:rsid w:val="00534D22"/>
    <w:rsid w:val="00535773"/>
    <w:rsid w:val="005369BE"/>
    <w:rsid w:val="00536B19"/>
    <w:rsid w:val="0054068F"/>
    <w:rsid w:val="00541BE3"/>
    <w:rsid w:val="00542F64"/>
    <w:rsid w:val="00543A7F"/>
    <w:rsid w:val="00543B2C"/>
    <w:rsid w:val="005441D6"/>
    <w:rsid w:val="0054498E"/>
    <w:rsid w:val="0054511F"/>
    <w:rsid w:val="00546D9D"/>
    <w:rsid w:val="00550485"/>
    <w:rsid w:val="005505F9"/>
    <w:rsid w:val="00550A53"/>
    <w:rsid w:val="00551A58"/>
    <w:rsid w:val="005525AC"/>
    <w:rsid w:val="00552AB7"/>
    <w:rsid w:val="00553592"/>
    <w:rsid w:val="00553BA2"/>
    <w:rsid w:val="0055599F"/>
    <w:rsid w:val="00556073"/>
    <w:rsid w:val="005565E6"/>
    <w:rsid w:val="00556A1B"/>
    <w:rsid w:val="00556E49"/>
    <w:rsid w:val="005578DB"/>
    <w:rsid w:val="005602A4"/>
    <w:rsid w:val="005640A5"/>
    <w:rsid w:val="00564F39"/>
    <w:rsid w:val="005655B0"/>
    <w:rsid w:val="005666D2"/>
    <w:rsid w:val="00567AFB"/>
    <w:rsid w:val="005703DF"/>
    <w:rsid w:val="005723FD"/>
    <w:rsid w:val="00572DFB"/>
    <w:rsid w:val="00574BA8"/>
    <w:rsid w:val="00574E2D"/>
    <w:rsid w:val="00575381"/>
    <w:rsid w:val="00575CBD"/>
    <w:rsid w:val="00575FA1"/>
    <w:rsid w:val="00580485"/>
    <w:rsid w:val="00581790"/>
    <w:rsid w:val="00581AEF"/>
    <w:rsid w:val="00582116"/>
    <w:rsid w:val="0058303C"/>
    <w:rsid w:val="00583114"/>
    <w:rsid w:val="005836BE"/>
    <w:rsid w:val="00583C48"/>
    <w:rsid w:val="00584D98"/>
    <w:rsid w:val="00585BF2"/>
    <w:rsid w:val="00585CE7"/>
    <w:rsid w:val="00587682"/>
    <w:rsid w:val="00587F05"/>
    <w:rsid w:val="005913C8"/>
    <w:rsid w:val="005921AF"/>
    <w:rsid w:val="00593488"/>
    <w:rsid w:val="00593826"/>
    <w:rsid w:val="00593D15"/>
    <w:rsid w:val="00594508"/>
    <w:rsid w:val="0059468E"/>
    <w:rsid w:val="00594695"/>
    <w:rsid w:val="005954C1"/>
    <w:rsid w:val="00595CCE"/>
    <w:rsid w:val="00595D8A"/>
    <w:rsid w:val="005961C0"/>
    <w:rsid w:val="005970F9"/>
    <w:rsid w:val="005A04F5"/>
    <w:rsid w:val="005A106A"/>
    <w:rsid w:val="005A1576"/>
    <w:rsid w:val="005A1AAD"/>
    <w:rsid w:val="005A2B08"/>
    <w:rsid w:val="005A48FD"/>
    <w:rsid w:val="005A57EE"/>
    <w:rsid w:val="005A610D"/>
    <w:rsid w:val="005A65D3"/>
    <w:rsid w:val="005B0457"/>
    <w:rsid w:val="005B0743"/>
    <w:rsid w:val="005B1C6C"/>
    <w:rsid w:val="005B2FC0"/>
    <w:rsid w:val="005B37B6"/>
    <w:rsid w:val="005B7411"/>
    <w:rsid w:val="005B79DC"/>
    <w:rsid w:val="005C06E8"/>
    <w:rsid w:val="005C0DFC"/>
    <w:rsid w:val="005C1C2A"/>
    <w:rsid w:val="005C1CEA"/>
    <w:rsid w:val="005C20EE"/>
    <w:rsid w:val="005C319C"/>
    <w:rsid w:val="005C43DB"/>
    <w:rsid w:val="005C4620"/>
    <w:rsid w:val="005C6A34"/>
    <w:rsid w:val="005C6E1D"/>
    <w:rsid w:val="005D066F"/>
    <w:rsid w:val="005D0C73"/>
    <w:rsid w:val="005D1387"/>
    <w:rsid w:val="005D224C"/>
    <w:rsid w:val="005D2A7B"/>
    <w:rsid w:val="005D2D58"/>
    <w:rsid w:val="005D2E58"/>
    <w:rsid w:val="005D3636"/>
    <w:rsid w:val="005D4147"/>
    <w:rsid w:val="005D4F63"/>
    <w:rsid w:val="005D4F64"/>
    <w:rsid w:val="005D5991"/>
    <w:rsid w:val="005D60C8"/>
    <w:rsid w:val="005D70A3"/>
    <w:rsid w:val="005E08A8"/>
    <w:rsid w:val="005E1F10"/>
    <w:rsid w:val="005E2988"/>
    <w:rsid w:val="005E2EFB"/>
    <w:rsid w:val="005E3C36"/>
    <w:rsid w:val="005E4372"/>
    <w:rsid w:val="005E532B"/>
    <w:rsid w:val="005E569B"/>
    <w:rsid w:val="005E76BC"/>
    <w:rsid w:val="005F0025"/>
    <w:rsid w:val="005F017C"/>
    <w:rsid w:val="005F0380"/>
    <w:rsid w:val="005F0CA9"/>
    <w:rsid w:val="005F0F60"/>
    <w:rsid w:val="005F1405"/>
    <w:rsid w:val="005F3158"/>
    <w:rsid w:val="005F447F"/>
    <w:rsid w:val="005F4797"/>
    <w:rsid w:val="005F4F7B"/>
    <w:rsid w:val="00600FFD"/>
    <w:rsid w:val="0060233E"/>
    <w:rsid w:val="00603955"/>
    <w:rsid w:val="00603AF1"/>
    <w:rsid w:val="00604F55"/>
    <w:rsid w:val="00605263"/>
    <w:rsid w:val="00605398"/>
    <w:rsid w:val="00605DF8"/>
    <w:rsid w:val="00607371"/>
    <w:rsid w:val="00610766"/>
    <w:rsid w:val="00611C14"/>
    <w:rsid w:val="0061296F"/>
    <w:rsid w:val="00612C35"/>
    <w:rsid w:val="006147F1"/>
    <w:rsid w:val="00615D80"/>
    <w:rsid w:val="00615E76"/>
    <w:rsid w:val="006165D1"/>
    <w:rsid w:val="0061669E"/>
    <w:rsid w:val="00616AA6"/>
    <w:rsid w:val="0061794B"/>
    <w:rsid w:val="00617F76"/>
    <w:rsid w:val="00621A16"/>
    <w:rsid w:val="00621B2F"/>
    <w:rsid w:val="006227DA"/>
    <w:rsid w:val="00623BCE"/>
    <w:rsid w:val="00624420"/>
    <w:rsid w:val="0062491A"/>
    <w:rsid w:val="00625131"/>
    <w:rsid w:val="006256A7"/>
    <w:rsid w:val="006300C9"/>
    <w:rsid w:val="006311AC"/>
    <w:rsid w:val="00631A3F"/>
    <w:rsid w:val="0063210E"/>
    <w:rsid w:val="006340BE"/>
    <w:rsid w:val="00634DFD"/>
    <w:rsid w:val="00635250"/>
    <w:rsid w:val="0063568E"/>
    <w:rsid w:val="00635BEB"/>
    <w:rsid w:val="0063716E"/>
    <w:rsid w:val="006378C1"/>
    <w:rsid w:val="00641CF5"/>
    <w:rsid w:val="006448E1"/>
    <w:rsid w:val="00645585"/>
    <w:rsid w:val="00645FDC"/>
    <w:rsid w:val="00646479"/>
    <w:rsid w:val="00646A96"/>
    <w:rsid w:val="0064714F"/>
    <w:rsid w:val="006500A4"/>
    <w:rsid w:val="00651AD4"/>
    <w:rsid w:val="006529B1"/>
    <w:rsid w:val="00653915"/>
    <w:rsid w:val="00654497"/>
    <w:rsid w:val="006558D6"/>
    <w:rsid w:val="0065616E"/>
    <w:rsid w:val="0065659A"/>
    <w:rsid w:val="00656F8B"/>
    <w:rsid w:val="0065743A"/>
    <w:rsid w:val="00660CC4"/>
    <w:rsid w:val="00661024"/>
    <w:rsid w:val="00661C6D"/>
    <w:rsid w:val="00662FE4"/>
    <w:rsid w:val="00663751"/>
    <w:rsid w:val="00665F61"/>
    <w:rsid w:val="0066608C"/>
    <w:rsid w:val="00666EA0"/>
    <w:rsid w:val="006705BD"/>
    <w:rsid w:val="00670D4C"/>
    <w:rsid w:val="00671D1A"/>
    <w:rsid w:val="0067212C"/>
    <w:rsid w:val="0067238F"/>
    <w:rsid w:val="006736DE"/>
    <w:rsid w:val="00673817"/>
    <w:rsid w:val="0067390A"/>
    <w:rsid w:val="00673933"/>
    <w:rsid w:val="0067487F"/>
    <w:rsid w:val="00674D2E"/>
    <w:rsid w:val="00676428"/>
    <w:rsid w:val="00677270"/>
    <w:rsid w:val="00680C39"/>
    <w:rsid w:val="006858AE"/>
    <w:rsid w:val="00685B42"/>
    <w:rsid w:val="00687224"/>
    <w:rsid w:val="006872D3"/>
    <w:rsid w:val="00687505"/>
    <w:rsid w:val="00687A50"/>
    <w:rsid w:val="00690EBB"/>
    <w:rsid w:val="00690F2F"/>
    <w:rsid w:val="00691152"/>
    <w:rsid w:val="00693B7A"/>
    <w:rsid w:val="00696C87"/>
    <w:rsid w:val="006A04E6"/>
    <w:rsid w:val="006A054D"/>
    <w:rsid w:val="006A0BC3"/>
    <w:rsid w:val="006A197C"/>
    <w:rsid w:val="006A2B67"/>
    <w:rsid w:val="006A30DE"/>
    <w:rsid w:val="006A32F8"/>
    <w:rsid w:val="006A53BD"/>
    <w:rsid w:val="006A786F"/>
    <w:rsid w:val="006B02D8"/>
    <w:rsid w:val="006B07CB"/>
    <w:rsid w:val="006B18BE"/>
    <w:rsid w:val="006B19BA"/>
    <w:rsid w:val="006B3623"/>
    <w:rsid w:val="006B4943"/>
    <w:rsid w:val="006B7624"/>
    <w:rsid w:val="006C1A23"/>
    <w:rsid w:val="006C24BC"/>
    <w:rsid w:val="006C2C9E"/>
    <w:rsid w:val="006C3EF5"/>
    <w:rsid w:val="006C4181"/>
    <w:rsid w:val="006C50D3"/>
    <w:rsid w:val="006C560A"/>
    <w:rsid w:val="006C592D"/>
    <w:rsid w:val="006C5C6D"/>
    <w:rsid w:val="006C619B"/>
    <w:rsid w:val="006C7043"/>
    <w:rsid w:val="006C776D"/>
    <w:rsid w:val="006C78EF"/>
    <w:rsid w:val="006D037C"/>
    <w:rsid w:val="006D03DB"/>
    <w:rsid w:val="006D3200"/>
    <w:rsid w:val="006D34F7"/>
    <w:rsid w:val="006D3C76"/>
    <w:rsid w:val="006D5991"/>
    <w:rsid w:val="006D7140"/>
    <w:rsid w:val="006E0602"/>
    <w:rsid w:val="006E225D"/>
    <w:rsid w:val="006E328F"/>
    <w:rsid w:val="006E406A"/>
    <w:rsid w:val="006E4BE4"/>
    <w:rsid w:val="006E5BA7"/>
    <w:rsid w:val="006E67C1"/>
    <w:rsid w:val="006E7E52"/>
    <w:rsid w:val="006F1D68"/>
    <w:rsid w:val="006F2619"/>
    <w:rsid w:val="006F2D3C"/>
    <w:rsid w:val="006F3136"/>
    <w:rsid w:val="006F35F7"/>
    <w:rsid w:val="006F4440"/>
    <w:rsid w:val="006F4E6D"/>
    <w:rsid w:val="006F6B95"/>
    <w:rsid w:val="006F7402"/>
    <w:rsid w:val="006F79CC"/>
    <w:rsid w:val="00700159"/>
    <w:rsid w:val="00700BE2"/>
    <w:rsid w:val="00703319"/>
    <w:rsid w:val="00703408"/>
    <w:rsid w:val="00703B40"/>
    <w:rsid w:val="00703F84"/>
    <w:rsid w:val="00704480"/>
    <w:rsid w:val="007045C6"/>
    <w:rsid w:val="007048C7"/>
    <w:rsid w:val="0070490C"/>
    <w:rsid w:val="00706832"/>
    <w:rsid w:val="00707082"/>
    <w:rsid w:val="007110EF"/>
    <w:rsid w:val="00711F0C"/>
    <w:rsid w:val="007122DB"/>
    <w:rsid w:val="00712B3A"/>
    <w:rsid w:val="00714535"/>
    <w:rsid w:val="0071583D"/>
    <w:rsid w:val="00715C4E"/>
    <w:rsid w:val="00715D49"/>
    <w:rsid w:val="00716C8E"/>
    <w:rsid w:val="00717D4F"/>
    <w:rsid w:val="007217CD"/>
    <w:rsid w:val="00721C19"/>
    <w:rsid w:val="00722123"/>
    <w:rsid w:val="00722203"/>
    <w:rsid w:val="0072277F"/>
    <w:rsid w:val="007232A5"/>
    <w:rsid w:val="007234E2"/>
    <w:rsid w:val="00724114"/>
    <w:rsid w:val="00725C19"/>
    <w:rsid w:val="00726B09"/>
    <w:rsid w:val="007304D5"/>
    <w:rsid w:val="007311B5"/>
    <w:rsid w:val="007319B2"/>
    <w:rsid w:val="00734B40"/>
    <w:rsid w:val="0073616C"/>
    <w:rsid w:val="0073663A"/>
    <w:rsid w:val="00736AFC"/>
    <w:rsid w:val="00736C0F"/>
    <w:rsid w:val="0074178B"/>
    <w:rsid w:val="007420EB"/>
    <w:rsid w:val="007425D2"/>
    <w:rsid w:val="00742FAD"/>
    <w:rsid w:val="00743520"/>
    <w:rsid w:val="007443AC"/>
    <w:rsid w:val="00746ADB"/>
    <w:rsid w:val="00746EF5"/>
    <w:rsid w:val="0074799E"/>
    <w:rsid w:val="007517ED"/>
    <w:rsid w:val="00752783"/>
    <w:rsid w:val="0075296B"/>
    <w:rsid w:val="00753F7F"/>
    <w:rsid w:val="007548EA"/>
    <w:rsid w:val="007558B5"/>
    <w:rsid w:val="007579B5"/>
    <w:rsid w:val="00757B7D"/>
    <w:rsid w:val="007600E5"/>
    <w:rsid w:val="007602C6"/>
    <w:rsid w:val="007607FC"/>
    <w:rsid w:val="007625E0"/>
    <w:rsid w:val="007633FB"/>
    <w:rsid w:val="00765AA3"/>
    <w:rsid w:val="00765B0C"/>
    <w:rsid w:val="0076737B"/>
    <w:rsid w:val="0077021F"/>
    <w:rsid w:val="007727F7"/>
    <w:rsid w:val="00773FD4"/>
    <w:rsid w:val="007749D3"/>
    <w:rsid w:val="0077509A"/>
    <w:rsid w:val="00775381"/>
    <w:rsid w:val="00776294"/>
    <w:rsid w:val="00777105"/>
    <w:rsid w:val="0077762D"/>
    <w:rsid w:val="00777A6E"/>
    <w:rsid w:val="00777D5B"/>
    <w:rsid w:val="00780792"/>
    <w:rsid w:val="00781BE8"/>
    <w:rsid w:val="0078220C"/>
    <w:rsid w:val="00782E72"/>
    <w:rsid w:val="00782EB4"/>
    <w:rsid w:val="00783E22"/>
    <w:rsid w:val="007913D0"/>
    <w:rsid w:val="007917CD"/>
    <w:rsid w:val="0079297C"/>
    <w:rsid w:val="00793E94"/>
    <w:rsid w:val="00797B81"/>
    <w:rsid w:val="007A0DE3"/>
    <w:rsid w:val="007A15E3"/>
    <w:rsid w:val="007A184F"/>
    <w:rsid w:val="007A2F66"/>
    <w:rsid w:val="007A3403"/>
    <w:rsid w:val="007A38CE"/>
    <w:rsid w:val="007A3C38"/>
    <w:rsid w:val="007A406C"/>
    <w:rsid w:val="007A40AF"/>
    <w:rsid w:val="007A5E96"/>
    <w:rsid w:val="007A5EC0"/>
    <w:rsid w:val="007A7427"/>
    <w:rsid w:val="007B288B"/>
    <w:rsid w:val="007B4186"/>
    <w:rsid w:val="007B43FC"/>
    <w:rsid w:val="007B52CA"/>
    <w:rsid w:val="007B543F"/>
    <w:rsid w:val="007B6614"/>
    <w:rsid w:val="007B7A48"/>
    <w:rsid w:val="007C091D"/>
    <w:rsid w:val="007C0A48"/>
    <w:rsid w:val="007C1BB7"/>
    <w:rsid w:val="007C1D42"/>
    <w:rsid w:val="007C251D"/>
    <w:rsid w:val="007C298E"/>
    <w:rsid w:val="007C2D67"/>
    <w:rsid w:val="007C39AC"/>
    <w:rsid w:val="007C41CE"/>
    <w:rsid w:val="007C47CD"/>
    <w:rsid w:val="007C52D6"/>
    <w:rsid w:val="007C5393"/>
    <w:rsid w:val="007C54EC"/>
    <w:rsid w:val="007C6053"/>
    <w:rsid w:val="007C702B"/>
    <w:rsid w:val="007C75BC"/>
    <w:rsid w:val="007C7901"/>
    <w:rsid w:val="007D0E22"/>
    <w:rsid w:val="007D2781"/>
    <w:rsid w:val="007D2F16"/>
    <w:rsid w:val="007D4509"/>
    <w:rsid w:val="007D4D44"/>
    <w:rsid w:val="007E0E53"/>
    <w:rsid w:val="007E2038"/>
    <w:rsid w:val="007E2B44"/>
    <w:rsid w:val="007E3850"/>
    <w:rsid w:val="007E5064"/>
    <w:rsid w:val="007E52C7"/>
    <w:rsid w:val="007E5731"/>
    <w:rsid w:val="007E57D8"/>
    <w:rsid w:val="007E5A2B"/>
    <w:rsid w:val="007E5BAE"/>
    <w:rsid w:val="007E6461"/>
    <w:rsid w:val="007E7AF8"/>
    <w:rsid w:val="007E7F2B"/>
    <w:rsid w:val="007F0824"/>
    <w:rsid w:val="007F098B"/>
    <w:rsid w:val="007F18C8"/>
    <w:rsid w:val="007F3EE8"/>
    <w:rsid w:val="007F4908"/>
    <w:rsid w:val="007F4C62"/>
    <w:rsid w:val="007F76A5"/>
    <w:rsid w:val="007F7C88"/>
    <w:rsid w:val="00800880"/>
    <w:rsid w:val="00800D2E"/>
    <w:rsid w:val="00801349"/>
    <w:rsid w:val="00802032"/>
    <w:rsid w:val="00802EC4"/>
    <w:rsid w:val="008039D4"/>
    <w:rsid w:val="00804381"/>
    <w:rsid w:val="0080472B"/>
    <w:rsid w:val="00805815"/>
    <w:rsid w:val="00805B5E"/>
    <w:rsid w:val="00805EB1"/>
    <w:rsid w:val="00806176"/>
    <w:rsid w:val="008062E3"/>
    <w:rsid w:val="0080638A"/>
    <w:rsid w:val="00807935"/>
    <w:rsid w:val="00810135"/>
    <w:rsid w:val="008102B8"/>
    <w:rsid w:val="008109C6"/>
    <w:rsid w:val="00812581"/>
    <w:rsid w:val="00812BEA"/>
    <w:rsid w:val="008132C4"/>
    <w:rsid w:val="008145BC"/>
    <w:rsid w:val="00814956"/>
    <w:rsid w:val="00816A06"/>
    <w:rsid w:val="00817D52"/>
    <w:rsid w:val="00820A4A"/>
    <w:rsid w:val="008217E4"/>
    <w:rsid w:val="00821816"/>
    <w:rsid w:val="00821E5E"/>
    <w:rsid w:val="00824D0F"/>
    <w:rsid w:val="00827C0D"/>
    <w:rsid w:val="008303C9"/>
    <w:rsid w:val="00830472"/>
    <w:rsid w:val="00830613"/>
    <w:rsid w:val="0083086E"/>
    <w:rsid w:val="008355EB"/>
    <w:rsid w:val="00835851"/>
    <w:rsid w:val="00835F77"/>
    <w:rsid w:val="00836941"/>
    <w:rsid w:val="00836C3D"/>
    <w:rsid w:val="008410A3"/>
    <w:rsid w:val="00842AF0"/>
    <w:rsid w:val="00842BF6"/>
    <w:rsid w:val="00843010"/>
    <w:rsid w:val="00844481"/>
    <w:rsid w:val="00844D0F"/>
    <w:rsid w:val="008459BA"/>
    <w:rsid w:val="008463CA"/>
    <w:rsid w:val="00850660"/>
    <w:rsid w:val="00850D46"/>
    <w:rsid w:val="008514D7"/>
    <w:rsid w:val="00851A8E"/>
    <w:rsid w:val="008534F0"/>
    <w:rsid w:val="0085362D"/>
    <w:rsid w:val="0085496D"/>
    <w:rsid w:val="00854C6B"/>
    <w:rsid w:val="00857301"/>
    <w:rsid w:val="00860D19"/>
    <w:rsid w:val="00861B25"/>
    <w:rsid w:val="008645FC"/>
    <w:rsid w:val="0086577C"/>
    <w:rsid w:val="00865D2B"/>
    <w:rsid w:val="008673DF"/>
    <w:rsid w:val="00867B2C"/>
    <w:rsid w:val="00867F2B"/>
    <w:rsid w:val="00871950"/>
    <w:rsid w:val="00873534"/>
    <w:rsid w:val="00873F95"/>
    <w:rsid w:val="00874F21"/>
    <w:rsid w:val="00875F74"/>
    <w:rsid w:val="00876DA2"/>
    <w:rsid w:val="00877AFD"/>
    <w:rsid w:val="0088073B"/>
    <w:rsid w:val="00881A9F"/>
    <w:rsid w:val="00882EC0"/>
    <w:rsid w:val="008843A1"/>
    <w:rsid w:val="00884519"/>
    <w:rsid w:val="0088461D"/>
    <w:rsid w:val="00884F5B"/>
    <w:rsid w:val="0088591D"/>
    <w:rsid w:val="008863E9"/>
    <w:rsid w:val="008863F4"/>
    <w:rsid w:val="00886DD4"/>
    <w:rsid w:val="00886E90"/>
    <w:rsid w:val="008872E6"/>
    <w:rsid w:val="00890AE2"/>
    <w:rsid w:val="00891068"/>
    <w:rsid w:val="0089185E"/>
    <w:rsid w:val="0089294F"/>
    <w:rsid w:val="00893F06"/>
    <w:rsid w:val="0089427F"/>
    <w:rsid w:val="00894ACA"/>
    <w:rsid w:val="0089576E"/>
    <w:rsid w:val="008960B6"/>
    <w:rsid w:val="008A045E"/>
    <w:rsid w:val="008A432C"/>
    <w:rsid w:val="008A4CAD"/>
    <w:rsid w:val="008A63BF"/>
    <w:rsid w:val="008A6C81"/>
    <w:rsid w:val="008A70C6"/>
    <w:rsid w:val="008B02B5"/>
    <w:rsid w:val="008B0EDD"/>
    <w:rsid w:val="008B0F3C"/>
    <w:rsid w:val="008B1F93"/>
    <w:rsid w:val="008B26E2"/>
    <w:rsid w:val="008B43A6"/>
    <w:rsid w:val="008B4C56"/>
    <w:rsid w:val="008B4CAB"/>
    <w:rsid w:val="008B5E37"/>
    <w:rsid w:val="008B64EE"/>
    <w:rsid w:val="008B7931"/>
    <w:rsid w:val="008B7947"/>
    <w:rsid w:val="008B7FA2"/>
    <w:rsid w:val="008C1BCB"/>
    <w:rsid w:val="008C2C1C"/>
    <w:rsid w:val="008C3691"/>
    <w:rsid w:val="008C378F"/>
    <w:rsid w:val="008C3DCA"/>
    <w:rsid w:val="008C4529"/>
    <w:rsid w:val="008C65D2"/>
    <w:rsid w:val="008C758A"/>
    <w:rsid w:val="008C7F9C"/>
    <w:rsid w:val="008D0461"/>
    <w:rsid w:val="008D4304"/>
    <w:rsid w:val="008D4DF0"/>
    <w:rsid w:val="008D51A5"/>
    <w:rsid w:val="008D63E2"/>
    <w:rsid w:val="008D7F5E"/>
    <w:rsid w:val="008E083A"/>
    <w:rsid w:val="008E0B78"/>
    <w:rsid w:val="008E0ED0"/>
    <w:rsid w:val="008E11AC"/>
    <w:rsid w:val="008E1318"/>
    <w:rsid w:val="008E1E7A"/>
    <w:rsid w:val="008E205C"/>
    <w:rsid w:val="008E214B"/>
    <w:rsid w:val="008E28D0"/>
    <w:rsid w:val="008E396F"/>
    <w:rsid w:val="008E4F07"/>
    <w:rsid w:val="008E57EB"/>
    <w:rsid w:val="008E6D0C"/>
    <w:rsid w:val="008E7E21"/>
    <w:rsid w:val="008F0212"/>
    <w:rsid w:val="008F0383"/>
    <w:rsid w:val="008F146A"/>
    <w:rsid w:val="008F44C3"/>
    <w:rsid w:val="008F51F6"/>
    <w:rsid w:val="008F51F8"/>
    <w:rsid w:val="008F5568"/>
    <w:rsid w:val="008F6695"/>
    <w:rsid w:val="008F7C41"/>
    <w:rsid w:val="0090112A"/>
    <w:rsid w:val="009015FC"/>
    <w:rsid w:val="0090165B"/>
    <w:rsid w:val="00902FD9"/>
    <w:rsid w:val="009063DB"/>
    <w:rsid w:val="00906AD5"/>
    <w:rsid w:val="00907080"/>
    <w:rsid w:val="0091046C"/>
    <w:rsid w:val="0091096B"/>
    <w:rsid w:val="00912256"/>
    <w:rsid w:val="00920072"/>
    <w:rsid w:val="0092178E"/>
    <w:rsid w:val="00921793"/>
    <w:rsid w:val="009245FB"/>
    <w:rsid w:val="00925207"/>
    <w:rsid w:val="009270D2"/>
    <w:rsid w:val="00927BB6"/>
    <w:rsid w:val="00930015"/>
    <w:rsid w:val="00931267"/>
    <w:rsid w:val="009314D4"/>
    <w:rsid w:val="009314D8"/>
    <w:rsid w:val="00931D85"/>
    <w:rsid w:val="00931F8C"/>
    <w:rsid w:val="00932239"/>
    <w:rsid w:val="009332A0"/>
    <w:rsid w:val="009334F9"/>
    <w:rsid w:val="009335D1"/>
    <w:rsid w:val="0093422E"/>
    <w:rsid w:val="00941D7A"/>
    <w:rsid w:val="00941FD9"/>
    <w:rsid w:val="00943167"/>
    <w:rsid w:val="00944A9A"/>
    <w:rsid w:val="009450F0"/>
    <w:rsid w:val="00946014"/>
    <w:rsid w:val="0094637E"/>
    <w:rsid w:val="00946848"/>
    <w:rsid w:val="00946A8F"/>
    <w:rsid w:val="00946DA7"/>
    <w:rsid w:val="009474E2"/>
    <w:rsid w:val="00947F6A"/>
    <w:rsid w:val="00950C01"/>
    <w:rsid w:val="00950E52"/>
    <w:rsid w:val="009518FA"/>
    <w:rsid w:val="00951DB7"/>
    <w:rsid w:val="0095226C"/>
    <w:rsid w:val="00953061"/>
    <w:rsid w:val="00953727"/>
    <w:rsid w:val="009539F6"/>
    <w:rsid w:val="00954DE6"/>
    <w:rsid w:val="00955BDB"/>
    <w:rsid w:val="0095636C"/>
    <w:rsid w:val="009576BA"/>
    <w:rsid w:val="00960DCA"/>
    <w:rsid w:val="0096106D"/>
    <w:rsid w:val="00961B65"/>
    <w:rsid w:val="00962647"/>
    <w:rsid w:val="009626AF"/>
    <w:rsid w:val="00965633"/>
    <w:rsid w:val="00966808"/>
    <w:rsid w:val="00966C17"/>
    <w:rsid w:val="00966F2A"/>
    <w:rsid w:val="0096707F"/>
    <w:rsid w:val="00967339"/>
    <w:rsid w:val="00971009"/>
    <w:rsid w:val="0097186B"/>
    <w:rsid w:val="00971AD2"/>
    <w:rsid w:val="009756F0"/>
    <w:rsid w:val="0097616B"/>
    <w:rsid w:val="00980680"/>
    <w:rsid w:val="00983AD2"/>
    <w:rsid w:val="00984444"/>
    <w:rsid w:val="00985110"/>
    <w:rsid w:val="009865C7"/>
    <w:rsid w:val="00990D45"/>
    <w:rsid w:val="00992A97"/>
    <w:rsid w:val="00994F1C"/>
    <w:rsid w:val="00995BE2"/>
    <w:rsid w:val="0099745D"/>
    <w:rsid w:val="009A0085"/>
    <w:rsid w:val="009A0D41"/>
    <w:rsid w:val="009A1951"/>
    <w:rsid w:val="009A332F"/>
    <w:rsid w:val="009A3D7E"/>
    <w:rsid w:val="009A7936"/>
    <w:rsid w:val="009A79D5"/>
    <w:rsid w:val="009B13C1"/>
    <w:rsid w:val="009B15AE"/>
    <w:rsid w:val="009B19E6"/>
    <w:rsid w:val="009B1D62"/>
    <w:rsid w:val="009B26F5"/>
    <w:rsid w:val="009B2988"/>
    <w:rsid w:val="009B2C33"/>
    <w:rsid w:val="009B5ED8"/>
    <w:rsid w:val="009B660C"/>
    <w:rsid w:val="009B68E0"/>
    <w:rsid w:val="009B711F"/>
    <w:rsid w:val="009B76B0"/>
    <w:rsid w:val="009C0E5C"/>
    <w:rsid w:val="009C4650"/>
    <w:rsid w:val="009C5978"/>
    <w:rsid w:val="009C5A80"/>
    <w:rsid w:val="009C60DB"/>
    <w:rsid w:val="009C6B48"/>
    <w:rsid w:val="009D047C"/>
    <w:rsid w:val="009D04EA"/>
    <w:rsid w:val="009D0E74"/>
    <w:rsid w:val="009D1272"/>
    <w:rsid w:val="009D1E5A"/>
    <w:rsid w:val="009D2C23"/>
    <w:rsid w:val="009D2D20"/>
    <w:rsid w:val="009D3329"/>
    <w:rsid w:val="009D4473"/>
    <w:rsid w:val="009D4498"/>
    <w:rsid w:val="009D4C4B"/>
    <w:rsid w:val="009D4C79"/>
    <w:rsid w:val="009D5134"/>
    <w:rsid w:val="009D5530"/>
    <w:rsid w:val="009D6ADF"/>
    <w:rsid w:val="009E036F"/>
    <w:rsid w:val="009E2581"/>
    <w:rsid w:val="009E305D"/>
    <w:rsid w:val="009E51A8"/>
    <w:rsid w:val="009E5C67"/>
    <w:rsid w:val="009F1C2A"/>
    <w:rsid w:val="009F28E5"/>
    <w:rsid w:val="009F51BA"/>
    <w:rsid w:val="009F5379"/>
    <w:rsid w:val="009F650B"/>
    <w:rsid w:val="009F6BAD"/>
    <w:rsid w:val="009F7824"/>
    <w:rsid w:val="009F79DF"/>
    <w:rsid w:val="009F7D12"/>
    <w:rsid w:val="00A0095D"/>
    <w:rsid w:val="00A01214"/>
    <w:rsid w:val="00A02789"/>
    <w:rsid w:val="00A0382D"/>
    <w:rsid w:val="00A06DFC"/>
    <w:rsid w:val="00A07548"/>
    <w:rsid w:val="00A0761D"/>
    <w:rsid w:val="00A07ACD"/>
    <w:rsid w:val="00A113C4"/>
    <w:rsid w:val="00A118D6"/>
    <w:rsid w:val="00A138A3"/>
    <w:rsid w:val="00A165F4"/>
    <w:rsid w:val="00A2151B"/>
    <w:rsid w:val="00A243B2"/>
    <w:rsid w:val="00A2490E"/>
    <w:rsid w:val="00A254B4"/>
    <w:rsid w:val="00A254F5"/>
    <w:rsid w:val="00A25BF5"/>
    <w:rsid w:val="00A25CC3"/>
    <w:rsid w:val="00A260FF"/>
    <w:rsid w:val="00A265B4"/>
    <w:rsid w:val="00A26839"/>
    <w:rsid w:val="00A273B5"/>
    <w:rsid w:val="00A306BC"/>
    <w:rsid w:val="00A30759"/>
    <w:rsid w:val="00A337DE"/>
    <w:rsid w:val="00A33F0E"/>
    <w:rsid w:val="00A34F38"/>
    <w:rsid w:val="00A35886"/>
    <w:rsid w:val="00A36368"/>
    <w:rsid w:val="00A36AE6"/>
    <w:rsid w:val="00A374E4"/>
    <w:rsid w:val="00A37602"/>
    <w:rsid w:val="00A41DA9"/>
    <w:rsid w:val="00A433B9"/>
    <w:rsid w:val="00A43760"/>
    <w:rsid w:val="00A4549F"/>
    <w:rsid w:val="00A4562D"/>
    <w:rsid w:val="00A45A4B"/>
    <w:rsid w:val="00A460FB"/>
    <w:rsid w:val="00A4717A"/>
    <w:rsid w:val="00A47802"/>
    <w:rsid w:val="00A50328"/>
    <w:rsid w:val="00A50422"/>
    <w:rsid w:val="00A50424"/>
    <w:rsid w:val="00A51038"/>
    <w:rsid w:val="00A5137D"/>
    <w:rsid w:val="00A5394B"/>
    <w:rsid w:val="00A539BF"/>
    <w:rsid w:val="00A54E55"/>
    <w:rsid w:val="00A552D0"/>
    <w:rsid w:val="00A55602"/>
    <w:rsid w:val="00A566EE"/>
    <w:rsid w:val="00A57BE8"/>
    <w:rsid w:val="00A61028"/>
    <w:rsid w:val="00A611AB"/>
    <w:rsid w:val="00A6124E"/>
    <w:rsid w:val="00A617D7"/>
    <w:rsid w:val="00A618CF"/>
    <w:rsid w:val="00A6248C"/>
    <w:rsid w:val="00A63451"/>
    <w:rsid w:val="00A634C6"/>
    <w:rsid w:val="00A63522"/>
    <w:rsid w:val="00A63AA9"/>
    <w:rsid w:val="00A6441B"/>
    <w:rsid w:val="00A663DC"/>
    <w:rsid w:val="00A6691D"/>
    <w:rsid w:val="00A70589"/>
    <w:rsid w:val="00A70F61"/>
    <w:rsid w:val="00A7107C"/>
    <w:rsid w:val="00A743F2"/>
    <w:rsid w:val="00A746D1"/>
    <w:rsid w:val="00A74744"/>
    <w:rsid w:val="00A74F83"/>
    <w:rsid w:val="00A75357"/>
    <w:rsid w:val="00A7688B"/>
    <w:rsid w:val="00A76994"/>
    <w:rsid w:val="00A7797E"/>
    <w:rsid w:val="00A77A70"/>
    <w:rsid w:val="00A77CB5"/>
    <w:rsid w:val="00A81F5D"/>
    <w:rsid w:val="00A823B2"/>
    <w:rsid w:val="00A8324E"/>
    <w:rsid w:val="00A83677"/>
    <w:rsid w:val="00A83B1C"/>
    <w:rsid w:val="00A83B42"/>
    <w:rsid w:val="00A84FE9"/>
    <w:rsid w:val="00A851E6"/>
    <w:rsid w:val="00A860D9"/>
    <w:rsid w:val="00A8612A"/>
    <w:rsid w:val="00A86E5F"/>
    <w:rsid w:val="00A93198"/>
    <w:rsid w:val="00A9377C"/>
    <w:rsid w:val="00A947C6"/>
    <w:rsid w:val="00A95726"/>
    <w:rsid w:val="00A965CE"/>
    <w:rsid w:val="00A971AD"/>
    <w:rsid w:val="00AA1988"/>
    <w:rsid w:val="00AA2322"/>
    <w:rsid w:val="00AA4676"/>
    <w:rsid w:val="00AA4776"/>
    <w:rsid w:val="00AA4D83"/>
    <w:rsid w:val="00AA54A1"/>
    <w:rsid w:val="00AA608F"/>
    <w:rsid w:val="00AA6338"/>
    <w:rsid w:val="00AA69F5"/>
    <w:rsid w:val="00AA7108"/>
    <w:rsid w:val="00AB0B16"/>
    <w:rsid w:val="00AB0B4B"/>
    <w:rsid w:val="00AB2796"/>
    <w:rsid w:val="00AB2AFF"/>
    <w:rsid w:val="00AB313F"/>
    <w:rsid w:val="00AB3EE4"/>
    <w:rsid w:val="00AB44E1"/>
    <w:rsid w:val="00AB4A48"/>
    <w:rsid w:val="00AB4E5B"/>
    <w:rsid w:val="00AB5020"/>
    <w:rsid w:val="00AB5720"/>
    <w:rsid w:val="00AB579C"/>
    <w:rsid w:val="00AB5838"/>
    <w:rsid w:val="00AB59C5"/>
    <w:rsid w:val="00AB5D49"/>
    <w:rsid w:val="00AB6C12"/>
    <w:rsid w:val="00AC1A46"/>
    <w:rsid w:val="00AC5611"/>
    <w:rsid w:val="00AC6941"/>
    <w:rsid w:val="00AC6EB0"/>
    <w:rsid w:val="00AC76A0"/>
    <w:rsid w:val="00AD15BC"/>
    <w:rsid w:val="00AD1E7B"/>
    <w:rsid w:val="00AD2D4E"/>
    <w:rsid w:val="00AD318A"/>
    <w:rsid w:val="00AD3999"/>
    <w:rsid w:val="00AD3F35"/>
    <w:rsid w:val="00AD4FB9"/>
    <w:rsid w:val="00AD68D1"/>
    <w:rsid w:val="00AD6CF9"/>
    <w:rsid w:val="00AE024D"/>
    <w:rsid w:val="00AE0276"/>
    <w:rsid w:val="00AE1348"/>
    <w:rsid w:val="00AE21C6"/>
    <w:rsid w:val="00AE224C"/>
    <w:rsid w:val="00AE472F"/>
    <w:rsid w:val="00AE4E4C"/>
    <w:rsid w:val="00AE635A"/>
    <w:rsid w:val="00AE6950"/>
    <w:rsid w:val="00AE6D5C"/>
    <w:rsid w:val="00AF0F8C"/>
    <w:rsid w:val="00AF26DC"/>
    <w:rsid w:val="00AF2C98"/>
    <w:rsid w:val="00AF374A"/>
    <w:rsid w:val="00AF4E10"/>
    <w:rsid w:val="00AF4EA6"/>
    <w:rsid w:val="00AF5386"/>
    <w:rsid w:val="00AF7DA0"/>
    <w:rsid w:val="00B0040F"/>
    <w:rsid w:val="00B0177D"/>
    <w:rsid w:val="00B01C2C"/>
    <w:rsid w:val="00B0248C"/>
    <w:rsid w:val="00B02517"/>
    <w:rsid w:val="00B0266C"/>
    <w:rsid w:val="00B04AC7"/>
    <w:rsid w:val="00B07E16"/>
    <w:rsid w:val="00B10A55"/>
    <w:rsid w:val="00B1118B"/>
    <w:rsid w:val="00B123B8"/>
    <w:rsid w:val="00B143A1"/>
    <w:rsid w:val="00B14626"/>
    <w:rsid w:val="00B14B63"/>
    <w:rsid w:val="00B14F6D"/>
    <w:rsid w:val="00B15327"/>
    <w:rsid w:val="00B15EF2"/>
    <w:rsid w:val="00B175BE"/>
    <w:rsid w:val="00B20D34"/>
    <w:rsid w:val="00B223D0"/>
    <w:rsid w:val="00B22A40"/>
    <w:rsid w:val="00B22ACB"/>
    <w:rsid w:val="00B237E6"/>
    <w:rsid w:val="00B246DF"/>
    <w:rsid w:val="00B25676"/>
    <w:rsid w:val="00B26D37"/>
    <w:rsid w:val="00B275CE"/>
    <w:rsid w:val="00B27ADD"/>
    <w:rsid w:val="00B27E0D"/>
    <w:rsid w:val="00B31D5D"/>
    <w:rsid w:val="00B32609"/>
    <w:rsid w:val="00B33418"/>
    <w:rsid w:val="00B33767"/>
    <w:rsid w:val="00B355C2"/>
    <w:rsid w:val="00B3675B"/>
    <w:rsid w:val="00B37D8A"/>
    <w:rsid w:val="00B40132"/>
    <w:rsid w:val="00B42D5C"/>
    <w:rsid w:val="00B45F81"/>
    <w:rsid w:val="00B46BCA"/>
    <w:rsid w:val="00B4717E"/>
    <w:rsid w:val="00B473D1"/>
    <w:rsid w:val="00B47D57"/>
    <w:rsid w:val="00B50492"/>
    <w:rsid w:val="00B50B20"/>
    <w:rsid w:val="00B50D72"/>
    <w:rsid w:val="00B514D7"/>
    <w:rsid w:val="00B5156C"/>
    <w:rsid w:val="00B51D91"/>
    <w:rsid w:val="00B51EB9"/>
    <w:rsid w:val="00B5305C"/>
    <w:rsid w:val="00B54347"/>
    <w:rsid w:val="00B601F3"/>
    <w:rsid w:val="00B60627"/>
    <w:rsid w:val="00B606C7"/>
    <w:rsid w:val="00B61D71"/>
    <w:rsid w:val="00B62677"/>
    <w:rsid w:val="00B62BB4"/>
    <w:rsid w:val="00B63926"/>
    <w:rsid w:val="00B647B5"/>
    <w:rsid w:val="00B6504B"/>
    <w:rsid w:val="00B6576B"/>
    <w:rsid w:val="00B66F88"/>
    <w:rsid w:val="00B674EE"/>
    <w:rsid w:val="00B67505"/>
    <w:rsid w:val="00B70637"/>
    <w:rsid w:val="00B70AB7"/>
    <w:rsid w:val="00B73027"/>
    <w:rsid w:val="00B73530"/>
    <w:rsid w:val="00B73F89"/>
    <w:rsid w:val="00B741B8"/>
    <w:rsid w:val="00B7445D"/>
    <w:rsid w:val="00B74668"/>
    <w:rsid w:val="00B74CD1"/>
    <w:rsid w:val="00B74FAD"/>
    <w:rsid w:val="00B76181"/>
    <w:rsid w:val="00B76903"/>
    <w:rsid w:val="00B77151"/>
    <w:rsid w:val="00B772A4"/>
    <w:rsid w:val="00B775D5"/>
    <w:rsid w:val="00B8038F"/>
    <w:rsid w:val="00B8081F"/>
    <w:rsid w:val="00B817B0"/>
    <w:rsid w:val="00B822A4"/>
    <w:rsid w:val="00B8287D"/>
    <w:rsid w:val="00B83B46"/>
    <w:rsid w:val="00B84243"/>
    <w:rsid w:val="00B84776"/>
    <w:rsid w:val="00B848E1"/>
    <w:rsid w:val="00B84F72"/>
    <w:rsid w:val="00B85F6B"/>
    <w:rsid w:val="00B86D17"/>
    <w:rsid w:val="00B8728B"/>
    <w:rsid w:val="00B87B65"/>
    <w:rsid w:val="00B908CC"/>
    <w:rsid w:val="00B909B5"/>
    <w:rsid w:val="00B90B87"/>
    <w:rsid w:val="00B93D67"/>
    <w:rsid w:val="00B956D2"/>
    <w:rsid w:val="00B96B20"/>
    <w:rsid w:val="00B96B46"/>
    <w:rsid w:val="00B96FA0"/>
    <w:rsid w:val="00B973C5"/>
    <w:rsid w:val="00BA035A"/>
    <w:rsid w:val="00BA0E82"/>
    <w:rsid w:val="00BA1F6A"/>
    <w:rsid w:val="00BA2502"/>
    <w:rsid w:val="00BA32FE"/>
    <w:rsid w:val="00BA3BD0"/>
    <w:rsid w:val="00BA478E"/>
    <w:rsid w:val="00BA5393"/>
    <w:rsid w:val="00BA550C"/>
    <w:rsid w:val="00BA5E71"/>
    <w:rsid w:val="00BA5FD0"/>
    <w:rsid w:val="00BA6C96"/>
    <w:rsid w:val="00BA76E0"/>
    <w:rsid w:val="00BA7876"/>
    <w:rsid w:val="00BA7DEF"/>
    <w:rsid w:val="00BB04E6"/>
    <w:rsid w:val="00BB1D31"/>
    <w:rsid w:val="00BB4243"/>
    <w:rsid w:val="00BB44A6"/>
    <w:rsid w:val="00BB4F2A"/>
    <w:rsid w:val="00BB72F8"/>
    <w:rsid w:val="00BB7570"/>
    <w:rsid w:val="00BB7850"/>
    <w:rsid w:val="00BC04DD"/>
    <w:rsid w:val="00BC0FF4"/>
    <w:rsid w:val="00BC1A3A"/>
    <w:rsid w:val="00BC1E63"/>
    <w:rsid w:val="00BC257F"/>
    <w:rsid w:val="00BC265F"/>
    <w:rsid w:val="00BC3532"/>
    <w:rsid w:val="00BC3B6B"/>
    <w:rsid w:val="00BC49FA"/>
    <w:rsid w:val="00BC5358"/>
    <w:rsid w:val="00BC587D"/>
    <w:rsid w:val="00BC743C"/>
    <w:rsid w:val="00BC7EC0"/>
    <w:rsid w:val="00BC7ED0"/>
    <w:rsid w:val="00BD0687"/>
    <w:rsid w:val="00BD0E0F"/>
    <w:rsid w:val="00BD12B7"/>
    <w:rsid w:val="00BD14AD"/>
    <w:rsid w:val="00BD2F11"/>
    <w:rsid w:val="00BD3AC7"/>
    <w:rsid w:val="00BD472E"/>
    <w:rsid w:val="00BD4B9C"/>
    <w:rsid w:val="00BD4DF4"/>
    <w:rsid w:val="00BD50F4"/>
    <w:rsid w:val="00BD6AAA"/>
    <w:rsid w:val="00BE0702"/>
    <w:rsid w:val="00BE0EE3"/>
    <w:rsid w:val="00BE0F9E"/>
    <w:rsid w:val="00BE1AE8"/>
    <w:rsid w:val="00BE1C29"/>
    <w:rsid w:val="00BE1C8E"/>
    <w:rsid w:val="00BE3331"/>
    <w:rsid w:val="00BE3AE5"/>
    <w:rsid w:val="00BE451A"/>
    <w:rsid w:val="00BE4E5D"/>
    <w:rsid w:val="00BE58F8"/>
    <w:rsid w:val="00BE63D1"/>
    <w:rsid w:val="00BF041A"/>
    <w:rsid w:val="00BF113E"/>
    <w:rsid w:val="00BF133F"/>
    <w:rsid w:val="00BF1A0B"/>
    <w:rsid w:val="00BF23A6"/>
    <w:rsid w:val="00BF34BC"/>
    <w:rsid w:val="00BF4717"/>
    <w:rsid w:val="00BF4BAF"/>
    <w:rsid w:val="00BF59B5"/>
    <w:rsid w:val="00C00B05"/>
    <w:rsid w:val="00C0277B"/>
    <w:rsid w:val="00C04A86"/>
    <w:rsid w:val="00C05C32"/>
    <w:rsid w:val="00C14371"/>
    <w:rsid w:val="00C14D88"/>
    <w:rsid w:val="00C164FB"/>
    <w:rsid w:val="00C20358"/>
    <w:rsid w:val="00C2160F"/>
    <w:rsid w:val="00C22470"/>
    <w:rsid w:val="00C226CC"/>
    <w:rsid w:val="00C2283C"/>
    <w:rsid w:val="00C23300"/>
    <w:rsid w:val="00C23468"/>
    <w:rsid w:val="00C237CE"/>
    <w:rsid w:val="00C23827"/>
    <w:rsid w:val="00C25F32"/>
    <w:rsid w:val="00C263C5"/>
    <w:rsid w:val="00C27271"/>
    <w:rsid w:val="00C27758"/>
    <w:rsid w:val="00C277A5"/>
    <w:rsid w:val="00C279BD"/>
    <w:rsid w:val="00C303C9"/>
    <w:rsid w:val="00C31F71"/>
    <w:rsid w:val="00C33F28"/>
    <w:rsid w:val="00C343AB"/>
    <w:rsid w:val="00C43C72"/>
    <w:rsid w:val="00C44DE1"/>
    <w:rsid w:val="00C451FC"/>
    <w:rsid w:val="00C46589"/>
    <w:rsid w:val="00C470FD"/>
    <w:rsid w:val="00C47A63"/>
    <w:rsid w:val="00C5079C"/>
    <w:rsid w:val="00C53346"/>
    <w:rsid w:val="00C533AD"/>
    <w:rsid w:val="00C53B76"/>
    <w:rsid w:val="00C5465C"/>
    <w:rsid w:val="00C54A7B"/>
    <w:rsid w:val="00C55438"/>
    <w:rsid w:val="00C55695"/>
    <w:rsid w:val="00C57F8E"/>
    <w:rsid w:val="00C601CE"/>
    <w:rsid w:val="00C60FBB"/>
    <w:rsid w:val="00C613DD"/>
    <w:rsid w:val="00C62421"/>
    <w:rsid w:val="00C62B05"/>
    <w:rsid w:val="00C62BF6"/>
    <w:rsid w:val="00C64AC5"/>
    <w:rsid w:val="00C65524"/>
    <w:rsid w:val="00C6555E"/>
    <w:rsid w:val="00C674C7"/>
    <w:rsid w:val="00C67CA8"/>
    <w:rsid w:val="00C70751"/>
    <w:rsid w:val="00C707D8"/>
    <w:rsid w:val="00C70D55"/>
    <w:rsid w:val="00C72C1E"/>
    <w:rsid w:val="00C73895"/>
    <w:rsid w:val="00C753FC"/>
    <w:rsid w:val="00C77C19"/>
    <w:rsid w:val="00C80F96"/>
    <w:rsid w:val="00C831E6"/>
    <w:rsid w:val="00C83631"/>
    <w:rsid w:val="00C83B7B"/>
    <w:rsid w:val="00C84165"/>
    <w:rsid w:val="00C8489E"/>
    <w:rsid w:val="00C85DDA"/>
    <w:rsid w:val="00C86380"/>
    <w:rsid w:val="00C90156"/>
    <w:rsid w:val="00C90A29"/>
    <w:rsid w:val="00C90D94"/>
    <w:rsid w:val="00C928D8"/>
    <w:rsid w:val="00C92A63"/>
    <w:rsid w:val="00C92D78"/>
    <w:rsid w:val="00C9473F"/>
    <w:rsid w:val="00C94CBF"/>
    <w:rsid w:val="00C9517F"/>
    <w:rsid w:val="00C9538C"/>
    <w:rsid w:val="00C959EC"/>
    <w:rsid w:val="00C979FD"/>
    <w:rsid w:val="00CA1B11"/>
    <w:rsid w:val="00CA20CB"/>
    <w:rsid w:val="00CA2CCB"/>
    <w:rsid w:val="00CA3478"/>
    <w:rsid w:val="00CA5271"/>
    <w:rsid w:val="00CA540B"/>
    <w:rsid w:val="00CA672A"/>
    <w:rsid w:val="00CB05E3"/>
    <w:rsid w:val="00CB126F"/>
    <w:rsid w:val="00CB1B40"/>
    <w:rsid w:val="00CB4FB9"/>
    <w:rsid w:val="00CB58E4"/>
    <w:rsid w:val="00CB5FD1"/>
    <w:rsid w:val="00CB6AEB"/>
    <w:rsid w:val="00CB6E1D"/>
    <w:rsid w:val="00CB7271"/>
    <w:rsid w:val="00CC075D"/>
    <w:rsid w:val="00CC1034"/>
    <w:rsid w:val="00CC1790"/>
    <w:rsid w:val="00CC1AA7"/>
    <w:rsid w:val="00CC1C89"/>
    <w:rsid w:val="00CC2176"/>
    <w:rsid w:val="00CC2941"/>
    <w:rsid w:val="00CC3D23"/>
    <w:rsid w:val="00CC4623"/>
    <w:rsid w:val="00CC4692"/>
    <w:rsid w:val="00CC639F"/>
    <w:rsid w:val="00CD0A2C"/>
    <w:rsid w:val="00CD0D63"/>
    <w:rsid w:val="00CD14F7"/>
    <w:rsid w:val="00CD1679"/>
    <w:rsid w:val="00CD5783"/>
    <w:rsid w:val="00CD57BA"/>
    <w:rsid w:val="00CD6901"/>
    <w:rsid w:val="00CD6B85"/>
    <w:rsid w:val="00CD7411"/>
    <w:rsid w:val="00CD75D3"/>
    <w:rsid w:val="00CE0103"/>
    <w:rsid w:val="00CE0D06"/>
    <w:rsid w:val="00CE1819"/>
    <w:rsid w:val="00CE1D32"/>
    <w:rsid w:val="00CE337F"/>
    <w:rsid w:val="00CE34D5"/>
    <w:rsid w:val="00CE5E0F"/>
    <w:rsid w:val="00CE6797"/>
    <w:rsid w:val="00CE69EF"/>
    <w:rsid w:val="00CE7733"/>
    <w:rsid w:val="00CF150C"/>
    <w:rsid w:val="00CF302C"/>
    <w:rsid w:val="00CF3943"/>
    <w:rsid w:val="00CF41A7"/>
    <w:rsid w:val="00CF46D3"/>
    <w:rsid w:val="00CF5CC3"/>
    <w:rsid w:val="00CF6451"/>
    <w:rsid w:val="00CF715A"/>
    <w:rsid w:val="00D00551"/>
    <w:rsid w:val="00D00A4B"/>
    <w:rsid w:val="00D00E55"/>
    <w:rsid w:val="00D04540"/>
    <w:rsid w:val="00D051CB"/>
    <w:rsid w:val="00D0538B"/>
    <w:rsid w:val="00D05F11"/>
    <w:rsid w:val="00D06CC0"/>
    <w:rsid w:val="00D07075"/>
    <w:rsid w:val="00D07C6A"/>
    <w:rsid w:val="00D07EC2"/>
    <w:rsid w:val="00D11A34"/>
    <w:rsid w:val="00D121CD"/>
    <w:rsid w:val="00D134F6"/>
    <w:rsid w:val="00D14F3E"/>
    <w:rsid w:val="00D17ED8"/>
    <w:rsid w:val="00D20696"/>
    <w:rsid w:val="00D20C03"/>
    <w:rsid w:val="00D237A9"/>
    <w:rsid w:val="00D249BE"/>
    <w:rsid w:val="00D249E6"/>
    <w:rsid w:val="00D2675E"/>
    <w:rsid w:val="00D30AE5"/>
    <w:rsid w:val="00D3172D"/>
    <w:rsid w:val="00D31FB7"/>
    <w:rsid w:val="00D33C45"/>
    <w:rsid w:val="00D33EF8"/>
    <w:rsid w:val="00D35FF5"/>
    <w:rsid w:val="00D371ED"/>
    <w:rsid w:val="00D37BD0"/>
    <w:rsid w:val="00D37D3D"/>
    <w:rsid w:val="00D4071F"/>
    <w:rsid w:val="00D408F9"/>
    <w:rsid w:val="00D4111D"/>
    <w:rsid w:val="00D421A5"/>
    <w:rsid w:val="00D4346F"/>
    <w:rsid w:val="00D43DAF"/>
    <w:rsid w:val="00D4411D"/>
    <w:rsid w:val="00D44FB3"/>
    <w:rsid w:val="00D4596D"/>
    <w:rsid w:val="00D45DAC"/>
    <w:rsid w:val="00D46337"/>
    <w:rsid w:val="00D53A66"/>
    <w:rsid w:val="00D55C25"/>
    <w:rsid w:val="00D561B8"/>
    <w:rsid w:val="00D56224"/>
    <w:rsid w:val="00D57792"/>
    <w:rsid w:val="00D578B2"/>
    <w:rsid w:val="00D620BE"/>
    <w:rsid w:val="00D64CCD"/>
    <w:rsid w:val="00D64E5B"/>
    <w:rsid w:val="00D6610F"/>
    <w:rsid w:val="00D66390"/>
    <w:rsid w:val="00D664E1"/>
    <w:rsid w:val="00D66A2D"/>
    <w:rsid w:val="00D66CDF"/>
    <w:rsid w:val="00D66D5E"/>
    <w:rsid w:val="00D66D7A"/>
    <w:rsid w:val="00D71870"/>
    <w:rsid w:val="00D718E5"/>
    <w:rsid w:val="00D72502"/>
    <w:rsid w:val="00D72614"/>
    <w:rsid w:val="00D739BC"/>
    <w:rsid w:val="00D7435C"/>
    <w:rsid w:val="00D76215"/>
    <w:rsid w:val="00D767B8"/>
    <w:rsid w:val="00D76C23"/>
    <w:rsid w:val="00D779A6"/>
    <w:rsid w:val="00D80658"/>
    <w:rsid w:val="00D814BE"/>
    <w:rsid w:val="00D82166"/>
    <w:rsid w:val="00D83254"/>
    <w:rsid w:val="00D8340B"/>
    <w:rsid w:val="00D83B7F"/>
    <w:rsid w:val="00D8437E"/>
    <w:rsid w:val="00D85185"/>
    <w:rsid w:val="00D856E1"/>
    <w:rsid w:val="00D85DAF"/>
    <w:rsid w:val="00D877DB"/>
    <w:rsid w:val="00D87AA5"/>
    <w:rsid w:val="00D900F7"/>
    <w:rsid w:val="00D90129"/>
    <w:rsid w:val="00D9130B"/>
    <w:rsid w:val="00D91C5D"/>
    <w:rsid w:val="00D93BF8"/>
    <w:rsid w:val="00D93E38"/>
    <w:rsid w:val="00D94341"/>
    <w:rsid w:val="00D97444"/>
    <w:rsid w:val="00DA10CC"/>
    <w:rsid w:val="00DA11BA"/>
    <w:rsid w:val="00DA12A4"/>
    <w:rsid w:val="00DA209E"/>
    <w:rsid w:val="00DA2986"/>
    <w:rsid w:val="00DA29CA"/>
    <w:rsid w:val="00DA2ED1"/>
    <w:rsid w:val="00DA308F"/>
    <w:rsid w:val="00DA468D"/>
    <w:rsid w:val="00DA5CB6"/>
    <w:rsid w:val="00DA61D6"/>
    <w:rsid w:val="00DA7832"/>
    <w:rsid w:val="00DA7F2C"/>
    <w:rsid w:val="00DB0843"/>
    <w:rsid w:val="00DB101D"/>
    <w:rsid w:val="00DB2CA9"/>
    <w:rsid w:val="00DB2E96"/>
    <w:rsid w:val="00DB5253"/>
    <w:rsid w:val="00DB5265"/>
    <w:rsid w:val="00DB557C"/>
    <w:rsid w:val="00DB55CD"/>
    <w:rsid w:val="00DB59F6"/>
    <w:rsid w:val="00DC0579"/>
    <w:rsid w:val="00DC08C8"/>
    <w:rsid w:val="00DC1EFA"/>
    <w:rsid w:val="00DC21CD"/>
    <w:rsid w:val="00DC23C4"/>
    <w:rsid w:val="00DC2503"/>
    <w:rsid w:val="00DC3951"/>
    <w:rsid w:val="00DC447B"/>
    <w:rsid w:val="00DC491F"/>
    <w:rsid w:val="00DD23ED"/>
    <w:rsid w:val="00DD37D1"/>
    <w:rsid w:val="00DD45BA"/>
    <w:rsid w:val="00DD5087"/>
    <w:rsid w:val="00DD55EE"/>
    <w:rsid w:val="00DD6D80"/>
    <w:rsid w:val="00DD7332"/>
    <w:rsid w:val="00DD753A"/>
    <w:rsid w:val="00DE075A"/>
    <w:rsid w:val="00DE0B9E"/>
    <w:rsid w:val="00DE1663"/>
    <w:rsid w:val="00DE35EE"/>
    <w:rsid w:val="00DE3A8F"/>
    <w:rsid w:val="00DE6BF8"/>
    <w:rsid w:val="00DE7726"/>
    <w:rsid w:val="00DF2942"/>
    <w:rsid w:val="00DF3280"/>
    <w:rsid w:val="00DF63F0"/>
    <w:rsid w:val="00DF6C8D"/>
    <w:rsid w:val="00E00013"/>
    <w:rsid w:val="00E02A5F"/>
    <w:rsid w:val="00E030A8"/>
    <w:rsid w:val="00E0347C"/>
    <w:rsid w:val="00E03915"/>
    <w:rsid w:val="00E04DBC"/>
    <w:rsid w:val="00E052A1"/>
    <w:rsid w:val="00E05AB8"/>
    <w:rsid w:val="00E0682C"/>
    <w:rsid w:val="00E07C2F"/>
    <w:rsid w:val="00E109A9"/>
    <w:rsid w:val="00E10BA6"/>
    <w:rsid w:val="00E10D4D"/>
    <w:rsid w:val="00E14565"/>
    <w:rsid w:val="00E14F54"/>
    <w:rsid w:val="00E15399"/>
    <w:rsid w:val="00E157D5"/>
    <w:rsid w:val="00E1644D"/>
    <w:rsid w:val="00E2059E"/>
    <w:rsid w:val="00E2115E"/>
    <w:rsid w:val="00E218DF"/>
    <w:rsid w:val="00E21D3B"/>
    <w:rsid w:val="00E22610"/>
    <w:rsid w:val="00E226E8"/>
    <w:rsid w:val="00E25D75"/>
    <w:rsid w:val="00E25D9A"/>
    <w:rsid w:val="00E25E37"/>
    <w:rsid w:val="00E26C9D"/>
    <w:rsid w:val="00E27465"/>
    <w:rsid w:val="00E31DCB"/>
    <w:rsid w:val="00E32E0C"/>
    <w:rsid w:val="00E33577"/>
    <w:rsid w:val="00E34415"/>
    <w:rsid w:val="00E3668F"/>
    <w:rsid w:val="00E3726C"/>
    <w:rsid w:val="00E37700"/>
    <w:rsid w:val="00E4059D"/>
    <w:rsid w:val="00E41AD3"/>
    <w:rsid w:val="00E43CB3"/>
    <w:rsid w:val="00E43DB4"/>
    <w:rsid w:val="00E45162"/>
    <w:rsid w:val="00E45E7E"/>
    <w:rsid w:val="00E46C93"/>
    <w:rsid w:val="00E47181"/>
    <w:rsid w:val="00E47688"/>
    <w:rsid w:val="00E478FB"/>
    <w:rsid w:val="00E50CA3"/>
    <w:rsid w:val="00E51144"/>
    <w:rsid w:val="00E516AB"/>
    <w:rsid w:val="00E53D38"/>
    <w:rsid w:val="00E54CC0"/>
    <w:rsid w:val="00E551DA"/>
    <w:rsid w:val="00E5528A"/>
    <w:rsid w:val="00E554BC"/>
    <w:rsid w:val="00E55E7C"/>
    <w:rsid w:val="00E573C3"/>
    <w:rsid w:val="00E607A3"/>
    <w:rsid w:val="00E61824"/>
    <w:rsid w:val="00E624EA"/>
    <w:rsid w:val="00E629B1"/>
    <w:rsid w:val="00E63583"/>
    <w:rsid w:val="00E65D43"/>
    <w:rsid w:val="00E67FB5"/>
    <w:rsid w:val="00E70394"/>
    <w:rsid w:val="00E70CD1"/>
    <w:rsid w:val="00E70EBB"/>
    <w:rsid w:val="00E71620"/>
    <w:rsid w:val="00E71639"/>
    <w:rsid w:val="00E7200B"/>
    <w:rsid w:val="00E74459"/>
    <w:rsid w:val="00E7445A"/>
    <w:rsid w:val="00E7537E"/>
    <w:rsid w:val="00E75B47"/>
    <w:rsid w:val="00E7760A"/>
    <w:rsid w:val="00E77FFB"/>
    <w:rsid w:val="00E81314"/>
    <w:rsid w:val="00E838C7"/>
    <w:rsid w:val="00E860A0"/>
    <w:rsid w:val="00E87331"/>
    <w:rsid w:val="00E8787C"/>
    <w:rsid w:val="00E87EFC"/>
    <w:rsid w:val="00E87FEA"/>
    <w:rsid w:val="00E906F4"/>
    <w:rsid w:val="00E93A09"/>
    <w:rsid w:val="00E95808"/>
    <w:rsid w:val="00E9627B"/>
    <w:rsid w:val="00E97B1E"/>
    <w:rsid w:val="00E97F58"/>
    <w:rsid w:val="00EA0DA4"/>
    <w:rsid w:val="00EA195B"/>
    <w:rsid w:val="00EA27BF"/>
    <w:rsid w:val="00EA2AE2"/>
    <w:rsid w:val="00EA5F20"/>
    <w:rsid w:val="00EA6C95"/>
    <w:rsid w:val="00EA6D7F"/>
    <w:rsid w:val="00EB064A"/>
    <w:rsid w:val="00EB2A8B"/>
    <w:rsid w:val="00EB2CD9"/>
    <w:rsid w:val="00EB319C"/>
    <w:rsid w:val="00EB3CF0"/>
    <w:rsid w:val="00EB5912"/>
    <w:rsid w:val="00EB6101"/>
    <w:rsid w:val="00EB61E5"/>
    <w:rsid w:val="00EB7BC7"/>
    <w:rsid w:val="00EC200E"/>
    <w:rsid w:val="00EC2555"/>
    <w:rsid w:val="00EC6C3E"/>
    <w:rsid w:val="00EC71B8"/>
    <w:rsid w:val="00EC7334"/>
    <w:rsid w:val="00EC7456"/>
    <w:rsid w:val="00EC76A7"/>
    <w:rsid w:val="00EC76E3"/>
    <w:rsid w:val="00ED18E6"/>
    <w:rsid w:val="00ED26BF"/>
    <w:rsid w:val="00ED3178"/>
    <w:rsid w:val="00ED425A"/>
    <w:rsid w:val="00ED5E8B"/>
    <w:rsid w:val="00ED7CE1"/>
    <w:rsid w:val="00ED7D5F"/>
    <w:rsid w:val="00EE0589"/>
    <w:rsid w:val="00EE0D23"/>
    <w:rsid w:val="00EE1B23"/>
    <w:rsid w:val="00EE2777"/>
    <w:rsid w:val="00EE30EE"/>
    <w:rsid w:val="00EE3879"/>
    <w:rsid w:val="00EE481B"/>
    <w:rsid w:val="00EE53C3"/>
    <w:rsid w:val="00EE5EC4"/>
    <w:rsid w:val="00EE6E7B"/>
    <w:rsid w:val="00EE7524"/>
    <w:rsid w:val="00EE7FE6"/>
    <w:rsid w:val="00EE7FFA"/>
    <w:rsid w:val="00EF259C"/>
    <w:rsid w:val="00EF354F"/>
    <w:rsid w:val="00EF3563"/>
    <w:rsid w:val="00EF3991"/>
    <w:rsid w:val="00EF4851"/>
    <w:rsid w:val="00F005F9"/>
    <w:rsid w:val="00F006C8"/>
    <w:rsid w:val="00F02CCE"/>
    <w:rsid w:val="00F0558F"/>
    <w:rsid w:val="00F0594C"/>
    <w:rsid w:val="00F06868"/>
    <w:rsid w:val="00F109C2"/>
    <w:rsid w:val="00F128FB"/>
    <w:rsid w:val="00F132ED"/>
    <w:rsid w:val="00F13B56"/>
    <w:rsid w:val="00F13E06"/>
    <w:rsid w:val="00F14ACE"/>
    <w:rsid w:val="00F14BD4"/>
    <w:rsid w:val="00F159F4"/>
    <w:rsid w:val="00F15B1E"/>
    <w:rsid w:val="00F163C8"/>
    <w:rsid w:val="00F16AA3"/>
    <w:rsid w:val="00F16BB2"/>
    <w:rsid w:val="00F171F6"/>
    <w:rsid w:val="00F173B2"/>
    <w:rsid w:val="00F20853"/>
    <w:rsid w:val="00F209A7"/>
    <w:rsid w:val="00F20C51"/>
    <w:rsid w:val="00F20CAD"/>
    <w:rsid w:val="00F216E9"/>
    <w:rsid w:val="00F220F1"/>
    <w:rsid w:val="00F22246"/>
    <w:rsid w:val="00F229AF"/>
    <w:rsid w:val="00F23A33"/>
    <w:rsid w:val="00F23CC5"/>
    <w:rsid w:val="00F247DD"/>
    <w:rsid w:val="00F25172"/>
    <w:rsid w:val="00F25D1C"/>
    <w:rsid w:val="00F25E6A"/>
    <w:rsid w:val="00F25FC0"/>
    <w:rsid w:val="00F30158"/>
    <w:rsid w:val="00F3101C"/>
    <w:rsid w:val="00F319A6"/>
    <w:rsid w:val="00F33AB5"/>
    <w:rsid w:val="00F3446F"/>
    <w:rsid w:val="00F3460A"/>
    <w:rsid w:val="00F346B8"/>
    <w:rsid w:val="00F35145"/>
    <w:rsid w:val="00F359F4"/>
    <w:rsid w:val="00F35A27"/>
    <w:rsid w:val="00F3617B"/>
    <w:rsid w:val="00F363BB"/>
    <w:rsid w:val="00F37EDC"/>
    <w:rsid w:val="00F40B88"/>
    <w:rsid w:val="00F40EF4"/>
    <w:rsid w:val="00F4277D"/>
    <w:rsid w:val="00F4280A"/>
    <w:rsid w:val="00F43357"/>
    <w:rsid w:val="00F44678"/>
    <w:rsid w:val="00F45BDD"/>
    <w:rsid w:val="00F46AB4"/>
    <w:rsid w:val="00F47D56"/>
    <w:rsid w:val="00F50F87"/>
    <w:rsid w:val="00F52CDB"/>
    <w:rsid w:val="00F536A5"/>
    <w:rsid w:val="00F544D8"/>
    <w:rsid w:val="00F54F10"/>
    <w:rsid w:val="00F550B0"/>
    <w:rsid w:val="00F5528B"/>
    <w:rsid w:val="00F55834"/>
    <w:rsid w:val="00F55B96"/>
    <w:rsid w:val="00F561CB"/>
    <w:rsid w:val="00F5672A"/>
    <w:rsid w:val="00F57AAA"/>
    <w:rsid w:val="00F61976"/>
    <w:rsid w:val="00F61C40"/>
    <w:rsid w:val="00F61C81"/>
    <w:rsid w:val="00F620D6"/>
    <w:rsid w:val="00F667E0"/>
    <w:rsid w:val="00F70BFD"/>
    <w:rsid w:val="00F70D39"/>
    <w:rsid w:val="00F722B5"/>
    <w:rsid w:val="00F72916"/>
    <w:rsid w:val="00F73A15"/>
    <w:rsid w:val="00F76875"/>
    <w:rsid w:val="00F775C1"/>
    <w:rsid w:val="00F80364"/>
    <w:rsid w:val="00F8066E"/>
    <w:rsid w:val="00F8114D"/>
    <w:rsid w:val="00F81B9B"/>
    <w:rsid w:val="00F8230D"/>
    <w:rsid w:val="00F82996"/>
    <w:rsid w:val="00F82BA6"/>
    <w:rsid w:val="00F82C52"/>
    <w:rsid w:val="00F82E5E"/>
    <w:rsid w:val="00F849B0"/>
    <w:rsid w:val="00F856C0"/>
    <w:rsid w:val="00F867F2"/>
    <w:rsid w:val="00F86A8A"/>
    <w:rsid w:val="00F87430"/>
    <w:rsid w:val="00F90248"/>
    <w:rsid w:val="00F90FC9"/>
    <w:rsid w:val="00F9254A"/>
    <w:rsid w:val="00F92972"/>
    <w:rsid w:val="00F94C05"/>
    <w:rsid w:val="00F9513D"/>
    <w:rsid w:val="00F9536F"/>
    <w:rsid w:val="00F95A6E"/>
    <w:rsid w:val="00FA1E46"/>
    <w:rsid w:val="00FA1E94"/>
    <w:rsid w:val="00FA206B"/>
    <w:rsid w:val="00FA288F"/>
    <w:rsid w:val="00FA40B6"/>
    <w:rsid w:val="00FA4C12"/>
    <w:rsid w:val="00FB0B0E"/>
    <w:rsid w:val="00FB0BC1"/>
    <w:rsid w:val="00FB11EC"/>
    <w:rsid w:val="00FB1F3A"/>
    <w:rsid w:val="00FB2D1D"/>
    <w:rsid w:val="00FB2D93"/>
    <w:rsid w:val="00FB320D"/>
    <w:rsid w:val="00FB73C6"/>
    <w:rsid w:val="00FB7777"/>
    <w:rsid w:val="00FC14E5"/>
    <w:rsid w:val="00FC4A5A"/>
    <w:rsid w:val="00FD0967"/>
    <w:rsid w:val="00FD1274"/>
    <w:rsid w:val="00FD1671"/>
    <w:rsid w:val="00FD2466"/>
    <w:rsid w:val="00FD3C77"/>
    <w:rsid w:val="00FD3CB1"/>
    <w:rsid w:val="00FD63A4"/>
    <w:rsid w:val="00FD64CD"/>
    <w:rsid w:val="00FD6D8E"/>
    <w:rsid w:val="00FE020D"/>
    <w:rsid w:val="00FE043B"/>
    <w:rsid w:val="00FE079D"/>
    <w:rsid w:val="00FE0E3D"/>
    <w:rsid w:val="00FE0EA2"/>
    <w:rsid w:val="00FE0EFC"/>
    <w:rsid w:val="00FE1C3F"/>
    <w:rsid w:val="00FE1C6B"/>
    <w:rsid w:val="00FE2B6F"/>
    <w:rsid w:val="00FE2F9C"/>
    <w:rsid w:val="00FE32CC"/>
    <w:rsid w:val="00FE3420"/>
    <w:rsid w:val="00FE3E23"/>
    <w:rsid w:val="00FE4229"/>
    <w:rsid w:val="00FE443A"/>
    <w:rsid w:val="00FE447D"/>
    <w:rsid w:val="00FE477A"/>
    <w:rsid w:val="00FE6D6A"/>
    <w:rsid w:val="00FE7F59"/>
    <w:rsid w:val="00FF0471"/>
    <w:rsid w:val="00FF297A"/>
    <w:rsid w:val="00FF298F"/>
    <w:rsid w:val="00FF3816"/>
    <w:rsid w:val="00FF499E"/>
    <w:rsid w:val="00FF4EB1"/>
    <w:rsid w:val="00FF6BDA"/>
    <w:rsid w:val="00FF7096"/>
    <w:rsid w:val="00FF7FE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BD2AA0"/>
  <w15:docId w15:val="{B29B4030-2066-4939-9008-600CC88A6F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22004E"/>
    <w:pPr>
      <w:widowControl w:val="0"/>
      <w:wordWrap w:val="0"/>
      <w:autoSpaceDE w:val="0"/>
      <w:autoSpaceDN w:val="0"/>
    </w:pPr>
    <w:rPr>
      <w:rFonts w:ascii="Times New Roman" w:hAnsi="Times New Roman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line number"/>
    <w:basedOn w:val="a0"/>
    <w:uiPriority w:val="99"/>
    <w:semiHidden/>
    <w:unhideWhenUsed/>
    <w:rsid w:val="006C1A23"/>
  </w:style>
  <w:style w:type="paragraph" w:styleId="a4">
    <w:name w:val="header"/>
    <w:basedOn w:val="a"/>
    <w:link w:val="Char"/>
    <w:uiPriority w:val="99"/>
    <w:unhideWhenUsed/>
    <w:rsid w:val="000F581E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0F581E"/>
    <w:rPr>
      <w:rFonts w:ascii="Times New Roman" w:hAnsi="Times New Roman"/>
      <w:sz w:val="24"/>
    </w:rPr>
  </w:style>
  <w:style w:type="paragraph" w:styleId="a5">
    <w:name w:val="footer"/>
    <w:basedOn w:val="a"/>
    <w:link w:val="Char0"/>
    <w:uiPriority w:val="99"/>
    <w:unhideWhenUsed/>
    <w:rsid w:val="000F581E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0F581E"/>
    <w:rPr>
      <w:rFonts w:ascii="Times New Roman" w:hAnsi="Times New Roman"/>
      <w:sz w:val="24"/>
    </w:rPr>
  </w:style>
  <w:style w:type="paragraph" w:styleId="a6">
    <w:name w:val="Balloon Text"/>
    <w:basedOn w:val="a"/>
    <w:link w:val="Char1"/>
    <w:uiPriority w:val="99"/>
    <w:semiHidden/>
    <w:unhideWhenUsed/>
    <w:rsid w:val="000F581E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6"/>
    <w:uiPriority w:val="99"/>
    <w:semiHidden/>
    <w:rsid w:val="000F581E"/>
    <w:rPr>
      <w:rFonts w:asciiTheme="majorHAnsi" w:eastAsiaTheme="majorEastAsia" w:hAnsiTheme="majorHAnsi" w:cstheme="majorBidi"/>
      <w:sz w:val="18"/>
      <w:szCs w:val="18"/>
    </w:rPr>
  </w:style>
  <w:style w:type="character" w:styleId="a7">
    <w:name w:val="annotation reference"/>
    <w:basedOn w:val="a0"/>
    <w:uiPriority w:val="99"/>
    <w:semiHidden/>
    <w:unhideWhenUsed/>
    <w:rsid w:val="00EE7FFA"/>
    <w:rPr>
      <w:sz w:val="18"/>
      <w:szCs w:val="18"/>
    </w:rPr>
  </w:style>
  <w:style w:type="paragraph" w:styleId="a8">
    <w:name w:val="annotation text"/>
    <w:basedOn w:val="a"/>
    <w:link w:val="Char2"/>
    <w:uiPriority w:val="99"/>
    <w:semiHidden/>
    <w:unhideWhenUsed/>
    <w:rsid w:val="00EE7FFA"/>
    <w:pPr>
      <w:jc w:val="left"/>
    </w:pPr>
  </w:style>
  <w:style w:type="character" w:customStyle="1" w:styleId="Char2">
    <w:name w:val="메모 텍스트 Char"/>
    <w:basedOn w:val="a0"/>
    <w:link w:val="a8"/>
    <w:uiPriority w:val="99"/>
    <w:semiHidden/>
    <w:rsid w:val="00EE7FFA"/>
    <w:rPr>
      <w:rFonts w:ascii="Times New Roman" w:hAnsi="Times New Roman"/>
      <w:sz w:val="24"/>
    </w:rPr>
  </w:style>
  <w:style w:type="paragraph" w:styleId="a9">
    <w:name w:val="annotation subject"/>
    <w:basedOn w:val="a8"/>
    <w:next w:val="a8"/>
    <w:link w:val="Char3"/>
    <w:uiPriority w:val="99"/>
    <w:semiHidden/>
    <w:unhideWhenUsed/>
    <w:rsid w:val="00EE7FFA"/>
    <w:rPr>
      <w:b/>
      <w:bCs/>
    </w:rPr>
  </w:style>
  <w:style w:type="character" w:customStyle="1" w:styleId="Char3">
    <w:name w:val="메모 주제 Char"/>
    <w:basedOn w:val="Char2"/>
    <w:link w:val="a9"/>
    <w:uiPriority w:val="99"/>
    <w:semiHidden/>
    <w:rsid w:val="00EE7FFA"/>
    <w:rPr>
      <w:rFonts w:ascii="Times New Roman" w:hAnsi="Times New Roman"/>
      <w:b/>
      <w:bCs/>
      <w:sz w:val="24"/>
    </w:rPr>
  </w:style>
  <w:style w:type="character" w:styleId="aa">
    <w:name w:val="Hyperlink"/>
    <w:basedOn w:val="a0"/>
    <w:uiPriority w:val="99"/>
    <w:unhideWhenUsed/>
    <w:rsid w:val="00F0594C"/>
    <w:rPr>
      <w:color w:val="0000FF" w:themeColor="hyperlink"/>
      <w:u w:val="single"/>
    </w:rPr>
  </w:style>
  <w:style w:type="paragraph" w:customStyle="1" w:styleId="ab">
    <w:name w:val="바탕글"/>
    <w:basedOn w:val="a"/>
    <w:rsid w:val="00806176"/>
    <w:pPr>
      <w:shd w:val="clear" w:color="auto" w:fill="FFFFFF"/>
      <w:spacing w:after="0" w:line="384" w:lineRule="auto"/>
      <w:textAlignment w:val="baseline"/>
    </w:pPr>
    <w:rPr>
      <w:rFonts w:ascii="굴림" w:eastAsia="굴림" w:hAnsi="굴림" w:cs="굴림"/>
      <w:color w:val="000000"/>
      <w:kern w:val="0"/>
      <w:sz w:val="20"/>
      <w:szCs w:val="20"/>
    </w:rPr>
  </w:style>
  <w:style w:type="paragraph" w:styleId="ac">
    <w:name w:val="Body Text"/>
    <w:basedOn w:val="a"/>
    <w:link w:val="Char4"/>
    <w:uiPriority w:val="99"/>
    <w:semiHidden/>
    <w:unhideWhenUsed/>
    <w:rsid w:val="002416CE"/>
    <w:pPr>
      <w:shd w:val="clear" w:color="auto" w:fill="FFFFFF"/>
      <w:snapToGrid w:val="0"/>
      <w:spacing w:after="0" w:line="384" w:lineRule="auto"/>
      <w:ind w:left="300"/>
      <w:textAlignment w:val="baseline"/>
    </w:pPr>
    <w:rPr>
      <w:rFonts w:ascii="굴림" w:eastAsia="굴림" w:hAnsi="굴림" w:cs="굴림"/>
      <w:color w:val="000000"/>
      <w:kern w:val="0"/>
      <w:sz w:val="20"/>
      <w:szCs w:val="20"/>
    </w:rPr>
  </w:style>
  <w:style w:type="character" w:customStyle="1" w:styleId="Char4">
    <w:name w:val="본문 Char"/>
    <w:basedOn w:val="a0"/>
    <w:link w:val="ac"/>
    <w:uiPriority w:val="99"/>
    <w:semiHidden/>
    <w:rsid w:val="002416CE"/>
    <w:rPr>
      <w:rFonts w:ascii="굴림" w:eastAsia="굴림" w:hAnsi="굴림" w:cs="굴림"/>
      <w:color w:val="000000"/>
      <w:kern w:val="0"/>
      <w:szCs w:val="20"/>
      <w:shd w:val="clear" w:color="auto" w:fill="FFFFFF"/>
    </w:rPr>
  </w:style>
  <w:style w:type="paragraph" w:customStyle="1" w:styleId="ad">
    <w:name w:val="영문제목"/>
    <w:basedOn w:val="a"/>
    <w:rsid w:val="002416CE"/>
    <w:pPr>
      <w:shd w:val="clear" w:color="auto" w:fill="FFFFFF"/>
      <w:wordWrap/>
      <w:snapToGrid w:val="0"/>
      <w:spacing w:after="0" w:line="312" w:lineRule="auto"/>
      <w:jc w:val="center"/>
      <w:textAlignment w:val="baseline"/>
    </w:pPr>
    <w:rPr>
      <w:rFonts w:ascii="굴림" w:eastAsia="굴림" w:hAnsi="굴림" w:cs="굴림"/>
      <w:color w:val="000000"/>
      <w:spacing w:val="-20"/>
      <w:kern w:val="0"/>
      <w:sz w:val="22"/>
    </w:rPr>
  </w:style>
  <w:style w:type="paragraph" w:styleId="ae">
    <w:name w:val="Normal (Web)"/>
    <w:basedOn w:val="a"/>
    <w:uiPriority w:val="99"/>
    <w:semiHidden/>
    <w:unhideWhenUsed/>
    <w:rsid w:val="003A7FED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Cs w:val="24"/>
    </w:rPr>
  </w:style>
  <w:style w:type="paragraph" w:styleId="af">
    <w:name w:val="List Paragraph"/>
    <w:basedOn w:val="a"/>
    <w:uiPriority w:val="34"/>
    <w:qFormat/>
    <w:rsid w:val="00D76215"/>
    <w:pPr>
      <w:ind w:leftChars="400" w:left="800"/>
    </w:pPr>
  </w:style>
  <w:style w:type="table" w:styleId="af0">
    <w:name w:val="Table Grid"/>
    <w:basedOn w:val="a1"/>
    <w:uiPriority w:val="39"/>
    <w:rsid w:val="003479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Placeholder Text"/>
    <w:basedOn w:val="a0"/>
    <w:uiPriority w:val="99"/>
    <w:semiHidden/>
    <w:rsid w:val="00CB58E4"/>
    <w:rPr>
      <w:color w:val="808080"/>
    </w:rPr>
  </w:style>
  <w:style w:type="paragraph" w:customStyle="1" w:styleId="EndNoteBibliographyTitle">
    <w:name w:val="EndNote Bibliography Title"/>
    <w:basedOn w:val="a"/>
    <w:link w:val="EndNoteBibliographyTitleChar"/>
    <w:rsid w:val="00C343AB"/>
    <w:pPr>
      <w:spacing w:after="0"/>
      <w:jc w:val="center"/>
    </w:pPr>
    <w:rPr>
      <w:rFonts w:cs="Times New Roman"/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C343AB"/>
    <w:rPr>
      <w:rFonts w:ascii="Times New Roman" w:hAnsi="Times New Roman" w:cs="Times New Roman"/>
      <w:noProof/>
      <w:sz w:val="24"/>
    </w:rPr>
  </w:style>
  <w:style w:type="paragraph" w:customStyle="1" w:styleId="EndNoteBibliography">
    <w:name w:val="EndNote Bibliography"/>
    <w:basedOn w:val="a"/>
    <w:link w:val="EndNoteBibliographyChar"/>
    <w:rsid w:val="00C343AB"/>
    <w:pPr>
      <w:spacing w:line="240" w:lineRule="auto"/>
      <w:jc w:val="left"/>
    </w:pPr>
    <w:rPr>
      <w:rFonts w:cs="Times New Roman"/>
      <w:noProof/>
    </w:rPr>
  </w:style>
  <w:style w:type="character" w:customStyle="1" w:styleId="EndNoteBibliographyChar">
    <w:name w:val="EndNote Bibliography Char"/>
    <w:basedOn w:val="a0"/>
    <w:link w:val="EndNoteBibliography"/>
    <w:rsid w:val="00C343AB"/>
    <w:rPr>
      <w:rFonts w:ascii="Times New Roman" w:hAnsi="Times New Roman" w:cs="Times New Roman"/>
      <w:noProof/>
      <w:sz w:val="24"/>
    </w:rPr>
  </w:style>
  <w:style w:type="character" w:styleId="af2">
    <w:name w:val="Emphasis"/>
    <w:basedOn w:val="a0"/>
    <w:uiPriority w:val="20"/>
    <w:qFormat/>
    <w:rsid w:val="00D2675E"/>
    <w:rPr>
      <w:b/>
      <w:bCs/>
      <w:i w:val="0"/>
      <w:iCs w:val="0"/>
    </w:rPr>
  </w:style>
  <w:style w:type="character" w:customStyle="1" w:styleId="st1">
    <w:name w:val="st1"/>
    <w:basedOn w:val="a0"/>
    <w:rsid w:val="00D2675E"/>
  </w:style>
  <w:style w:type="table" w:customStyle="1" w:styleId="1">
    <w:name w:val="표 구분선1"/>
    <w:basedOn w:val="a1"/>
    <w:next w:val="af0"/>
    <w:uiPriority w:val="39"/>
    <w:rsid w:val="000C0A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70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3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84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783970">
              <w:marLeft w:val="0"/>
              <w:marRight w:val="0"/>
              <w:marTop w:val="136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992877">
                  <w:marLeft w:val="136"/>
                  <w:marRight w:val="13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652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1096889">
                          <w:marLeft w:val="0"/>
                          <w:marRight w:val="4714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02996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92969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98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7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96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760929">
              <w:marLeft w:val="0"/>
              <w:marRight w:val="0"/>
              <w:marTop w:val="136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2742763">
                  <w:marLeft w:val="136"/>
                  <w:marRight w:val="13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0906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4285459">
                          <w:marLeft w:val="0"/>
                          <w:marRight w:val="4714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59651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43563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6446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878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86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3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5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0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6204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132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7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1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0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2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45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05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24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2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81319">
      <w:bodyDiv w:val="1"/>
      <w:marLeft w:val="0"/>
      <w:marRight w:val="0"/>
      <w:marTop w:val="41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12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335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9130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537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2947003">
                          <w:marLeft w:val="0"/>
                          <w:marRight w:val="0"/>
                          <w:marTop w:val="41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2037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656816">
                                  <w:marLeft w:val="1630"/>
                                  <w:marRight w:val="3383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66479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23238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461476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217963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956518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6531205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7776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17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8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80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26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73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8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1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2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529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2675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798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0082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526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376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8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46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35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44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0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14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2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7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1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0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0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07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0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9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5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823686">
              <w:marLeft w:val="0"/>
              <w:marRight w:val="0"/>
              <w:marTop w:val="136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6307687">
                  <w:marLeft w:val="136"/>
                  <w:marRight w:val="13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552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0594528">
                          <w:marLeft w:val="0"/>
                          <w:marRight w:val="4714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85886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74659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593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8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8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66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32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8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93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06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45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05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31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495582">
              <w:marLeft w:val="0"/>
              <w:marRight w:val="0"/>
              <w:marTop w:val="136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965476">
                  <w:marLeft w:val="136"/>
                  <w:marRight w:val="13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7634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9409512">
                          <w:marLeft w:val="0"/>
                          <w:marRight w:val="4714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45617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49212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530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90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0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035792">
              <w:marLeft w:val="0"/>
              <w:marRight w:val="0"/>
              <w:marTop w:val="136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1309433">
                  <w:marLeft w:val="136"/>
                  <w:marRight w:val="13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7287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8611389">
                          <w:marLeft w:val="0"/>
                          <w:marRight w:val="4714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70835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83626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707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46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877030">
              <w:marLeft w:val="0"/>
              <w:marRight w:val="0"/>
              <w:marTop w:val="136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9543697">
                  <w:marLeft w:val="136"/>
                  <w:marRight w:val="13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918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1606160">
                          <w:marLeft w:val="0"/>
                          <w:marRight w:val="4714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83359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91864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3603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933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2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9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84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4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9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661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649669">
              <w:marLeft w:val="0"/>
              <w:marRight w:val="0"/>
              <w:marTop w:val="136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864003">
                  <w:marLeft w:val="136"/>
                  <w:marRight w:val="13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3404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290157">
                          <w:marLeft w:val="0"/>
                          <w:marRight w:val="4714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40770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43333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229812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961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19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085714">
              <w:marLeft w:val="0"/>
              <w:marRight w:val="0"/>
              <w:marTop w:val="136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4332180">
                  <w:marLeft w:val="136"/>
                  <w:marRight w:val="13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3542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7565164">
                          <w:marLeft w:val="0"/>
                          <w:marRight w:val="4714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70663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96051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598052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 = '1.0' encoding = 'UTF-8' standalone = 'yes'?>
<Relationships xmlns="http://schemas.openxmlformats.org/package/2006/relationships">
   <Relationship Id="rId1" Type="http://schemas.openxmlformats.org/officeDocument/2006/relationships/customXml" Target="../customXml/item1.xml"/>
   <Relationship Id="rId10" Type="http://schemas.openxmlformats.org/officeDocument/2006/relationships/footer" Target="footer1.xml"/>
   <Relationship Id="rId11" Type="http://schemas.openxmlformats.org/officeDocument/2006/relationships/fontTable" Target="fontTable.xml"/>
   <Relationship Id="rId12" Type="http://schemas.openxmlformats.org/officeDocument/2006/relationships/theme" Target="theme/theme1.xml"/>
   <Relationship Id="rId2" Type="http://schemas.openxmlformats.org/officeDocument/2006/relationships/numbering" Target="numbering.xml"/>
   <Relationship Id="rId3" Type="http://schemas.openxmlformats.org/officeDocument/2006/relationships/styles" Target="styles.xml"/>
   <Relationship Id="rId4" Type="http://schemas.openxmlformats.org/officeDocument/2006/relationships/settings" Target="settings.xml"/>
   <Relationship Id="rId5" Type="http://schemas.openxmlformats.org/officeDocument/2006/relationships/webSettings" Target="webSettings.xml"/>
   <Relationship Id="rId6" Type="http://schemas.openxmlformats.org/officeDocument/2006/relationships/footnotes" Target="footnotes.xml"/>
   <Relationship Id="rId7" Type="http://schemas.openxmlformats.org/officeDocument/2006/relationships/endnotes" Target="endnotes.xml"/>
   <Relationship Id="rId8" Type="http://schemas.openxmlformats.org/officeDocument/2006/relationships/image" Target="media/image1.jpeg"/>
   <Relationship Id="rId9" Type="http://schemas.openxmlformats.org/officeDocument/2006/relationships/image" Target="media/image2.png"/>
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 = '1.0' encoding = 'UTF-8' standalone = 'yes'?>
<Relationships xmlns="http://schemas.openxmlformats.org/package/2006/relationships">
   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51F6BB-AFA2-4B6F-8AFA-AFD5786A36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119</TotalTime>
  <Pages>7</Pages>
  <Words>442</Words>
  <Characters>2526</Characters>
  <Application>Microsoft Office Word</Application>
  <DocSecurity>0</DocSecurity>
  <Lines>21</Lines>
  <Paragraphs>5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63</CharactersWithSpaces>
  <SharedDoc>false</SharedDoc>
  <HyperlinksChanged>false</HyperlinksChanged>
  <AppVersion>16.0000</AppVersion>
  <Manager/>
  <HyperlinkBase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lastPrinted>2018-01-13T13:07:00Z</cp:lastPrinted>
</cp:coreProperties>
</file>